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66EB5" w:rsidRPr="004E4E03" w:rsidRDefault="00190BDC" w:rsidP="001D56EE">
      <w:pPr>
        <w:jc w:val="center"/>
        <w:rPr>
          <w:rFonts w:ascii="Calibri Light" w:eastAsia="Times New Roman" w:hAnsi="Calibri Light" w:cs="Times New Roman"/>
          <w:b/>
          <w:sz w:val="28"/>
          <w:szCs w:val="28"/>
        </w:rPr>
      </w:pPr>
      <w:r w:rsidRPr="004E4E03">
        <w:rPr>
          <w:rFonts w:ascii="Calibri Light" w:eastAsia="Times New Roman" w:hAnsi="Calibri Light" w:cs="Times New Roman"/>
          <w:b/>
          <w:sz w:val="28"/>
          <w:szCs w:val="28"/>
        </w:rPr>
        <w:t>MINUTES</w:t>
      </w:r>
    </w:p>
    <w:p w:rsidR="00D66EB5" w:rsidRPr="004E4E03" w:rsidRDefault="00492985" w:rsidP="00241DB5">
      <w:pPr>
        <w:tabs>
          <w:tab w:val="left" w:pos="540"/>
        </w:tabs>
        <w:spacing w:after="120"/>
        <w:jc w:val="center"/>
        <w:rPr>
          <w:rFonts w:ascii="Calibri Light" w:eastAsia="Times New Roman" w:hAnsi="Calibri Light" w:cs="Times New Roman"/>
          <w:b/>
          <w:sz w:val="28"/>
          <w:szCs w:val="28"/>
        </w:rPr>
      </w:pPr>
      <w:r w:rsidRPr="004E4E03">
        <w:rPr>
          <w:rFonts w:ascii="Calibri Light" w:eastAsia="Times New Roman" w:hAnsi="Calibri Light" w:cs="Times New Roman"/>
          <w:b/>
          <w:sz w:val="28"/>
          <w:szCs w:val="28"/>
        </w:rPr>
        <w:t xml:space="preserve">CITY OF WOOSTER </w:t>
      </w:r>
      <w:r w:rsidR="004E69A1" w:rsidRPr="004E4E03">
        <w:rPr>
          <w:rFonts w:ascii="Calibri Light" w:eastAsia="Times New Roman" w:hAnsi="Calibri Light" w:cs="Times New Roman"/>
          <w:b/>
          <w:sz w:val="28"/>
          <w:szCs w:val="28"/>
        </w:rPr>
        <w:t>PLANNING COMMISSION</w:t>
      </w:r>
      <w:r w:rsidR="002768C3" w:rsidRPr="004E4E03">
        <w:rPr>
          <w:rFonts w:ascii="Calibri Light" w:eastAsia="Times New Roman" w:hAnsi="Calibri Light" w:cs="Times New Roman"/>
          <w:b/>
          <w:sz w:val="28"/>
          <w:szCs w:val="28"/>
        </w:rPr>
        <w:t xml:space="preserve"> </w:t>
      </w:r>
    </w:p>
    <w:p w:rsidR="00D66EB5" w:rsidRPr="004E4E03" w:rsidRDefault="00D03440" w:rsidP="005404AD">
      <w:pPr>
        <w:tabs>
          <w:tab w:val="left" w:pos="450"/>
          <w:tab w:val="left" w:pos="540"/>
        </w:tabs>
        <w:jc w:val="center"/>
        <w:rPr>
          <w:rFonts w:ascii="Calibri Light" w:eastAsia="Times New Roman" w:hAnsi="Calibri Light" w:cs="Times New Roman"/>
          <w:b/>
          <w:sz w:val="24"/>
          <w:szCs w:val="24"/>
        </w:rPr>
      </w:pPr>
      <w:r>
        <w:rPr>
          <w:rFonts w:ascii="Calibri Light" w:eastAsia="Times New Roman" w:hAnsi="Calibri Light" w:cs="Times New Roman"/>
          <w:b/>
          <w:sz w:val="24"/>
          <w:szCs w:val="24"/>
        </w:rPr>
        <w:t>November 4</w:t>
      </w:r>
      <w:r w:rsidR="003D5BF6" w:rsidRPr="004E4E03">
        <w:rPr>
          <w:rFonts w:ascii="Calibri Light" w:eastAsia="Times New Roman" w:hAnsi="Calibri Light" w:cs="Times New Roman"/>
          <w:b/>
          <w:sz w:val="24"/>
          <w:szCs w:val="24"/>
        </w:rPr>
        <w:t>, 20</w:t>
      </w:r>
      <w:r w:rsidR="00C741A5">
        <w:rPr>
          <w:rFonts w:ascii="Calibri Light" w:eastAsia="Times New Roman" w:hAnsi="Calibri Light" w:cs="Times New Roman"/>
          <w:b/>
          <w:sz w:val="24"/>
          <w:szCs w:val="24"/>
        </w:rPr>
        <w:t>2</w:t>
      </w:r>
      <w:r w:rsidR="00C86D14">
        <w:rPr>
          <w:rFonts w:ascii="Calibri Light" w:eastAsia="Times New Roman" w:hAnsi="Calibri Light" w:cs="Times New Roman"/>
          <w:b/>
          <w:sz w:val="24"/>
          <w:szCs w:val="24"/>
        </w:rPr>
        <w:t>1</w:t>
      </w:r>
    </w:p>
    <w:p w:rsidR="008212BF" w:rsidRPr="004E4E03" w:rsidRDefault="008212BF" w:rsidP="00EB5337">
      <w:pPr>
        <w:pStyle w:val="NoSpacing"/>
      </w:pPr>
    </w:p>
    <w:p w:rsidR="00050DFD" w:rsidRPr="000A1E7D" w:rsidRDefault="00050DFD" w:rsidP="005977D7">
      <w:pPr>
        <w:keepNext/>
        <w:numPr>
          <w:ilvl w:val="0"/>
          <w:numId w:val="1"/>
        </w:numPr>
        <w:tabs>
          <w:tab w:val="num" w:pos="540"/>
          <w:tab w:val="left" w:pos="9900"/>
        </w:tabs>
        <w:spacing w:after="60"/>
        <w:ind w:left="540" w:hanging="540"/>
        <w:outlineLvl w:val="5"/>
        <w:rPr>
          <w:rFonts w:ascii="Calibri Light" w:eastAsia="Times New Roman" w:hAnsi="Calibri Light" w:cs="Calibri Light"/>
          <w:b/>
          <w:bCs/>
          <w:noProof/>
          <w:sz w:val="24"/>
          <w:szCs w:val="24"/>
          <w:u w:val="single"/>
        </w:rPr>
      </w:pPr>
      <w:r w:rsidRPr="000A1E7D">
        <w:rPr>
          <w:rFonts w:ascii="Calibri Light" w:eastAsia="Times New Roman" w:hAnsi="Calibri Light" w:cs="Calibri Light"/>
          <w:b/>
          <w:bCs/>
          <w:noProof/>
          <w:sz w:val="24"/>
          <w:szCs w:val="24"/>
          <w:u w:val="single"/>
        </w:rPr>
        <w:t>MEETING CALLED TO ORDER AND ROLL CALL</w:t>
      </w:r>
    </w:p>
    <w:p w:rsidR="00050DFD" w:rsidRDefault="00860396" w:rsidP="00050DFD">
      <w:pPr>
        <w:pStyle w:val="NoSpacing"/>
        <w:tabs>
          <w:tab w:val="num" w:pos="540"/>
        </w:tabs>
        <w:ind w:left="540"/>
        <w:rPr>
          <w:rFonts w:ascii="Calibri Light" w:eastAsia="Times New Roman" w:hAnsi="Calibri Light" w:cs="Calibri Light"/>
          <w:bCs/>
          <w:sz w:val="23"/>
          <w:szCs w:val="23"/>
        </w:rPr>
      </w:pPr>
      <w:r>
        <w:rPr>
          <w:rFonts w:ascii="Calibri Light" w:hAnsi="Calibri Light" w:cs="Calibri Light"/>
          <w:sz w:val="23"/>
          <w:szCs w:val="23"/>
        </w:rPr>
        <w:t>Chuck Armbruster</w:t>
      </w:r>
      <w:r w:rsidR="00AB5111" w:rsidRPr="00962F48">
        <w:rPr>
          <w:rFonts w:ascii="Calibri Light" w:hAnsi="Calibri Light" w:cs="Calibri Light"/>
          <w:sz w:val="23"/>
          <w:szCs w:val="23"/>
        </w:rPr>
        <w:t>, Chairman</w:t>
      </w:r>
      <w:r w:rsidR="00562F1C" w:rsidRPr="00962F48">
        <w:rPr>
          <w:rFonts w:ascii="Calibri Light" w:hAnsi="Calibri Light" w:cs="Calibri Light"/>
          <w:sz w:val="23"/>
          <w:szCs w:val="23"/>
        </w:rPr>
        <w:t>,</w:t>
      </w:r>
      <w:r w:rsidR="00D75AA6" w:rsidRPr="00962F48">
        <w:rPr>
          <w:rFonts w:ascii="Calibri Light" w:hAnsi="Calibri Light" w:cs="Calibri Light"/>
          <w:sz w:val="23"/>
          <w:szCs w:val="23"/>
        </w:rPr>
        <w:t xml:space="preserve"> </w:t>
      </w:r>
      <w:r w:rsidR="00050DFD" w:rsidRPr="00962F48">
        <w:rPr>
          <w:rFonts w:ascii="Calibri Light" w:hAnsi="Calibri Light" w:cs="Calibri Light"/>
          <w:sz w:val="23"/>
          <w:szCs w:val="23"/>
        </w:rPr>
        <w:t xml:space="preserve">called the </w:t>
      </w:r>
      <w:r w:rsidR="006920CB" w:rsidRPr="00962F48">
        <w:rPr>
          <w:rFonts w:ascii="Calibri Light" w:hAnsi="Calibri Light" w:cs="Calibri Light"/>
          <w:sz w:val="23"/>
          <w:szCs w:val="23"/>
        </w:rPr>
        <w:t>m</w:t>
      </w:r>
      <w:r w:rsidR="00D41330" w:rsidRPr="00962F48">
        <w:rPr>
          <w:rFonts w:ascii="Calibri Light" w:hAnsi="Calibri Light" w:cs="Calibri Light"/>
          <w:sz w:val="23"/>
          <w:szCs w:val="23"/>
        </w:rPr>
        <w:t>eetin</w:t>
      </w:r>
      <w:r w:rsidR="009F04FF" w:rsidRPr="00962F48">
        <w:rPr>
          <w:rFonts w:ascii="Calibri Light" w:hAnsi="Calibri Light" w:cs="Calibri Light"/>
          <w:sz w:val="23"/>
          <w:szCs w:val="23"/>
        </w:rPr>
        <w:t xml:space="preserve">g </w:t>
      </w:r>
      <w:r w:rsidR="00050DFD" w:rsidRPr="00962F48">
        <w:rPr>
          <w:rFonts w:ascii="Calibri Light" w:hAnsi="Calibri Light" w:cs="Calibri Light"/>
          <w:sz w:val="23"/>
          <w:szCs w:val="23"/>
        </w:rPr>
        <w:t>to order.</w:t>
      </w:r>
      <w:r w:rsidR="00050DFD" w:rsidRPr="00962F48">
        <w:rPr>
          <w:rFonts w:ascii="Calibri Light" w:eastAsia="Times New Roman" w:hAnsi="Calibri Light" w:cs="Calibri Light"/>
          <w:bCs/>
          <w:sz w:val="23"/>
          <w:szCs w:val="23"/>
        </w:rPr>
        <w:t xml:space="preserve">  Commission </w:t>
      </w:r>
      <w:r w:rsidR="003B1DE7" w:rsidRPr="00962F48">
        <w:rPr>
          <w:rFonts w:ascii="Calibri Light" w:eastAsia="Times New Roman" w:hAnsi="Calibri Light" w:cs="Calibri Light"/>
          <w:bCs/>
          <w:sz w:val="23"/>
          <w:szCs w:val="23"/>
        </w:rPr>
        <w:t xml:space="preserve">members </w:t>
      </w:r>
      <w:r w:rsidR="001E63D6">
        <w:rPr>
          <w:rFonts w:ascii="Calibri Light" w:eastAsia="Times New Roman" w:hAnsi="Calibri Light" w:cs="Calibri Light"/>
          <w:bCs/>
          <w:sz w:val="23"/>
          <w:szCs w:val="23"/>
        </w:rPr>
        <w:t xml:space="preserve">Kyle Adams, </w:t>
      </w:r>
      <w:r w:rsidR="001644BB">
        <w:rPr>
          <w:rFonts w:ascii="Calibri Light" w:eastAsia="Times New Roman" w:hAnsi="Calibri Light" w:cs="Calibri Light"/>
          <w:bCs/>
          <w:sz w:val="23"/>
          <w:szCs w:val="23"/>
        </w:rPr>
        <w:t xml:space="preserve">Chuck Armbruster, </w:t>
      </w:r>
      <w:r w:rsidR="003256DD">
        <w:rPr>
          <w:rFonts w:ascii="Calibri Light" w:eastAsia="Times New Roman" w:hAnsi="Calibri Light" w:cs="Calibri Light"/>
          <w:bCs/>
          <w:sz w:val="23"/>
          <w:szCs w:val="23"/>
        </w:rPr>
        <w:t>Sheree Brownson, Shawn Starlin,</w:t>
      </w:r>
      <w:r w:rsidR="001E63D6">
        <w:rPr>
          <w:rFonts w:ascii="Calibri Light" w:eastAsia="Times New Roman" w:hAnsi="Calibri Light" w:cs="Calibri Light"/>
          <w:bCs/>
          <w:sz w:val="23"/>
          <w:szCs w:val="23"/>
        </w:rPr>
        <w:t xml:space="preserve"> Mike Steiner, </w:t>
      </w:r>
      <w:r w:rsidR="00C86D14">
        <w:rPr>
          <w:rFonts w:ascii="Calibri Light" w:eastAsia="Times New Roman" w:hAnsi="Calibri Light" w:cs="Calibri Light"/>
          <w:bCs/>
          <w:sz w:val="23"/>
          <w:szCs w:val="23"/>
        </w:rPr>
        <w:t>and Mark Weaver</w:t>
      </w:r>
      <w:r w:rsidR="00EE44F8" w:rsidRPr="00962F48">
        <w:rPr>
          <w:rFonts w:ascii="Calibri Light" w:eastAsia="Times New Roman" w:hAnsi="Calibri Light" w:cs="Calibri Light"/>
          <w:bCs/>
          <w:sz w:val="23"/>
          <w:szCs w:val="23"/>
        </w:rPr>
        <w:t xml:space="preserve"> </w:t>
      </w:r>
      <w:r w:rsidR="00050DFD" w:rsidRPr="00962F48">
        <w:rPr>
          <w:rFonts w:ascii="Calibri Light" w:eastAsia="Times New Roman" w:hAnsi="Calibri Light" w:cs="Calibri Light"/>
          <w:bCs/>
          <w:sz w:val="23"/>
          <w:szCs w:val="23"/>
        </w:rPr>
        <w:t>were present at the meeting.</w:t>
      </w:r>
      <w:r w:rsidR="001644BB">
        <w:rPr>
          <w:rFonts w:ascii="Calibri Light" w:eastAsia="Times New Roman" w:hAnsi="Calibri Light" w:cs="Calibri Light"/>
          <w:bCs/>
          <w:sz w:val="23"/>
          <w:szCs w:val="23"/>
        </w:rPr>
        <w:t xml:space="preserve"> </w:t>
      </w:r>
      <w:r w:rsidR="007B7A5B">
        <w:rPr>
          <w:rFonts w:ascii="Calibri Light" w:eastAsia="Times New Roman" w:hAnsi="Calibri Light" w:cs="Calibri Light"/>
          <w:bCs/>
          <w:sz w:val="23"/>
          <w:szCs w:val="23"/>
        </w:rPr>
        <w:t xml:space="preserve"> </w:t>
      </w:r>
      <w:r w:rsidR="00E3670A">
        <w:rPr>
          <w:rFonts w:ascii="Calibri Light" w:eastAsia="Times New Roman" w:hAnsi="Calibri Light" w:cs="Calibri Light"/>
          <w:bCs/>
          <w:sz w:val="23"/>
          <w:szCs w:val="23"/>
        </w:rPr>
        <w:t xml:space="preserve">Commission member </w:t>
      </w:r>
      <w:r w:rsidR="001E63D6">
        <w:rPr>
          <w:rFonts w:ascii="Calibri Light" w:eastAsia="Times New Roman" w:hAnsi="Calibri Light" w:cs="Calibri Light"/>
          <w:bCs/>
          <w:sz w:val="23"/>
          <w:szCs w:val="23"/>
        </w:rPr>
        <w:t>Grant Mason</w:t>
      </w:r>
      <w:r w:rsidR="00E3670A">
        <w:rPr>
          <w:rFonts w:ascii="Calibri Light" w:eastAsia="Times New Roman" w:hAnsi="Calibri Light" w:cs="Calibri Light"/>
          <w:bCs/>
          <w:sz w:val="23"/>
          <w:szCs w:val="23"/>
        </w:rPr>
        <w:t xml:space="preserve"> </w:t>
      </w:r>
      <w:r w:rsidR="001E63D6">
        <w:rPr>
          <w:rFonts w:ascii="Calibri Light" w:eastAsia="Times New Roman" w:hAnsi="Calibri Light" w:cs="Calibri Light"/>
          <w:bCs/>
          <w:sz w:val="23"/>
          <w:szCs w:val="23"/>
        </w:rPr>
        <w:t>was</w:t>
      </w:r>
      <w:r w:rsidR="00E3670A">
        <w:rPr>
          <w:rFonts w:ascii="Calibri Light" w:eastAsia="Times New Roman" w:hAnsi="Calibri Light" w:cs="Calibri Light"/>
          <w:bCs/>
          <w:sz w:val="23"/>
          <w:szCs w:val="23"/>
        </w:rPr>
        <w:t xml:space="preserve"> absent.  </w:t>
      </w:r>
      <w:r w:rsidR="001E63D6">
        <w:rPr>
          <w:rFonts w:ascii="Calibri Light" w:eastAsia="Times New Roman" w:hAnsi="Calibri Light" w:cs="Calibri Light"/>
          <w:bCs/>
          <w:sz w:val="23"/>
          <w:szCs w:val="23"/>
        </w:rPr>
        <w:t>Tim Monea, Chief Building Official</w:t>
      </w:r>
      <w:r w:rsidR="00050DFD" w:rsidRPr="00962F48">
        <w:rPr>
          <w:rFonts w:ascii="Calibri Light" w:eastAsia="Times New Roman" w:hAnsi="Calibri Light" w:cs="Calibri Light"/>
          <w:bCs/>
          <w:noProof/>
          <w:sz w:val="23"/>
          <w:szCs w:val="23"/>
        </w:rPr>
        <w:t>,</w:t>
      </w:r>
      <w:r w:rsidR="00050DFD" w:rsidRPr="00962F48">
        <w:rPr>
          <w:rFonts w:ascii="Calibri Light" w:eastAsia="Times New Roman" w:hAnsi="Calibri Light" w:cs="Calibri Light"/>
          <w:bCs/>
          <w:sz w:val="23"/>
          <w:szCs w:val="23"/>
        </w:rPr>
        <w:t xml:space="preserve"> </w:t>
      </w:r>
      <w:r w:rsidR="001E63D6">
        <w:rPr>
          <w:rFonts w:ascii="Calibri Light" w:eastAsia="Times New Roman" w:hAnsi="Calibri Light" w:cs="Calibri Light"/>
          <w:bCs/>
          <w:sz w:val="23"/>
          <w:szCs w:val="23"/>
        </w:rPr>
        <w:t xml:space="preserve">was </w:t>
      </w:r>
      <w:r w:rsidR="00050DFD" w:rsidRPr="00962F48">
        <w:rPr>
          <w:rFonts w:ascii="Calibri Light" w:eastAsia="Times New Roman" w:hAnsi="Calibri Light" w:cs="Calibri Light"/>
          <w:bCs/>
          <w:sz w:val="23"/>
          <w:szCs w:val="23"/>
        </w:rPr>
        <w:t>present representing the City of Wooster.</w:t>
      </w:r>
    </w:p>
    <w:p w:rsidR="006A7B84" w:rsidRPr="00962F48" w:rsidRDefault="006A7B84" w:rsidP="00050DFD">
      <w:pPr>
        <w:pStyle w:val="NoSpacing"/>
        <w:tabs>
          <w:tab w:val="num" w:pos="540"/>
        </w:tabs>
        <w:ind w:left="540"/>
        <w:rPr>
          <w:rFonts w:ascii="Calibri Light" w:eastAsia="Times New Roman" w:hAnsi="Calibri Light" w:cs="Calibri Light"/>
          <w:bCs/>
          <w:sz w:val="23"/>
          <w:szCs w:val="23"/>
        </w:rPr>
      </w:pPr>
    </w:p>
    <w:p w:rsidR="00EF72E8" w:rsidRPr="000A1E7D" w:rsidRDefault="00471FAD" w:rsidP="005977D7">
      <w:pPr>
        <w:numPr>
          <w:ilvl w:val="0"/>
          <w:numId w:val="1"/>
        </w:numPr>
        <w:tabs>
          <w:tab w:val="num" w:pos="540"/>
        </w:tabs>
        <w:spacing w:after="60"/>
        <w:ind w:left="540" w:hanging="540"/>
        <w:rPr>
          <w:rFonts w:ascii="Calibri Light" w:eastAsia="Times New Roman" w:hAnsi="Calibri Light" w:cs="Calibri Light"/>
          <w:b/>
          <w:sz w:val="24"/>
          <w:szCs w:val="24"/>
          <w:u w:val="single"/>
        </w:rPr>
      </w:pPr>
      <w:r w:rsidRPr="000A1E7D">
        <w:rPr>
          <w:rFonts w:ascii="Calibri Light" w:eastAsia="Times New Roman" w:hAnsi="Calibri Light" w:cs="Calibri Light"/>
          <w:b/>
          <w:sz w:val="24"/>
          <w:szCs w:val="24"/>
          <w:u w:val="single"/>
        </w:rPr>
        <w:t>APPROVAL OF THE MINUTES</w:t>
      </w:r>
    </w:p>
    <w:p w:rsidR="00471FAD" w:rsidRPr="00962F48" w:rsidRDefault="001E63D6" w:rsidP="00471FAD">
      <w:pPr>
        <w:pStyle w:val="NoSpacing"/>
        <w:ind w:left="540"/>
        <w:rPr>
          <w:rFonts w:ascii="Calibri Light" w:hAnsi="Calibri Light" w:cs="Calibri Light"/>
          <w:sz w:val="23"/>
          <w:szCs w:val="23"/>
        </w:rPr>
      </w:pPr>
      <w:r>
        <w:rPr>
          <w:rFonts w:ascii="Calibri Light" w:hAnsi="Calibri Light" w:cs="Calibri Light"/>
          <w:sz w:val="23"/>
          <w:szCs w:val="23"/>
        </w:rPr>
        <w:t>Shawn Starlin</w:t>
      </w:r>
      <w:r w:rsidR="00471FAD" w:rsidRPr="00962F48">
        <w:rPr>
          <w:rFonts w:ascii="Calibri Light" w:hAnsi="Calibri Light" w:cs="Calibri Light"/>
          <w:sz w:val="23"/>
          <w:szCs w:val="23"/>
        </w:rPr>
        <w:t xml:space="preserve"> </w:t>
      </w:r>
      <w:r w:rsidR="00562F1C" w:rsidRPr="00962F48">
        <w:rPr>
          <w:rFonts w:ascii="Calibri Light" w:hAnsi="Calibri Light" w:cs="Calibri Light"/>
          <w:noProof/>
          <w:sz w:val="23"/>
          <w:szCs w:val="23"/>
        </w:rPr>
        <w:t>made</w:t>
      </w:r>
      <w:r w:rsidR="00562F1C" w:rsidRPr="00962F48">
        <w:rPr>
          <w:rFonts w:ascii="Calibri Light" w:hAnsi="Calibri Light" w:cs="Calibri Light"/>
          <w:sz w:val="23"/>
          <w:szCs w:val="23"/>
        </w:rPr>
        <w:t xml:space="preserve"> a motion</w:t>
      </w:r>
      <w:r w:rsidR="00471FAD" w:rsidRPr="00962F48">
        <w:rPr>
          <w:rFonts w:ascii="Calibri Light" w:hAnsi="Calibri Light" w:cs="Calibri Light"/>
          <w:sz w:val="23"/>
          <w:szCs w:val="23"/>
        </w:rPr>
        <w:t xml:space="preserve"> to approve the </w:t>
      </w:r>
      <w:r w:rsidR="008C594B" w:rsidRPr="00962F48">
        <w:rPr>
          <w:rFonts w:ascii="Calibri Light" w:hAnsi="Calibri Light" w:cs="Calibri Light"/>
          <w:sz w:val="23"/>
          <w:szCs w:val="23"/>
        </w:rPr>
        <w:t>m</w:t>
      </w:r>
      <w:r w:rsidR="00471FAD" w:rsidRPr="00962F48">
        <w:rPr>
          <w:rFonts w:ascii="Calibri Light" w:hAnsi="Calibri Light" w:cs="Calibri Light"/>
          <w:sz w:val="23"/>
          <w:szCs w:val="23"/>
        </w:rPr>
        <w:t>inutes of</w:t>
      </w:r>
      <w:r w:rsidR="00471FAD" w:rsidRPr="00962F48">
        <w:rPr>
          <w:rFonts w:ascii="Calibri Light" w:hAnsi="Calibri Light" w:cs="Calibri Light"/>
          <w:noProof/>
          <w:sz w:val="23"/>
          <w:szCs w:val="23"/>
        </w:rPr>
        <w:t xml:space="preserve"> </w:t>
      </w:r>
      <w:r w:rsidR="00050994" w:rsidRPr="00962F48">
        <w:rPr>
          <w:rFonts w:ascii="Calibri Light" w:hAnsi="Calibri Light" w:cs="Calibri Light"/>
          <w:noProof/>
          <w:sz w:val="23"/>
          <w:szCs w:val="23"/>
        </w:rPr>
        <w:t xml:space="preserve">the </w:t>
      </w:r>
      <w:r>
        <w:rPr>
          <w:rFonts w:ascii="Calibri Light" w:hAnsi="Calibri Light" w:cs="Calibri Light"/>
          <w:noProof/>
          <w:sz w:val="23"/>
          <w:szCs w:val="23"/>
        </w:rPr>
        <w:t>October 7</w:t>
      </w:r>
      <w:r w:rsidR="00C42721" w:rsidRPr="00962F48">
        <w:rPr>
          <w:rFonts w:ascii="Calibri Light" w:hAnsi="Calibri Light" w:cs="Calibri Light"/>
          <w:noProof/>
          <w:sz w:val="23"/>
          <w:szCs w:val="23"/>
        </w:rPr>
        <w:t>,</w:t>
      </w:r>
      <w:r w:rsidR="003D5BF6" w:rsidRPr="00962F48">
        <w:rPr>
          <w:rFonts w:ascii="Calibri Light" w:hAnsi="Calibri Light" w:cs="Calibri Light"/>
          <w:noProof/>
          <w:sz w:val="23"/>
          <w:szCs w:val="23"/>
        </w:rPr>
        <w:t xml:space="preserve"> 20</w:t>
      </w:r>
      <w:r w:rsidR="00483866">
        <w:rPr>
          <w:rFonts w:ascii="Calibri Light" w:hAnsi="Calibri Light" w:cs="Calibri Light"/>
          <w:noProof/>
          <w:sz w:val="23"/>
          <w:szCs w:val="23"/>
        </w:rPr>
        <w:t>2</w:t>
      </w:r>
      <w:r w:rsidR="00F325E2">
        <w:rPr>
          <w:rFonts w:ascii="Calibri Light" w:hAnsi="Calibri Light" w:cs="Calibri Light"/>
          <w:noProof/>
          <w:sz w:val="23"/>
          <w:szCs w:val="23"/>
        </w:rPr>
        <w:t>1</w:t>
      </w:r>
      <w:r w:rsidR="00AB0DFE">
        <w:rPr>
          <w:rFonts w:ascii="Calibri Light" w:hAnsi="Calibri Light" w:cs="Calibri Light"/>
          <w:noProof/>
          <w:sz w:val="23"/>
          <w:szCs w:val="23"/>
        </w:rPr>
        <w:t>,</w:t>
      </w:r>
      <w:r w:rsidR="008C594B" w:rsidRPr="00962F48">
        <w:rPr>
          <w:rFonts w:ascii="Calibri Light" w:hAnsi="Calibri Light" w:cs="Calibri Light"/>
          <w:noProof/>
          <w:sz w:val="23"/>
          <w:szCs w:val="23"/>
        </w:rPr>
        <w:t xml:space="preserve"> </w:t>
      </w:r>
      <w:r w:rsidR="003A6F0C" w:rsidRPr="00962F48">
        <w:rPr>
          <w:rFonts w:ascii="Calibri Light" w:hAnsi="Calibri Light" w:cs="Calibri Light"/>
          <w:sz w:val="23"/>
          <w:szCs w:val="23"/>
        </w:rPr>
        <w:t>m</w:t>
      </w:r>
      <w:r w:rsidR="00471FAD" w:rsidRPr="00962F48">
        <w:rPr>
          <w:rFonts w:ascii="Calibri Light" w:hAnsi="Calibri Light" w:cs="Calibri Light"/>
          <w:sz w:val="23"/>
          <w:szCs w:val="23"/>
        </w:rPr>
        <w:t>eeting of the Planning Commission</w:t>
      </w:r>
      <w:r w:rsidR="00D427F5" w:rsidRPr="00962F48">
        <w:rPr>
          <w:rFonts w:ascii="Calibri Light" w:hAnsi="Calibri Light" w:cs="Calibri Light"/>
          <w:sz w:val="23"/>
          <w:szCs w:val="23"/>
        </w:rPr>
        <w:t xml:space="preserve">.  </w:t>
      </w:r>
      <w:r>
        <w:rPr>
          <w:rFonts w:ascii="Calibri Light" w:hAnsi="Calibri Light" w:cs="Calibri Light"/>
          <w:sz w:val="23"/>
          <w:szCs w:val="23"/>
        </w:rPr>
        <w:t>Mark Weaver</w:t>
      </w:r>
      <w:r w:rsidR="00471FAD" w:rsidRPr="00962F48">
        <w:rPr>
          <w:rFonts w:ascii="Calibri Light" w:hAnsi="Calibri Light" w:cs="Calibri Light"/>
          <w:sz w:val="23"/>
          <w:szCs w:val="23"/>
        </w:rPr>
        <w:t xml:space="preserve"> seconded the motion.  The motion carried </w:t>
      </w:r>
      <w:r w:rsidR="00702497" w:rsidRPr="00962F48">
        <w:rPr>
          <w:rFonts w:ascii="Calibri Light" w:hAnsi="Calibri Light" w:cs="Calibri Light"/>
          <w:sz w:val="23"/>
          <w:szCs w:val="23"/>
        </w:rPr>
        <w:t xml:space="preserve">unanimously </w:t>
      </w:r>
      <w:r>
        <w:rPr>
          <w:rFonts w:ascii="Calibri Light" w:hAnsi="Calibri Light" w:cs="Calibri Light"/>
          <w:sz w:val="23"/>
          <w:szCs w:val="23"/>
        </w:rPr>
        <w:t>6</w:t>
      </w:r>
      <w:r w:rsidR="00702497" w:rsidRPr="00962F48">
        <w:rPr>
          <w:rFonts w:ascii="Calibri Light" w:hAnsi="Calibri Light" w:cs="Calibri Light"/>
          <w:sz w:val="23"/>
          <w:szCs w:val="23"/>
        </w:rPr>
        <w:t>-0</w:t>
      </w:r>
      <w:r w:rsidR="00483866">
        <w:rPr>
          <w:rFonts w:ascii="Calibri Light" w:hAnsi="Calibri Light" w:cs="Calibri Light"/>
          <w:sz w:val="23"/>
          <w:szCs w:val="23"/>
        </w:rPr>
        <w:t>.</w:t>
      </w:r>
    </w:p>
    <w:p w:rsidR="003A4A85" w:rsidRPr="000A1E7D" w:rsidRDefault="003A4A85" w:rsidP="00471FAD">
      <w:pPr>
        <w:pStyle w:val="NoSpacing"/>
        <w:ind w:left="540"/>
        <w:rPr>
          <w:rFonts w:ascii="Calibri Light" w:hAnsi="Calibri Light" w:cs="Calibri Light"/>
          <w:sz w:val="24"/>
          <w:szCs w:val="24"/>
        </w:rPr>
      </w:pPr>
    </w:p>
    <w:p w:rsidR="00A85600" w:rsidRPr="000A1E7D" w:rsidRDefault="00A55D1E" w:rsidP="005977D7">
      <w:pPr>
        <w:pStyle w:val="NoSpacing"/>
        <w:numPr>
          <w:ilvl w:val="0"/>
          <w:numId w:val="1"/>
        </w:numPr>
        <w:tabs>
          <w:tab w:val="num" w:pos="540"/>
        </w:tabs>
        <w:ind w:left="540" w:hanging="540"/>
        <w:rPr>
          <w:rFonts w:ascii="Calibri Light" w:hAnsi="Calibri Light" w:cs="Calibri Light"/>
          <w:b/>
          <w:noProof/>
          <w:sz w:val="24"/>
          <w:szCs w:val="24"/>
          <w:u w:val="single"/>
        </w:rPr>
      </w:pPr>
      <w:r w:rsidRPr="000A1E7D">
        <w:rPr>
          <w:rFonts w:ascii="Calibri Light" w:hAnsi="Calibri Light" w:cs="Calibri Light"/>
          <w:b/>
          <w:noProof/>
          <w:sz w:val="24"/>
          <w:szCs w:val="24"/>
          <w:u w:val="single"/>
        </w:rPr>
        <w:t>APPLICATION</w:t>
      </w:r>
      <w:r w:rsidR="009140A1" w:rsidRPr="000A1E7D">
        <w:rPr>
          <w:rFonts w:ascii="Calibri Light" w:hAnsi="Calibri Light" w:cs="Calibri Light"/>
          <w:b/>
          <w:noProof/>
          <w:sz w:val="24"/>
          <w:szCs w:val="24"/>
          <w:u w:val="single"/>
        </w:rPr>
        <w:t>S</w:t>
      </w:r>
    </w:p>
    <w:p w:rsidR="00353D43" w:rsidRPr="000A1E7D" w:rsidRDefault="00353D43" w:rsidP="008212BF">
      <w:pPr>
        <w:pStyle w:val="ListParagraph"/>
        <w:ind w:left="540" w:right="-54"/>
        <w:rPr>
          <w:rFonts w:ascii="Calibri Light" w:hAnsi="Calibri Light" w:cs="Calibri Light"/>
          <w:b/>
          <w:i/>
          <w:sz w:val="24"/>
          <w:szCs w:val="24"/>
        </w:rPr>
      </w:pPr>
      <w:r w:rsidRPr="000A1E7D">
        <w:rPr>
          <w:rFonts w:ascii="Calibri Light" w:hAnsi="Calibri Light" w:cs="Calibri Light"/>
          <w:b/>
          <w:i/>
          <w:sz w:val="24"/>
          <w:szCs w:val="24"/>
        </w:rPr>
        <w:t>PC-</w:t>
      </w:r>
      <w:r w:rsidR="00015FC7">
        <w:rPr>
          <w:rFonts w:ascii="Calibri Light" w:hAnsi="Calibri Light" w:cs="Calibri Light"/>
          <w:b/>
          <w:i/>
          <w:sz w:val="24"/>
          <w:szCs w:val="24"/>
        </w:rPr>
        <w:t>2</w:t>
      </w:r>
      <w:r w:rsidR="00C86D14">
        <w:rPr>
          <w:rFonts w:ascii="Calibri Light" w:hAnsi="Calibri Light" w:cs="Calibri Light"/>
          <w:b/>
          <w:i/>
          <w:sz w:val="24"/>
          <w:szCs w:val="24"/>
        </w:rPr>
        <w:t>1</w:t>
      </w:r>
      <w:r w:rsidR="00015FC7">
        <w:rPr>
          <w:rFonts w:ascii="Calibri Light" w:hAnsi="Calibri Light" w:cs="Calibri Light"/>
          <w:b/>
          <w:i/>
          <w:sz w:val="24"/>
          <w:szCs w:val="24"/>
        </w:rPr>
        <w:t>-</w:t>
      </w:r>
      <w:r w:rsidR="00DE0359">
        <w:rPr>
          <w:rFonts w:ascii="Calibri Light" w:hAnsi="Calibri Light" w:cs="Calibri Light"/>
          <w:b/>
          <w:i/>
          <w:sz w:val="24"/>
          <w:szCs w:val="24"/>
        </w:rPr>
        <w:t>40</w:t>
      </w:r>
      <w:r w:rsidR="001C6D98" w:rsidRPr="000A1E7D">
        <w:rPr>
          <w:rFonts w:ascii="Calibri Light" w:hAnsi="Calibri Light" w:cs="Calibri Light"/>
          <w:b/>
          <w:i/>
          <w:sz w:val="24"/>
          <w:szCs w:val="24"/>
        </w:rPr>
        <w:t>.</w:t>
      </w:r>
    </w:p>
    <w:p w:rsidR="00353D43" w:rsidRDefault="00DE0359" w:rsidP="008212BF">
      <w:pPr>
        <w:pStyle w:val="ListParagraph"/>
        <w:ind w:left="540" w:right="-54"/>
        <w:rPr>
          <w:rFonts w:ascii="Calibri Light" w:hAnsi="Calibri Light" w:cs="Calibri Light"/>
          <w:sz w:val="23"/>
          <w:szCs w:val="23"/>
        </w:rPr>
      </w:pPr>
      <w:r>
        <w:rPr>
          <w:rFonts w:ascii="Calibri Light" w:hAnsi="Calibri Light" w:cs="Calibri Light"/>
          <w:sz w:val="23"/>
          <w:szCs w:val="23"/>
        </w:rPr>
        <w:t>John Fiala requested Final Development Plan approval for the construction of a skilled nursing facility for a site on the north side of Back Orrville Road with parcel number 67-08983.000 in a CF (Community Facilities) zoning district.</w:t>
      </w:r>
      <w:r w:rsidR="001B16A2">
        <w:rPr>
          <w:rFonts w:ascii="Calibri Light" w:hAnsi="Calibri Light" w:cs="Calibri Light"/>
          <w:sz w:val="23"/>
          <w:szCs w:val="23"/>
        </w:rPr>
        <w:t xml:space="preserve">  </w:t>
      </w:r>
    </w:p>
    <w:p w:rsidR="00C86D14" w:rsidRDefault="00C86D14" w:rsidP="008212BF">
      <w:pPr>
        <w:pStyle w:val="ListParagraph"/>
        <w:ind w:left="540" w:right="-54"/>
        <w:rPr>
          <w:rFonts w:ascii="Calibri Light" w:hAnsi="Calibri Light" w:cs="Calibri Light"/>
          <w:sz w:val="23"/>
          <w:szCs w:val="23"/>
        </w:rPr>
      </w:pPr>
    </w:p>
    <w:p w:rsidR="00DE0359" w:rsidRDefault="00033DD6" w:rsidP="008212BF">
      <w:pPr>
        <w:pStyle w:val="ListParagraph"/>
        <w:ind w:left="540" w:right="-54"/>
        <w:rPr>
          <w:rFonts w:ascii="Calibri Light" w:hAnsi="Calibri Light" w:cs="Calibri Light"/>
          <w:sz w:val="23"/>
          <w:szCs w:val="23"/>
        </w:rPr>
      </w:pPr>
      <w:r>
        <w:rPr>
          <w:rFonts w:ascii="Calibri Light" w:hAnsi="Calibri Light" w:cs="Calibri Light"/>
          <w:sz w:val="23"/>
          <w:szCs w:val="23"/>
        </w:rPr>
        <w:t xml:space="preserve">John Fiala, 2148 Eagle Pass, stated that </w:t>
      </w:r>
      <w:r w:rsidR="00282387">
        <w:rPr>
          <w:rFonts w:ascii="Calibri Light" w:hAnsi="Calibri Light" w:cs="Calibri Light"/>
          <w:sz w:val="23"/>
          <w:szCs w:val="23"/>
        </w:rPr>
        <w:t xml:space="preserve">the proposed </w:t>
      </w:r>
      <w:r>
        <w:rPr>
          <w:rFonts w:ascii="Calibri Light" w:hAnsi="Calibri Light" w:cs="Calibri Light"/>
          <w:sz w:val="23"/>
          <w:szCs w:val="23"/>
        </w:rPr>
        <w:t>landscaping plan was</w:t>
      </w:r>
      <w:r w:rsidR="00260AD5">
        <w:rPr>
          <w:rFonts w:ascii="Calibri Light" w:hAnsi="Calibri Light" w:cs="Calibri Light"/>
          <w:sz w:val="23"/>
          <w:szCs w:val="23"/>
        </w:rPr>
        <w:t xml:space="preserve"> submitted </w:t>
      </w:r>
      <w:r>
        <w:rPr>
          <w:rFonts w:ascii="Calibri Light" w:hAnsi="Calibri Light" w:cs="Calibri Light"/>
          <w:sz w:val="23"/>
          <w:szCs w:val="23"/>
        </w:rPr>
        <w:t>in the final site design</w:t>
      </w:r>
      <w:r w:rsidR="00BB5636">
        <w:rPr>
          <w:rFonts w:ascii="Calibri Light" w:hAnsi="Calibri Light" w:cs="Calibri Light"/>
          <w:sz w:val="23"/>
          <w:szCs w:val="23"/>
        </w:rPr>
        <w:t xml:space="preserve"> proposal</w:t>
      </w:r>
      <w:r>
        <w:rPr>
          <w:rFonts w:ascii="Calibri Light" w:hAnsi="Calibri Light" w:cs="Calibri Light"/>
          <w:sz w:val="23"/>
          <w:szCs w:val="23"/>
        </w:rPr>
        <w:t>.</w:t>
      </w:r>
      <w:r w:rsidR="00BB5636">
        <w:rPr>
          <w:rFonts w:ascii="Calibri Light" w:hAnsi="Calibri Light" w:cs="Calibri Light"/>
          <w:sz w:val="23"/>
          <w:szCs w:val="23"/>
        </w:rPr>
        <w:t xml:space="preserve">  Mr. Fiala</w:t>
      </w:r>
      <w:r>
        <w:rPr>
          <w:rFonts w:ascii="Calibri Light" w:hAnsi="Calibri Light" w:cs="Calibri Light"/>
          <w:sz w:val="23"/>
          <w:szCs w:val="23"/>
        </w:rPr>
        <w:t xml:space="preserve"> </w:t>
      </w:r>
      <w:r w:rsidR="00BB5636">
        <w:rPr>
          <w:rFonts w:ascii="Calibri Light" w:hAnsi="Calibri Light" w:cs="Calibri Light"/>
          <w:sz w:val="23"/>
          <w:szCs w:val="23"/>
        </w:rPr>
        <w:t xml:space="preserve">explained that </w:t>
      </w:r>
      <w:r w:rsidR="00282387">
        <w:rPr>
          <w:rFonts w:ascii="Calibri Light" w:hAnsi="Calibri Light" w:cs="Calibri Light"/>
          <w:sz w:val="23"/>
          <w:szCs w:val="23"/>
        </w:rPr>
        <w:t>the</w:t>
      </w:r>
      <w:r w:rsidR="00BB5636">
        <w:rPr>
          <w:rFonts w:ascii="Calibri Light" w:hAnsi="Calibri Light" w:cs="Calibri Light"/>
          <w:sz w:val="23"/>
          <w:szCs w:val="23"/>
        </w:rPr>
        <w:t xml:space="preserve"> required seven missing shrubs would be added to the final </w:t>
      </w:r>
      <w:r w:rsidR="00282387">
        <w:rPr>
          <w:rFonts w:ascii="Calibri Light" w:hAnsi="Calibri Light" w:cs="Calibri Light"/>
          <w:sz w:val="23"/>
          <w:szCs w:val="23"/>
        </w:rPr>
        <w:t xml:space="preserve">development </w:t>
      </w:r>
      <w:r w:rsidR="00BB5636">
        <w:rPr>
          <w:rFonts w:ascii="Calibri Light" w:hAnsi="Calibri Light" w:cs="Calibri Light"/>
          <w:sz w:val="23"/>
          <w:szCs w:val="23"/>
        </w:rPr>
        <w:t xml:space="preserve">plan.  </w:t>
      </w:r>
      <w:r>
        <w:rPr>
          <w:rFonts w:ascii="Calibri Light" w:hAnsi="Calibri Light" w:cs="Calibri Light"/>
          <w:sz w:val="23"/>
          <w:szCs w:val="23"/>
        </w:rPr>
        <w:t xml:space="preserve"> </w:t>
      </w:r>
    </w:p>
    <w:p w:rsidR="004B028E" w:rsidRDefault="004B028E" w:rsidP="008212BF">
      <w:pPr>
        <w:pStyle w:val="ListParagraph"/>
        <w:ind w:left="540" w:right="-54"/>
        <w:rPr>
          <w:rFonts w:ascii="Calibri Light" w:hAnsi="Calibri Light" w:cs="Calibri Light"/>
          <w:sz w:val="23"/>
          <w:szCs w:val="23"/>
        </w:rPr>
      </w:pPr>
    </w:p>
    <w:p w:rsidR="00BB5636" w:rsidRDefault="00260AD5" w:rsidP="00BB5636">
      <w:pPr>
        <w:pStyle w:val="Default"/>
        <w:ind w:left="540"/>
        <w:rPr>
          <w:rFonts w:ascii="Calibri Light" w:hAnsi="Calibri Light" w:cs="Calibri Light"/>
          <w:sz w:val="23"/>
          <w:szCs w:val="23"/>
        </w:rPr>
      </w:pPr>
      <w:r w:rsidRPr="00BB5636">
        <w:rPr>
          <w:rFonts w:ascii="Calibri Light" w:hAnsi="Calibri Light" w:cs="Calibri Light"/>
          <w:noProof/>
          <w:sz w:val="23"/>
          <w:szCs w:val="23"/>
        </w:rPr>
        <w:t>Mike Steiner</w:t>
      </w:r>
      <w:r w:rsidR="00D40C05" w:rsidRPr="00BB5636">
        <w:rPr>
          <w:rFonts w:ascii="Calibri Light" w:hAnsi="Calibri Light" w:cs="Calibri Light"/>
          <w:noProof/>
          <w:sz w:val="23"/>
          <w:szCs w:val="23"/>
        </w:rPr>
        <w:t xml:space="preserve"> made</w:t>
      </w:r>
      <w:r w:rsidR="00D40C05" w:rsidRPr="00BB5636">
        <w:rPr>
          <w:rFonts w:ascii="Calibri Light" w:hAnsi="Calibri Light" w:cs="Calibri Light"/>
          <w:sz w:val="23"/>
          <w:szCs w:val="23"/>
        </w:rPr>
        <w:t xml:space="preserve"> a motion to approve application PC-21-</w:t>
      </w:r>
      <w:r w:rsidR="00DE0359" w:rsidRPr="00BB5636">
        <w:rPr>
          <w:rFonts w:ascii="Calibri Light" w:hAnsi="Calibri Light" w:cs="Calibri Light"/>
          <w:sz w:val="23"/>
          <w:szCs w:val="23"/>
        </w:rPr>
        <w:t>40</w:t>
      </w:r>
      <w:r w:rsidR="00D40C05" w:rsidRPr="00BB5636">
        <w:rPr>
          <w:rFonts w:ascii="Calibri Light" w:hAnsi="Calibri Light" w:cs="Calibri Light"/>
          <w:sz w:val="23"/>
          <w:szCs w:val="23"/>
        </w:rPr>
        <w:t xml:space="preserve"> as presented</w:t>
      </w:r>
      <w:r w:rsidR="00AD7B9D" w:rsidRPr="00BB5636">
        <w:rPr>
          <w:rFonts w:ascii="Calibri Light" w:hAnsi="Calibri Light" w:cs="Calibri Light"/>
          <w:sz w:val="23"/>
          <w:szCs w:val="23"/>
        </w:rPr>
        <w:t xml:space="preserve"> with the following conditions:  </w:t>
      </w:r>
    </w:p>
    <w:p w:rsidR="00BB5636" w:rsidRPr="00BB5636" w:rsidRDefault="00BB5636" w:rsidP="00BB5636">
      <w:pPr>
        <w:pStyle w:val="Default"/>
        <w:ind w:left="540"/>
        <w:rPr>
          <w:rFonts w:ascii="Calibri Light" w:hAnsi="Calibri Light" w:cs="Calibri Light"/>
          <w:sz w:val="23"/>
          <w:szCs w:val="23"/>
        </w:rPr>
      </w:pPr>
      <w:r>
        <w:rPr>
          <w:rFonts w:ascii="Calibri Light" w:hAnsi="Calibri Light" w:cs="Calibri Light"/>
          <w:sz w:val="23"/>
          <w:szCs w:val="23"/>
        </w:rPr>
        <w:t>1. Per comments by the City Engineer:</w:t>
      </w:r>
    </w:p>
    <w:p w:rsidR="00BB5636" w:rsidRPr="00BB5636" w:rsidRDefault="00672647" w:rsidP="00BB5636">
      <w:pPr>
        <w:pStyle w:val="Default"/>
        <w:ind w:left="720"/>
        <w:rPr>
          <w:rFonts w:ascii="Calibri Light" w:hAnsi="Calibri Light" w:cs="Calibri Light"/>
          <w:sz w:val="23"/>
          <w:szCs w:val="23"/>
        </w:rPr>
      </w:pPr>
      <w:r w:rsidRPr="00BB5636">
        <w:rPr>
          <w:rFonts w:ascii="Calibri Light" w:hAnsi="Calibri Light" w:cs="Calibri Light"/>
          <w:sz w:val="23"/>
          <w:szCs w:val="23"/>
        </w:rPr>
        <w:t>a. Site</w:t>
      </w:r>
      <w:r w:rsidR="00BB5636" w:rsidRPr="00BB5636">
        <w:rPr>
          <w:rFonts w:ascii="Calibri Light" w:hAnsi="Calibri Light" w:cs="Calibri Light"/>
          <w:sz w:val="23"/>
          <w:szCs w:val="23"/>
        </w:rPr>
        <w:t xml:space="preserve"> development must comply with all provisions of the City’s Site Development and Improvement Manual for Storm Water management, current edition. </w:t>
      </w:r>
    </w:p>
    <w:p w:rsidR="00BB5636" w:rsidRPr="00BB5636" w:rsidRDefault="00BB5636" w:rsidP="00BB5636">
      <w:pPr>
        <w:pStyle w:val="Default"/>
        <w:ind w:left="720"/>
        <w:rPr>
          <w:rFonts w:ascii="Calibri Light" w:hAnsi="Calibri Light" w:cs="Calibri Light"/>
          <w:sz w:val="23"/>
          <w:szCs w:val="23"/>
        </w:rPr>
      </w:pPr>
      <w:r w:rsidRPr="00BB5636">
        <w:rPr>
          <w:rFonts w:ascii="Calibri Light" w:hAnsi="Calibri Light" w:cs="Calibri Light"/>
          <w:sz w:val="23"/>
          <w:szCs w:val="23"/>
        </w:rPr>
        <w:t xml:space="preserve">b. Developer must use the current City of Wooster Engineering Standards </w:t>
      </w:r>
    </w:p>
    <w:p w:rsidR="00BB5636" w:rsidRPr="00BB5636" w:rsidRDefault="00BB5636" w:rsidP="00BB5636">
      <w:pPr>
        <w:pStyle w:val="Default"/>
        <w:ind w:left="720"/>
        <w:rPr>
          <w:rFonts w:ascii="Calibri Light" w:hAnsi="Calibri Light" w:cs="Calibri Light"/>
          <w:sz w:val="23"/>
          <w:szCs w:val="23"/>
        </w:rPr>
      </w:pPr>
      <w:r w:rsidRPr="00BB5636">
        <w:rPr>
          <w:rFonts w:ascii="Calibri Light" w:hAnsi="Calibri Light" w:cs="Calibri Light"/>
          <w:sz w:val="23"/>
          <w:szCs w:val="23"/>
        </w:rPr>
        <w:t xml:space="preserve">c. Developer must obtain all necessary Engineering Permits and </w:t>
      </w:r>
      <w:r w:rsidR="00672647" w:rsidRPr="00BB5636">
        <w:rPr>
          <w:rFonts w:ascii="Calibri Light" w:hAnsi="Calibri Light" w:cs="Calibri Light"/>
          <w:sz w:val="23"/>
          <w:szCs w:val="23"/>
        </w:rPr>
        <w:t>stormwater</w:t>
      </w:r>
      <w:r w:rsidRPr="00BB5636">
        <w:rPr>
          <w:rFonts w:ascii="Calibri Light" w:hAnsi="Calibri Light" w:cs="Calibri Light"/>
          <w:sz w:val="23"/>
          <w:szCs w:val="23"/>
        </w:rPr>
        <w:t xml:space="preserve"> guarantees. </w:t>
      </w:r>
    </w:p>
    <w:p w:rsidR="00BB5636" w:rsidRPr="00BB5636" w:rsidRDefault="00BB5636" w:rsidP="00BB5636">
      <w:pPr>
        <w:pStyle w:val="Default"/>
        <w:ind w:left="540"/>
        <w:rPr>
          <w:rFonts w:ascii="Calibri Light" w:hAnsi="Calibri Light" w:cs="Calibri Light"/>
          <w:sz w:val="23"/>
          <w:szCs w:val="23"/>
        </w:rPr>
      </w:pPr>
      <w:r w:rsidRPr="00BB5636">
        <w:rPr>
          <w:rFonts w:ascii="Calibri Light" w:hAnsi="Calibri Light" w:cs="Calibri Light"/>
          <w:sz w:val="23"/>
          <w:szCs w:val="23"/>
        </w:rPr>
        <w:t xml:space="preserve">2. Additional shrubs are planted in accordance with Section 1123.05(a) </w:t>
      </w:r>
    </w:p>
    <w:p w:rsidR="00BB5636" w:rsidRPr="00BB5636" w:rsidRDefault="00BB5636" w:rsidP="00BB5636">
      <w:pPr>
        <w:pStyle w:val="Default"/>
        <w:ind w:left="540"/>
        <w:rPr>
          <w:rFonts w:ascii="Calibri Light" w:hAnsi="Calibri Light" w:cs="Calibri Light"/>
          <w:sz w:val="23"/>
          <w:szCs w:val="23"/>
        </w:rPr>
      </w:pPr>
      <w:r w:rsidRPr="00BB5636">
        <w:rPr>
          <w:rFonts w:ascii="Calibri Light" w:hAnsi="Calibri Light" w:cs="Calibri Light"/>
          <w:sz w:val="23"/>
          <w:szCs w:val="23"/>
        </w:rPr>
        <w:t xml:space="preserve">3. Fencing as shown receiving approval from the Board of Building and Zoning Appeals for Section 1113.01(e)(8)(H.)(iii.) </w:t>
      </w:r>
    </w:p>
    <w:p w:rsidR="00D40C05" w:rsidRDefault="00BB5636" w:rsidP="00D40C05">
      <w:pPr>
        <w:pStyle w:val="NoSpacing"/>
        <w:spacing w:after="60"/>
        <w:ind w:left="547"/>
        <w:rPr>
          <w:rFonts w:ascii="Calibri Light" w:hAnsi="Calibri Light" w:cs="Calibri Light"/>
          <w:sz w:val="23"/>
          <w:szCs w:val="23"/>
        </w:rPr>
      </w:pPr>
      <w:r>
        <w:rPr>
          <w:rFonts w:ascii="Calibri Light" w:hAnsi="Calibri Light" w:cs="Calibri Light"/>
          <w:sz w:val="23"/>
          <w:szCs w:val="23"/>
        </w:rPr>
        <w:t>Mark Weaver</w:t>
      </w:r>
      <w:r w:rsidR="00D40C05" w:rsidRPr="00885B41">
        <w:rPr>
          <w:rFonts w:ascii="Calibri Light" w:hAnsi="Calibri Light" w:cs="Calibri Light"/>
          <w:sz w:val="23"/>
          <w:szCs w:val="23"/>
        </w:rPr>
        <w:t xml:space="preserve"> seconded the motion.  The motion carried unanimously </w:t>
      </w:r>
      <w:r w:rsidR="00DE0359">
        <w:rPr>
          <w:rFonts w:ascii="Calibri Light" w:hAnsi="Calibri Light" w:cs="Calibri Light"/>
          <w:sz w:val="23"/>
          <w:szCs w:val="23"/>
        </w:rPr>
        <w:t>6</w:t>
      </w:r>
      <w:r w:rsidR="00D40C05" w:rsidRPr="00885B41">
        <w:rPr>
          <w:rFonts w:ascii="Calibri Light" w:hAnsi="Calibri Light" w:cs="Calibri Light"/>
          <w:sz w:val="23"/>
          <w:szCs w:val="23"/>
        </w:rPr>
        <w:t>-0.</w:t>
      </w:r>
    </w:p>
    <w:p w:rsidR="0024256B" w:rsidRDefault="0024256B" w:rsidP="00D56B30">
      <w:pPr>
        <w:pStyle w:val="NoSpacing"/>
        <w:spacing w:after="60"/>
        <w:ind w:left="540"/>
        <w:rPr>
          <w:rFonts w:ascii="Calibri Light" w:hAnsi="Calibri Light" w:cs="Calibri Light"/>
          <w:sz w:val="23"/>
          <w:szCs w:val="23"/>
        </w:rPr>
      </w:pPr>
    </w:p>
    <w:p w:rsidR="00785A0D" w:rsidRPr="000A1E7D" w:rsidRDefault="00785A0D" w:rsidP="00785A0D">
      <w:pPr>
        <w:pStyle w:val="ListParagraph"/>
        <w:ind w:left="540" w:right="-54"/>
        <w:rPr>
          <w:rFonts w:ascii="Calibri Light" w:hAnsi="Calibri Light" w:cs="Calibri Light"/>
          <w:b/>
          <w:i/>
          <w:sz w:val="24"/>
          <w:szCs w:val="24"/>
        </w:rPr>
      </w:pPr>
      <w:r w:rsidRPr="000A1E7D">
        <w:rPr>
          <w:rFonts w:ascii="Calibri Light" w:hAnsi="Calibri Light" w:cs="Calibri Light"/>
          <w:b/>
          <w:i/>
          <w:sz w:val="24"/>
          <w:szCs w:val="24"/>
        </w:rPr>
        <w:t>PC-</w:t>
      </w:r>
      <w:r>
        <w:rPr>
          <w:rFonts w:ascii="Calibri Light" w:hAnsi="Calibri Light" w:cs="Calibri Light"/>
          <w:b/>
          <w:i/>
          <w:sz w:val="24"/>
          <w:szCs w:val="24"/>
        </w:rPr>
        <w:t>21-</w:t>
      </w:r>
      <w:r w:rsidR="00DE0359">
        <w:rPr>
          <w:rFonts w:ascii="Calibri Light" w:hAnsi="Calibri Light" w:cs="Calibri Light"/>
          <w:b/>
          <w:i/>
          <w:sz w:val="24"/>
          <w:szCs w:val="24"/>
        </w:rPr>
        <w:t>41</w:t>
      </w:r>
      <w:r w:rsidRPr="000A1E7D">
        <w:rPr>
          <w:rFonts w:ascii="Calibri Light" w:hAnsi="Calibri Light" w:cs="Calibri Light"/>
          <w:b/>
          <w:i/>
          <w:sz w:val="24"/>
          <w:szCs w:val="24"/>
        </w:rPr>
        <w:t>.</w:t>
      </w:r>
    </w:p>
    <w:p w:rsidR="00785A0D" w:rsidRDefault="00DE0359" w:rsidP="00785A0D">
      <w:pPr>
        <w:pStyle w:val="ListParagraph"/>
        <w:ind w:left="540" w:right="-54"/>
        <w:rPr>
          <w:rFonts w:ascii="Calibri Light" w:hAnsi="Calibri Light" w:cs="Calibri Light"/>
          <w:sz w:val="23"/>
          <w:szCs w:val="23"/>
        </w:rPr>
      </w:pPr>
      <w:r>
        <w:rPr>
          <w:rFonts w:ascii="Calibri Light" w:hAnsi="Calibri Light" w:cs="Calibri Light"/>
          <w:sz w:val="23"/>
          <w:szCs w:val="23"/>
        </w:rPr>
        <w:t xml:space="preserve">Renu Patel requested </w:t>
      </w:r>
      <w:r w:rsidR="00640D20">
        <w:rPr>
          <w:rFonts w:ascii="Calibri Light" w:hAnsi="Calibri Light" w:cs="Calibri Light"/>
          <w:sz w:val="23"/>
          <w:szCs w:val="23"/>
        </w:rPr>
        <w:t>C</w:t>
      </w:r>
      <w:r>
        <w:rPr>
          <w:rFonts w:ascii="Calibri Light" w:hAnsi="Calibri Light" w:cs="Calibri Light"/>
          <w:sz w:val="23"/>
          <w:szCs w:val="23"/>
        </w:rPr>
        <w:t xml:space="preserve">onditional </w:t>
      </w:r>
      <w:r w:rsidR="00640D20">
        <w:rPr>
          <w:rFonts w:ascii="Calibri Light" w:hAnsi="Calibri Light" w:cs="Calibri Light"/>
          <w:sz w:val="23"/>
          <w:szCs w:val="23"/>
        </w:rPr>
        <w:t>U</w:t>
      </w:r>
      <w:r>
        <w:rPr>
          <w:rFonts w:ascii="Calibri Light" w:hAnsi="Calibri Light" w:cs="Calibri Light"/>
          <w:sz w:val="23"/>
          <w:szCs w:val="23"/>
        </w:rPr>
        <w:t>se approval for a medical marijuana dispensary at a property located on the west side of Burbank Road, south of Riffel Road</w:t>
      </w:r>
      <w:r w:rsidR="00640D20">
        <w:rPr>
          <w:rFonts w:ascii="Calibri Light" w:hAnsi="Calibri Light" w:cs="Calibri Light"/>
          <w:sz w:val="23"/>
          <w:szCs w:val="23"/>
        </w:rPr>
        <w:t>,</w:t>
      </w:r>
      <w:r>
        <w:rPr>
          <w:rFonts w:ascii="Calibri Light" w:hAnsi="Calibri Light" w:cs="Calibri Light"/>
          <w:sz w:val="23"/>
          <w:szCs w:val="23"/>
        </w:rPr>
        <w:t xml:space="preserve"> with parcel number 67-02871.001 in the C-3 (General Commercial) zoning district.</w:t>
      </w:r>
    </w:p>
    <w:p w:rsidR="00CF3350" w:rsidRPr="00C31D70" w:rsidRDefault="00CF3350" w:rsidP="00324376">
      <w:pPr>
        <w:spacing w:line="276" w:lineRule="auto"/>
        <w:ind w:left="547"/>
        <w:rPr>
          <w:rFonts w:ascii="Calibri Light" w:hAnsi="Calibri Light" w:cs="Calibri Light"/>
          <w:noProof/>
          <w:sz w:val="23"/>
          <w:szCs w:val="23"/>
        </w:rPr>
      </w:pPr>
    </w:p>
    <w:p w:rsidR="00853144" w:rsidRDefault="00BB5636" w:rsidP="00C0764E">
      <w:pPr>
        <w:pStyle w:val="NoSpacing"/>
        <w:spacing w:after="60"/>
        <w:ind w:left="547"/>
        <w:rPr>
          <w:rFonts w:ascii="Calibri Light" w:hAnsi="Calibri Light" w:cs="Calibri Light"/>
          <w:sz w:val="23"/>
          <w:szCs w:val="23"/>
        </w:rPr>
      </w:pPr>
      <w:r w:rsidRPr="00BB5636">
        <w:rPr>
          <w:rFonts w:ascii="Calibri Light" w:hAnsi="Calibri Light" w:cs="Calibri Light"/>
          <w:noProof/>
          <w:sz w:val="23"/>
          <w:szCs w:val="23"/>
        </w:rPr>
        <w:t xml:space="preserve">Renu Patel, </w:t>
      </w:r>
      <w:r w:rsidRPr="00BB5636">
        <w:rPr>
          <w:rFonts w:ascii="Calibri Light" w:hAnsi="Calibri Light" w:cs="Calibri Light"/>
          <w:sz w:val="23"/>
          <w:szCs w:val="23"/>
        </w:rPr>
        <w:t>5375 Mason Grand Drive, Mason, Ohio, stated that the propos</w:t>
      </w:r>
      <w:r>
        <w:rPr>
          <w:rFonts w:ascii="Calibri Light" w:hAnsi="Calibri Light" w:cs="Calibri Light"/>
          <w:sz w:val="23"/>
          <w:szCs w:val="23"/>
        </w:rPr>
        <w:t>ed</w:t>
      </w:r>
      <w:r w:rsidRPr="00BB5636">
        <w:rPr>
          <w:rFonts w:ascii="Calibri Light" w:hAnsi="Calibri Light" w:cs="Calibri Light"/>
          <w:sz w:val="23"/>
          <w:szCs w:val="23"/>
        </w:rPr>
        <w:t xml:space="preserve"> </w:t>
      </w:r>
      <w:r>
        <w:rPr>
          <w:rFonts w:ascii="Calibri Light" w:hAnsi="Calibri Light" w:cs="Calibri Light"/>
          <w:sz w:val="23"/>
          <w:szCs w:val="23"/>
        </w:rPr>
        <w:t xml:space="preserve">location would be </w:t>
      </w:r>
      <w:r w:rsidRPr="00BB5636">
        <w:rPr>
          <w:rFonts w:ascii="Calibri Light" w:hAnsi="Calibri Light" w:cs="Calibri Light"/>
          <w:sz w:val="23"/>
          <w:szCs w:val="23"/>
        </w:rPr>
        <w:t>at 4182 Burbank Road, Unit B</w:t>
      </w:r>
      <w:r>
        <w:rPr>
          <w:rFonts w:ascii="Calibri Light" w:hAnsi="Calibri Light" w:cs="Calibri Light"/>
          <w:sz w:val="23"/>
          <w:szCs w:val="23"/>
        </w:rPr>
        <w:t>,</w:t>
      </w:r>
      <w:r w:rsidRPr="00BB5636">
        <w:rPr>
          <w:rFonts w:ascii="Calibri Light" w:hAnsi="Calibri Light" w:cs="Calibri Light"/>
          <w:sz w:val="23"/>
          <w:szCs w:val="23"/>
        </w:rPr>
        <w:t xml:space="preserve"> beside the Tractor Supply.</w:t>
      </w:r>
      <w:r>
        <w:rPr>
          <w:rFonts w:ascii="Calibri Light" w:hAnsi="Calibri Light" w:cs="Calibri Light"/>
          <w:sz w:val="23"/>
          <w:szCs w:val="23"/>
        </w:rPr>
        <w:t xml:space="preserve"> </w:t>
      </w:r>
      <w:r w:rsidR="00853144">
        <w:rPr>
          <w:rFonts w:ascii="Calibri Light" w:hAnsi="Calibri Light" w:cs="Calibri Light"/>
          <w:sz w:val="23"/>
          <w:szCs w:val="23"/>
        </w:rPr>
        <w:t xml:space="preserve">Mr. Patel explained </w:t>
      </w:r>
      <w:r w:rsidR="005F5385">
        <w:rPr>
          <w:rFonts w:ascii="Calibri Light" w:hAnsi="Calibri Light" w:cs="Calibri Light"/>
          <w:sz w:val="23"/>
          <w:szCs w:val="23"/>
        </w:rPr>
        <w:t>that</w:t>
      </w:r>
      <w:r w:rsidR="00853144">
        <w:rPr>
          <w:rFonts w:ascii="Calibri Light" w:hAnsi="Calibri Light" w:cs="Calibri Light"/>
          <w:sz w:val="23"/>
          <w:szCs w:val="23"/>
        </w:rPr>
        <w:t xml:space="preserve"> the state reviews the application</w:t>
      </w:r>
      <w:r w:rsidR="005F5385">
        <w:rPr>
          <w:rFonts w:ascii="Calibri Light" w:hAnsi="Calibri Light" w:cs="Calibri Light"/>
          <w:sz w:val="23"/>
          <w:szCs w:val="23"/>
        </w:rPr>
        <w:t xml:space="preserve"> once approved</w:t>
      </w:r>
      <w:r w:rsidR="00853144">
        <w:rPr>
          <w:rFonts w:ascii="Calibri Light" w:hAnsi="Calibri Light" w:cs="Calibri Light"/>
          <w:sz w:val="23"/>
          <w:szCs w:val="23"/>
        </w:rPr>
        <w:t xml:space="preserve">.  Mr. Patel continued that the location needed to meet minimum </w:t>
      </w:r>
      <w:r w:rsidR="00853144">
        <w:rPr>
          <w:rFonts w:ascii="Calibri Light" w:hAnsi="Calibri Light" w:cs="Calibri Light"/>
          <w:sz w:val="23"/>
          <w:szCs w:val="23"/>
        </w:rPr>
        <w:lastRenderedPageBreak/>
        <w:t>requirements, with zoning being one of the state requirements.  Mr. Patel stated that all of the applicants then enter a lottery, and then every district has a certain number of licenses.  Mr. Patel explained the district that the City of Wooster falls into would be awarded three licenses.</w:t>
      </w:r>
      <w:r w:rsidR="00AA3B1F">
        <w:rPr>
          <w:rFonts w:ascii="Calibri Light" w:hAnsi="Calibri Light" w:cs="Calibri Light"/>
          <w:sz w:val="23"/>
          <w:szCs w:val="23"/>
        </w:rPr>
        <w:t xml:space="preserve">  Mr. Patel continued that the state has stringent security requirements, and the facility would meet all of those security requirements.  Mr. Patel stated that </w:t>
      </w:r>
      <w:r w:rsidR="00672647">
        <w:rPr>
          <w:rFonts w:ascii="Calibri Light" w:hAnsi="Calibri Light" w:cs="Calibri Light"/>
          <w:sz w:val="23"/>
          <w:szCs w:val="23"/>
        </w:rPr>
        <w:t>the entire</w:t>
      </w:r>
      <w:r w:rsidR="00AA3B1F">
        <w:rPr>
          <w:rFonts w:ascii="Calibri Light" w:hAnsi="Calibri Light" w:cs="Calibri Light"/>
          <w:sz w:val="23"/>
          <w:szCs w:val="23"/>
        </w:rPr>
        <w:t xml:space="preserve"> product </w:t>
      </w:r>
      <w:r w:rsidR="00282387">
        <w:rPr>
          <w:rFonts w:ascii="Calibri Light" w:hAnsi="Calibri Light" w:cs="Calibri Light"/>
          <w:sz w:val="23"/>
          <w:szCs w:val="23"/>
        </w:rPr>
        <w:t xml:space="preserve">would need to </w:t>
      </w:r>
      <w:r w:rsidR="00AA3B1F">
        <w:rPr>
          <w:rFonts w:ascii="Calibri Light" w:hAnsi="Calibri Light" w:cs="Calibri Light"/>
          <w:sz w:val="23"/>
          <w:szCs w:val="23"/>
        </w:rPr>
        <w:t xml:space="preserve">be stored in a vault that is DEA approved.    </w:t>
      </w:r>
      <w:r w:rsidR="00853144">
        <w:rPr>
          <w:rFonts w:ascii="Calibri Light" w:hAnsi="Calibri Light" w:cs="Calibri Light"/>
          <w:sz w:val="23"/>
          <w:szCs w:val="23"/>
        </w:rPr>
        <w:t xml:space="preserve">  </w:t>
      </w:r>
    </w:p>
    <w:p w:rsidR="00AA3B1F" w:rsidRDefault="00AA3B1F" w:rsidP="00C0764E">
      <w:pPr>
        <w:pStyle w:val="NoSpacing"/>
        <w:spacing w:after="60"/>
        <w:ind w:left="547"/>
        <w:rPr>
          <w:rFonts w:ascii="Calibri Light" w:hAnsi="Calibri Light" w:cs="Calibri Light"/>
          <w:sz w:val="23"/>
          <w:szCs w:val="23"/>
        </w:rPr>
      </w:pPr>
    </w:p>
    <w:p w:rsidR="00EB0CA0" w:rsidRDefault="00EB0CA0" w:rsidP="00EB0CA0">
      <w:pPr>
        <w:pStyle w:val="NoSpacing"/>
        <w:ind w:left="547"/>
        <w:rPr>
          <w:rFonts w:ascii="Calibri Light" w:hAnsi="Calibri Light" w:cs="Calibri Light"/>
          <w:noProof/>
          <w:sz w:val="23"/>
          <w:szCs w:val="23"/>
        </w:rPr>
      </w:pPr>
      <w:r w:rsidRPr="00C2790B">
        <w:rPr>
          <w:rFonts w:ascii="Calibri Light" w:hAnsi="Calibri Light" w:cs="Calibri Light"/>
          <w:sz w:val="23"/>
          <w:szCs w:val="23"/>
        </w:rPr>
        <w:t xml:space="preserve">Mr. </w:t>
      </w:r>
      <w:r>
        <w:rPr>
          <w:rFonts w:ascii="Calibri Light" w:hAnsi="Calibri Light" w:cs="Calibri Light"/>
          <w:sz w:val="23"/>
          <w:szCs w:val="23"/>
        </w:rPr>
        <w:t>Armbruster</w:t>
      </w:r>
      <w:r w:rsidRPr="00C2790B">
        <w:rPr>
          <w:rFonts w:ascii="Calibri Light" w:hAnsi="Calibri Light" w:cs="Calibri Light"/>
          <w:sz w:val="23"/>
          <w:szCs w:val="23"/>
        </w:rPr>
        <w:t xml:space="preserve"> opened the public hearing and asked if anyone from the public would like to address the Commission regarding the application.</w:t>
      </w:r>
      <w:r>
        <w:rPr>
          <w:rFonts w:ascii="Calibri Light" w:hAnsi="Calibri Light" w:cs="Calibri Light"/>
          <w:sz w:val="23"/>
          <w:szCs w:val="23"/>
        </w:rPr>
        <w:t xml:space="preserve">  </w:t>
      </w:r>
      <w:r w:rsidR="00FF45ED">
        <w:rPr>
          <w:rFonts w:ascii="Calibri Light" w:hAnsi="Calibri Light" w:cs="Calibri Light"/>
          <w:sz w:val="23"/>
          <w:szCs w:val="23"/>
        </w:rPr>
        <w:t xml:space="preserve">No one was present to comment to the Commission and </w:t>
      </w:r>
      <w:r w:rsidR="00FF45ED">
        <w:rPr>
          <w:rFonts w:ascii="Calibri Light" w:hAnsi="Calibri Light" w:cs="Calibri Light"/>
          <w:noProof/>
          <w:sz w:val="23"/>
          <w:szCs w:val="23"/>
        </w:rPr>
        <w:t>Mr. Armbruster closed the public hearing.</w:t>
      </w:r>
    </w:p>
    <w:p w:rsidR="00EB0CA0" w:rsidRDefault="00EB0CA0" w:rsidP="00EB0CA0">
      <w:pPr>
        <w:pStyle w:val="ListParagraph"/>
        <w:ind w:left="540" w:right="-54"/>
        <w:rPr>
          <w:rFonts w:ascii="Calibri Light" w:hAnsi="Calibri Light" w:cs="Calibri Light"/>
          <w:sz w:val="23"/>
          <w:szCs w:val="23"/>
        </w:rPr>
      </w:pPr>
    </w:p>
    <w:p w:rsidR="00EB0CA0" w:rsidRDefault="00EB0CA0" w:rsidP="00EB0CA0">
      <w:pPr>
        <w:pStyle w:val="NoSpacing"/>
        <w:spacing w:after="60"/>
        <w:ind w:left="547"/>
        <w:rPr>
          <w:rFonts w:ascii="Calibri Light" w:hAnsi="Calibri Light" w:cs="Calibri Light"/>
          <w:sz w:val="23"/>
          <w:szCs w:val="23"/>
        </w:rPr>
      </w:pPr>
      <w:r>
        <w:rPr>
          <w:rFonts w:ascii="Calibri Light" w:hAnsi="Calibri Light" w:cs="Calibri Light"/>
          <w:noProof/>
          <w:sz w:val="23"/>
          <w:szCs w:val="23"/>
        </w:rPr>
        <w:t>Mark Weaver</w:t>
      </w:r>
      <w:r w:rsidRPr="00962F48">
        <w:rPr>
          <w:rFonts w:ascii="Calibri Light" w:hAnsi="Calibri Light" w:cs="Calibri Light"/>
          <w:noProof/>
          <w:sz w:val="23"/>
          <w:szCs w:val="23"/>
        </w:rPr>
        <w:t xml:space="preserve"> made</w:t>
      </w:r>
      <w:r w:rsidRPr="00962F48">
        <w:rPr>
          <w:rFonts w:ascii="Calibri Light" w:hAnsi="Calibri Light" w:cs="Calibri Light"/>
          <w:sz w:val="23"/>
          <w:szCs w:val="23"/>
        </w:rPr>
        <w:t xml:space="preserve"> a motion to</w:t>
      </w:r>
      <w:r>
        <w:rPr>
          <w:rFonts w:ascii="Calibri Light" w:hAnsi="Calibri Light" w:cs="Calibri Light"/>
          <w:sz w:val="23"/>
          <w:szCs w:val="23"/>
        </w:rPr>
        <w:t xml:space="preserve"> </w:t>
      </w:r>
      <w:r w:rsidRPr="00962F48">
        <w:rPr>
          <w:rFonts w:ascii="Calibri Light" w:hAnsi="Calibri Light" w:cs="Calibri Light"/>
          <w:sz w:val="23"/>
          <w:szCs w:val="23"/>
        </w:rPr>
        <w:t>approv</w:t>
      </w:r>
      <w:r>
        <w:rPr>
          <w:rFonts w:ascii="Calibri Light" w:hAnsi="Calibri Light" w:cs="Calibri Light"/>
          <w:sz w:val="23"/>
          <w:szCs w:val="23"/>
        </w:rPr>
        <w:t xml:space="preserve">e </w:t>
      </w:r>
      <w:r w:rsidRPr="00962F48">
        <w:rPr>
          <w:rFonts w:ascii="Calibri Light" w:hAnsi="Calibri Light" w:cs="Calibri Light"/>
          <w:sz w:val="23"/>
          <w:szCs w:val="23"/>
        </w:rPr>
        <w:t>application PC-</w:t>
      </w:r>
      <w:r>
        <w:rPr>
          <w:rFonts w:ascii="Calibri Light" w:hAnsi="Calibri Light" w:cs="Calibri Light"/>
          <w:sz w:val="23"/>
          <w:szCs w:val="23"/>
        </w:rPr>
        <w:t>21-</w:t>
      </w:r>
      <w:r w:rsidR="00DE0359">
        <w:rPr>
          <w:rFonts w:ascii="Calibri Light" w:hAnsi="Calibri Light" w:cs="Calibri Light"/>
          <w:sz w:val="23"/>
          <w:szCs w:val="23"/>
        </w:rPr>
        <w:t>41</w:t>
      </w:r>
      <w:r w:rsidRPr="00962F48">
        <w:rPr>
          <w:rFonts w:ascii="Calibri Light" w:hAnsi="Calibri Light" w:cs="Calibri Light"/>
          <w:sz w:val="23"/>
          <w:szCs w:val="23"/>
        </w:rPr>
        <w:t xml:space="preserve"> as </w:t>
      </w:r>
      <w:r>
        <w:rPr>
          <w:rFonts w:ascii="Calibri Light" w:hAnsi="Calibri Light" w:cs="Calibri Light"/>
          <w:sz w:val="23"/>
          <w:szCs w:val="23"/>
        </w:rPr>
        <w:t>presented. Shawn Starlin</w:t>
      </w:r>
      <w:r w:rsidRPr="00885B41">
        <w:rPr>
          <w:rFonts w:ascii="Calibri Light" w:hAnsi="Calibri Light" w:cs="Calibri Light"/>
          <w:sz w:val="23"/>
          <w:szCs w:val="23"/>
        </w:rPr>
        <w:t xml:space="preserve"> seconded the motion.  The motion carried unanimously </w:t>
      </w:r>
      <w:r w:rsidR="00DE0359">
        <w:rPr>
          <w:rFonts w:ascii="Calibri Light" w:hAnsi="Calibri Light" w:cs="Calibri Light"/>
          <w:sz w:val="23"/>
          <w:szCs w:val="23"/>
        </w:rPr>
        <w:t>6</w:t>
      </w:r>
      <w:r w:rsidRPr="00885B41">
        <w:rPr>
          <w:rFonts w:ascii="Calibri Light" w:hAnsi="Calibri Light" w:cs="Calibri Light"/>
          <w:sz w:val="23"/>
          <w:szCs w:val="23"/>
        </w:rPr>
        <w:t>-0.</w:t>
      </w:r>
    </w:p>
    <w:p w:rsidR="00BD5DED" w:rsidRDefault="00BD5DED" w:rsidP="00C0764E">
      <w:pPr>
        <w:pStyle w:val="NoSpacing"/>
        <w:spacing w:after="60"/>
        <w:ind w:left="547"/>
        <w:rPr>
          <w:rFonts w:ascii="Calibri Light" w:hAnsi="Calibri Light" w:cs="Calibri Light"/>
          <w:sz w:val="23"/>
          <w:szCs w:val="23"/>
        </w:rPr>
      </w:pPr>
    </w:p>
    <w:p w:rsidR="00DE0359" w:rsidRPr="000A1E7D" w:rsidRDefault="00DE0359" w:rsidP="00DE0359">
      <w:pPr>
        <w:pStyle w:val="ListParagraph"/>
        <w:ind w:left="540" w:right="-54"/>
        <w:rPr>
          <w:rFonts w:ascii="Calibri Light" w:hAnsi="Calibri Light" w:cs="Calibri Light"/>
          <w:b/>
          <w:i/>
          <w:sz w:val="24"/>
          <w:szCs w:val="24"/>
        </w:rPr>
      </w:pPr>
      <w:r w:rsidRPr="000A1E7D">
        <w:rPr>
          <w:rFonts w:ascii="Calibri Light" w:hAnsi="Calibri Light" w:cs="Calibri Light"/>
          <w:b/>
          <w:i/>
          <w:sz w:val="24"/>
          <w:szCs w:val="24"/>
        </w:rPr>
        <w:t>PC-</w:t>
      </w:r>
      <w:r>
        <w:rPr>
          <w:rFonts w:ascii="Calibri Light" w:hAnsi="Calibri Light" w:cs="Calibri Light"/>
          <w:b/>
          <w:i/>
          <w:sz w:val="24"/>
          <w:szCs w:val="24"/>
        </w:rPr>
        <w:t>21-42</w:t>
      </w:r>
      <w:r w:rsidRPr="000A1E7D">
        <w:rPr>
          <w:rFonts w:ascii="Calibri Light" w:hAnsi="Calibri Light" w:cs="Calibri Light"/>
          <w:b/>
          <w:i/>
          <w:sz w:val="24"/>
          <w:szCs w:val="24"/>
        </w:rPr>
        <w:t>.</w:t>
      </w:r>
    </w:p>
    <w:p w:rsidR="00DE0359" w:rsidRDefault="0071358B" w:rsidP="00DE0359">
      <w:pPr>
        <w:pStyle w:val="ListParagraph"/>
        <w:ind w:left="540" w:right="-54"/>
        <w:rPr>
          <w:rFonts w:ascii="Calibri Light" w:hAnsi="Calibri Light" w:cs="Calibri Light"/>
          <w:sz w:val="23"/>
          <w:szCs w:val="23"/>
        </w:rPr>
      </w:pPr>
      <w:r>
        <w:rPr>
          <w:rFonts w:ascii="Calibri Light" w:hAnsi="Calibri Light" w:cs="Calibri Light"/>
          <w:sz w:val="23"/>
          <w:szCs w:val="23"/>
        </w:rPr>
        <w:t xml:space="preserve">Renu Patel requested </w:t>
      </w:r>
      <w:r w:rsidR="00640D20">
        <w:rPr>
          <w:rFonts w:ascii="Calibri Light" w:hAnsi="Calibri Light" w:cs="Calibri Light"/>
          <w:sz w:val="23"/>
          <w:szCs w:val="23"/>
        </w:rPr>
        <w:t>C</w:t>
      </w:r>
      <w:r>
        <w:rPr>
          <w:rFonts w:ascii="Calibri Light" w:hAnsi="Calibri Light" w:cs="Calibri Light"/>
          <w:sz w:val="23"/>
          <w:szCs w:val="23"/>
        </w:rPr>
        <w:t xml:space="preserve">onditional </w:t>
      </w:r>
      <w:r w:rsidR="00640D20">
        <w:rPr>
          <w:rFonts w:ascii="Calibri Light" w:hAnsi="Calibri Light" w:cs="Calibri Light"/>
          <w:sz w:val="23"/>
          <w:szCs w:val="23"/>
        </w:rPr>
        <w:t>U</w:t>
      </w:r>
      <w:r>
        <w:rPr>
          <w:rFonts w:ascii="Calibri Light" w:hAnsi="Calibri Light" w:cs="Calibri Light"/>
          <w:sz w:val="23"/>
          <w:szCs w:val="23"/>
        </w:rPr>
        <w:t>se approval for a medical marijuana dispensary at a property located on the east side of Burbank Road, south of Riffel Road</w:t>
      </w:r>
      <w:r w:rsidR="00640D20">
        <w:rPr>
          <w:rFonts w:ascii="Calibri Light" w:hAnsi="Calibri Light" w:cs="Calibri Light"/>
          <w:sz w:val="23"/>
          <w:szCs w:val="23"/>
        </w:rPr>
        <w:t>,</w:t>
      </w:r>
      <w:r>
        <w:rPr>
          <w:rFonts w:ascii="Calibri Light" w:hAnsi="Calibri Light" w:cs="Calibri Light"/>
          <w:sz w:val="23"/>
          <w:szCs w:val="23"/>
        </w:rPr>
        <w:t xml:space="preserve"> with parcel number 67-02027.004 in the C-3 (General Commercial) zoning district</w:t>
      </w:r>
      <w:r w:rsidR="00DE0359">
        <w:rPr>
          <w:rFonts w:ascii="Calibri Light" w:hAnsi="Calibri Light" w:cs="Calibri Light"/>
          <w:sz w:val="23"/>
          <w:szCs w:val="23"/>
        </w:rPr>
        <w:t>.</w:t>
      </w:r>
    </w:p>
    <w:p w:rsidR="00DE0359" w:rsidRPr="00C31D70" w:rsidRDefault="00DE0359" w:rsidP="00DE0359">
      <w:pPr>
        <w:spacing w:line="276" w:lineRule="auto"/>
        <w:ind w:left="547"/>
        <w:rPr>
          <w:rFonts w:ascii="Calibri Light" w:hAnsi="Calibri Light" w:cs="Calibri Light"/>
          <w:noProof/>
          <w:sz w:val="23"/>
          <w:szCs w:val="23"/>
        </w:rPr>
      </w:pPr>
    </w:p>
    <w:p w:rsidR="00DE0359" w:rsidRDefault="004E1658" w:rsidP="00DE0359">
      <w:pPr>
        <w:pStyle w:val="NoSpacing"/>
        <w:spacing w:after="60"/>
        <w:ind w:left="547"/>
        <w:rPr>
          <w:rFonts w:ascii="Calibri Light" w:hAnsi="Calibri Light" w:cs="Calibri Light"/>
          <w:noProof/>
          <w:sz w:val="23"/>
          <w:szCs w:val="23"/>
        </w:rPr>
      </w:pPr>
      <w:r>
        <w:rPr>
          <w:rFonts w:ascii="Calibri Light" w:hAnsi="Calibri Light" w:cs="Calibri Light"/>
          <w:noProof/>
          <w:sz w:val="23"/>
          <w:szCs w:val="23"/>
        </w:rPr>
        <w:t xml:space="preserve">Renu Patel, </w:t>
      </w:r>
      <w:r w:rsidRPr="00BB5636">
        <w:rPr>
          <w:rFonts w:ascii="Calibri Light" w:hAnsi="Calibri Light" w:cs="Calibri Light"/>
          <w:sz w:val="23"/>
          <w:szCs w:val="23"/>
        </w:rPr>
        <w:t>5375 Mason Grand Drive, Mason, Ohio</w:t>
      </w:r>
      <w:r w:rsidR="001C6769">
        <w:rPr>
          <w:rFonts w:ascii="Calibri Light" w:hAnsi="Calibri Light" w:cs="Calibri Light"/>
          <w:sz w:val="23"/>
          <w:szCs w:val="23"/>
        </w:rPr>
        <w:t>,</w:t>
      </w:r>
      <w:r>
        <w:rPr>
          <w:rFonts w:ascii="Calibri Light" w:hAnsi="Calibri Light" w:cs="Calibri Light"/>
          <w:sz w:val="23"/>
          <w:szCs w:val="23"/>
        </w:rPr>
        <w:t xml:space="preserve"> stated that</w:t>
      </w:r>
      <w:r w:rsidR="005F5680">
        <w:rPr>
          <w:rFonts w:ascii="Calibri Light" w:hAnsi="Calibri Light" w:cs="Calibri Light"/>
          <w:sz w:val="23"/>
          <w:szCs w:val="23"/>
        </w:rPr>
        <w:t xml:space="preserve"> the </w:t>
      </w:r>
      <w:r w:rsidR="001C6769">
        <w:rPr>
          <w:rFonts w:ascii="Calibri Light" w:hAnsi="Calibri Light" w:cs="Calibri Light"/>
          <w:sz w:val="23"/>
          <w:szCs w:val="23"/>
        </w:rPr>
        <w:t>proposed would be</w:t>
      </w:r>
      <w:r w:rsidR="008A7D3B">
        <w:rPr>
          <w:rFonts w:ascii="Calibri Light" w:hAnsi="Calibri Light" w:cs="Calibri Light"/>
          <w:sz w:val="23"/>
          <w:szCs w:val="23"/>
        </w:rPr>
        <w:t xml:space="preserve"> in the plaza in front of Walmart at 3853 Burbank Road.  Mr. Patel</w:t>
      </w:r>
      <w:r>
        <w:rPr>
          <w:rFonts w:ascii="Calibri Light" w:hAnsi="Calibri Light" w:cs="Calibri Light"/>
          <w:sz w:val="23"/>
          <w:szCs w:val="23"/>
        </w:rPr>
        <w:t xml:space="preserve"> </w:t>
      </w:r>
      <w:r w:rsidR="005F5680">
        <w:rPr>
          <w:rFonts w:ascii="Calibri Light" w:hAnsi="Calibri Light" w:cs="Calibri Light"/>
          <w:sz w:val="23"/>
          <w:szCs w:val="23"/>
        </w:rPr>
        <w:t xml:space="preserve">explained that </w:t>
      </w:r>
      <w:r w:rsidR="00992334">
        <w:rPr>
          <w:rFonts w:ascii="Calibri Light" w:hAnsi="Calibri Light" w:cs="Calibri Light"/>
          <w:sz w:val="23"/>
          <w:szCs w:val="23"/>
        </w:rPr>
        <w:t xml:space="preserve">there </w:t>
      </w:r>
      <w:r w:rsidR="00672647">
        <w:rPr>
          <w:rFonts w:ascii="Calibri Light" w:hAnsi="Calibri Light" w:cs="Calibri Light"/>
          <w:sz w:val="23"/>
          <w:szCs w:val="23"/>
        </w:rPr>
        <w:t>were</w:t>
      </w:r>
      <w:r w:rsidR="00992334">
        <w:rPr>
          <w:rFonts w:ascii="Calibri Light" w:hAnsi="Calibri Light" w:cs="Calibri Light"/>
          <w:sz w:val="23"/>
          <w:szCs w:val="23"/>
        </w:rPr>
        <w:t xml:space="preserve"> plenty of </w:t>
      </w:r>
      <w:r w:rsidR="005F5680">
        <w:rPr>
          <w:rFonts w:ascii="Calibri Light" w:hAnsi="Calibri Light" w:cs="Calibri Light"/>
          <w:sz w:val="23"/>
          <w:szCs w:val="23"/>
        </w:rPr>
        <w:t>parking</w:t>
      </w:r>
      <w:r w:rsidR="00992334">
        <w:rPr>
          <w:rFonts w:ascii="Calibri Light" w:hAnsi="Calibri Light" w:cs="Calibri Light"/>
          <w:sz w:val="23"/>
          <w:szCs w:val="23"/>
        </w:rPr>
        <w:t xml:space="preserve"> spaces.  Mr. Patel continued that </w:t>
      </w:r>
      <w:r w:rsidR="005F5680">
        <w:rPr>
          <w:rFonts w:ascii="Calibri Light" w:hAnsi="Calibri Light" w:cs="Calibri Light"/>
          <w:sz w:val="23"/>
          <w:szCs w:val="23"/>
        </w:rPr>
        <w:t xml:space="preserve">patients </w:t>
      </w:r>
      <w:r w:rsidR="00C76FA9">
        <w:rPr>
          <w:rFonts w:ascii="Calibri Light" w:hAnsi="Calibri Light" w:cs="Calibri Light"/>
          <w:sz w:val="23"/>
          <w:szCs w:val="23"/>
        </w:rPr>
        <w:t xml:space="preserve">would </w:t>
      </w:r>
      <w:r w:rsidR="005F5680">
        <w:rPr>
          <w:rFonts w:ascii="Calibri Light" w:hAnsi="Calibri Light" w:cs="Calibri Light"/>
          <w:sz w:val="23"/>
          <w:szCs w:val="23"/>
        </w:rPr>
        <w:t xml:space="preserve">have to </w:t>
      </w:r>
      <w:bookmarkStart w:id="0" w:name="_GoBack"/>
      <w:bookmarkEnd w:id="0"/>
      <w:r w:rsidR="005F5680">
        <w:rPr>
          <w:rFonts w:ascii="Calibri Light" w:hAnsi="Calibri Light" w:cs="Calibri Light"/>
          <w:sz w:val="23"/>
          <w:szCs w:val="23"/>
        </w:rPr>
        <w:t>be registered with the state</w:t>
      </w:r>
      <w:r w:rsidR="001C6769">
        <w:rPr>
          <w:rFonts w:ascii="Calibri Light" w:hAnsi="Calibri Light" w:cs="Calibri Light"/>
          <w:sz w:val="23"/>
          <w:szCs w:val="23"/>
        </w:rPr>
        <w:t>, which</w:t>
      </w:r>
      <w:r w:rsidR="005F5680">
        <w:rPr>
          <w:rFonts w:ascii="Calibri Light" w:hAnsi="Calibri Light" w:cs="Calibri Light"/>
          <w:sz w:val="23"/>
          <w:szCs w:val="23"/>
        </w:rPr>
        <w:t xml:space="preserve"> </w:t>
      </w:r>
      <w:r w:rsidR="00992334">
        <w:rPr>
          <w:rFonts w:ascii="Calibri Light" w:hAnsi="Calibri Light" w:cs="Calibri Light"/>
          <w:sz w:val="23"/>
          <w:szCs w:val="23"/>
        </w:rPr>
        <w:t xml:space="preserve">will </w:t>
      </w:r>
      <w:r w:rsidR="005F5680">
        <w:rPr>
          <w:rFonts w:ascii="Calibri Light" w:hAnsi="Calibri Light" w:cs="Calibri Light"/>
          <w:sz w:val="23"/>
          <w:szCs w:val="23"/>
        </w:rPr>
        <w:t>control the flow of people.</w:t>
      </w:r>
      <w:r w:rsidR="00992334">
        <w:rPr>
          <w:rFonts w:ascii="Calibri Light" w:hAnsi="Calibri Light" w:cs="Calibri Light"/>
          <w:sz w:val="23"/>
          <w:szCs w:val="23"/>
        </w:rPr>
        <w:t xml:space="preserve">  Mr. Patel stated that the dispensary </w:t>
      </w:r>
      <w:r w:rsidR="001C6769">
        <w:rPr>
          <w:rFonts w:ascii="Calibri Light" w:hAnsi="Calibri Light" w:cs="Calibri Light"/>
          <w:sz w:val="23"/>
          <w:szCs w:val="23"/>
        </w:rPr>
        <w:t xml:space="preserve">has </w:t>
      </w:r>
      <w:r w:rsidR="00992334">
        <w:rPr>
          <w:rFonts w:ascii="Calibri Light" w:hAnsi="Calibri Light" w:cs="Calibri Light"/>
          <w:sz w:val="23"/>
          <w:szCs w:val="23"/>
        </w:rPr>
        <w:t xml:space="preserve">a preorder system </w:t>
      </w:r>
      <w:r w:rsidR="001C6769">
        <w:rPr>
          <w:rFonts w:ascii="Calibri Light" w:hAnsi="Calibri Light" w:cs="Calibri Light"/>
          <w:sz w:val="23"/>
          <w:szCs w:val="23"/>
        </w:rPr>
        <w:t>that</w:t>
      </w:r>
      <w:r w:rsidR="00992334">
        <w:rPr>
          <w:rFonts w:ascii="Calibri Light" w:hAnsi="Calibri Light" w:cs="Calibri Light"/>
          <w:sz w:val="23"/>
          <w:szCs w:val="23"/>
        </w:rPr>
        <w:t xml:space="preserve"> allow</w:t>
      </w:r>
      <w:r w:rsidR="001C6769">
        <w:rPr>
          <w:rFonts w:ascii="Calibri Light" w:hAnsi="Calibri Light" w:cs="Calibri Light"/>
          <w:sz w:val="23"/>
          <w:szCs w:val="23"/>
        </w:rPr>
        <w:t>s</w:t>
      </w:r>
      <w:r w:rsidR="00992334">
        <w:rPr>
          <w:rFonts w:ascii="Calibri Light" w:hAnsi="Calibri Light" w:cs="Calibri Light"/>
          <w:sz w:val="23"/>
          <w:szCs w:val="23"/>
        </w:rPr>
        <w:t xml:space="preserve"> people to preorder ahead of time and pick a time slot to pick the order up</w:t>
      </w:r>
      <w:r w:rsidR="001C6769">
        <w:rPr>
          <w:rFonts w:ascii="Calibri Light" w:hAnsi="Calibri Light" w:cs="Calibri Light"/>
          <w:sz w:val="23"/>
          <w:szCs w:val="23"/>
        </w:rPr>
        <w:t>,</w:t>
      </w:r>
      <w:r w:rsidR="00992334">
        <w:rPr>
          <w:rFonts w:ascii="Calibri Light" w:hAnsi="Calibri Light" w:cs="Calibri Light"/>
          <w:sz w:val="23"/>
          <w:szCs w:val="23"/>
        </w:rPr>
        <w:t xml:space="preserve"> which controls the flow.</w:t>
      </w:r>
      <w:r w:rsidR="001C6769">
        <w:rPr>
          <w:rFonts w:ascii="Calibri Light" w:hAnsi="Calibri Light" w:cs="Calibri Light"/>
          <w:sz w:val="23"/>
          <w:szCs w:val="23"/>
        </w:rPr>
        <w:t xml:space="preserve">  Mr. Patel explained that people, on average, are in and out in </w:t>
      </w:r>
      <w:r w:rsidR="00672647">
        <w:rPr>
          <w:rFonts w:ascii="Calibri Light" w:hAnsi="Calibri Light" w:cs="Calibri Light"/>
          <w:sz w:val="23"/>
          <w:szCs w:val="23"/>
        </w:rPr>
        <w:t>less than</w:t>
      </w:r>
      <w:r w:rsidR="001C6769">
        <w:rPr>
          <w:rFonts w:ascii="Calibri Light" w:hAnsi="Calibri Light" w:cs="Calibri Light"/>
          <w:sz w:val="23"/>
          <w:szCs w:val="23"/>
        </w:rPr>
        <w:t xml:space="preserve"> 4 minutes.  </w:t>
      </w:r>
      <w:r w:rsidR="00992334">
        <w:rPr>
          <w:rFonts w:ascii="Calibri Light" w:hAnsi="Calibri Light" w:cs="Calibri Light"/>
          <w:sz w:val="23"/>
          <w:szCs w:val="23"/>
        </w:rPr>
        <w:t xml:space="preserve">  </w:t>
      </w:r>
      <w:r w:rsidR="005F5680">
        <w:rPr>
          <w:rFonts w:ascii="Calibri Light" w:hAnsi="Calibri Light" w:cs="Calibri Light"/>
          <w:sz w:val="23"/>
          <w:szCs w:val="23"/>
        </w:rPr>
        <w:t xml:space="preserve">  </w:t>
      </w:r>
    </w:p>
    <w:p w:rsidR="00DE0359" w:rsidRDefault="00DE0359" w:rsidP="00DE0359">
      <w:pPr>
        <w:pStyle w:val="NoSpacing"/>
        <w:spacing w:after="60"/>
        <w:ind w:left="547"/>
        <w:rPr>
          <w:rFonts w:ascii="Calibri Light" w:hAnsi="Calibri Light" w:cs="Calibri Light"/>
          <w:noProof/>
          <w:sz w:val="23"/>
          <w:szCs w:val="23"/>
        </w:rPr>
      </w:pPr>
    </w:p>
    <w:p w:rsidR="00DE0359" w:rsidRDefault="00DE0359" w:rsidP="00DE0359">
      <w:pPr>
        <w:pStyle w:val="NoSpacing"/>
        <w:ind w:left="547"/>
        <w:rPr>
          <w:rFonts w:ascii="Calibri Light" w:hAnsi="Calibri Light" w:cs="Calibri Light"/>
          <w:noProof/>
          <w:sz w:val="23"/>
          <w:szCs w:val="23"/>
        </w:rPr>
      </w:pPr>
      <w:r w:rsidRPr="00C2790B">
        <w:rPr>
          <w:rFonts w:ascii="Calibri Light" w:hAnsi="Calibri Light" w:cs="Calibri Light"/>
          <w:sz w:val="23"/>
          <w:szCs w:val="23"/>
        </w:rPr>
        <w:t xml:space="preserve">Mr. </w:t>
      </w:r>
      <w:r>
        <w:rPr>
          <w:rFonts w:ascii="Calibri Light" w:hAnsi="Calibri Light" w:cs="Calibri Light"/>
          <w:sz w:val="23"/>
          <w:szCs w:val="23"/>
        </w:rPr>
        <w:t>Armbruster</w:t>
      </w:r>
      <w:r w:rsidRPr="00C2790B">
        <w:rPr>
          <w:rFonts w:ascii="Calibri Light" w:hAnsi="Calibri Light" w:cs="Calibri Light"/>
          <w:sz w:val="23"/>
          <w:szCs w:val="23"/>
        </w:rPr>
        <w:t xml:space="preserve"> opened the public hearing and asked if anyone from the public would like to address the Commission regarding the application.</w:t>
      </w:r>
      <w:r>
        <w:rPr>
          <w:rFonts w:ascii="Calibri Light" w:hAnsi="Calibri Light" w:cs="Calibri Light"/>
          <w:sz w:val="23"/>
          <w:szCs w:val="23"/>
        </w:rPr>
        <w:t xml:space="preserve">  No one was present to comment to the Commission and </w:t>
      </w:r>
      <w:r>
        <w:rPr>
          <w:rFonts w:ascii="Calibri Light" w:hAnsi="Calibri Light" w:cs="Calibri Light"/>
          <w:noProof/>
          <w:sz w:val="23"/>
          <w:szCs w:val="23"/>
        </w:rPr>
        <w:t>Mr. Armbruster closed the public hearing.</w:t>
      </w:r>
    </w:p>
    <w:p w:rsidR="00DE0359" w:rsidRDefault="00DE0359" w:rsidP="00DE0359">
      <w:pPr>
        <w:pStyle w:val="ListParagraph"/>
        <w:ind w:left="540" w:right="-54"/>
        <w:rPr>
          <w:rFonts w:ascii="Calibri Light" w:hAnsi="Calibri Light" w:cs="Calibri Light"/>
          <w:sz w:val="23"/>
          <w:szCs w:val="23"/>
        </w:rPr>
      </w:pPr>
    </w:p>
    <w:p w:rsidR="00DE0359" w:rsidRDefault="00C76FA9" w:rsidP="00DE0359">
      <w:pPr>
        <w:pStyle w:val="NoSpacing"/>
        <w:spacing w:after="60"/>
        <w:ind w:left="547"/>
        <w:rPr>
          <w:rFonts w:ascii="Calibri Light" w:hAnsi="Calibri Light" w:cs="Calibri Light"/>
          <w:sz w:val="23"/>
          <w:szCs w:val="23"/>
        </w:rPr>
      </w:pPr>
      <w:r>
        <w:rPr>
          <w:rFonts w:ascii="Calibri Light" w:hAnsi="Calibri Light" w:cs="Calibri Light"/>
          <w:noProof/>
          <w:sz w:val="23"/>
          <w:szCs w:val="23"/>
        </w:rPr>
        <w:t>Mike Steiner</w:t>
      </w:r>
      <w:r w:rsidR="00DE0359" w:rsidRPr="00962F48">
        <w:rPr>
          <w:rFonts w:ascii="Calibri Light" w:hAnsi="Calibri Light" w:cs="Calibri Light"/>
          <w:noProof/>
          <w:sz w:val="23"/>
          <w:szCs w:val="23"/>
        </w:rPr>
        <w:t xml:space="preserve"> made</w:t>
      </w:r>
      <w:r w:rsidR="00DE0359" w:rsidRPr="00962F48">
        <w:rPr>
          <w:rFonts w:ascii="Calibri Light" w:hAnsi="Calibri Light" w:cs="Calibri Light"/>
          <w:sz w:val="23"/>
          <w:szCs w:val="23"/>
        </w:rPr>
        <w:t xml:space="preserve"> a motion to</w:t>
      </w:r>
      <w:r w:rsidR="00DE0359">
        <w:rPr>
          <w:rFonts w:ascii="Calibri Light" w:hAnsi="Calibri Light" w:cs="Calibri Light"/>
          <w:sz w:val="23"/>
          <w:szCs w:val="23"/>
        </w:rPr>
        <w:t xml:space="preserve"> </w:t>
      </w:r>
      <w:r w:rsidR="00DE0359" w:rsidRPr="00962F48">
        <w:rPr>
          <w:rFonts w:ascii="Calibri Light" w:hAnsi="Calibri Light" w:cs="Calibri Light"/>
          <w:sz w:val="23"/>
          <w:szCs w:val="23"/>
        </w:rPr>
        <w:t>approv</w:t>
      </w:r>
      <w:r w:rsidR="00DE0359">
        <w:rPr>
          <w:rFonts w:ascii="Calibri Light" w:hAnsi="Calibri Light" w:cs="Calibri Light"/>
          <w:sz w:val="23"/>
          <w:szCs w:val="23"/>
        </w:rPr>
        <w:t xml:space="preserve">e </w:t>
      </w:r>
      <w:r w:rsidR="00DE0359" w:rsidRPr="00962F48">
        <w:rPr>
          <w:rFonts w:ascii="Calibri Light" w:hAnsi="Calibri Light" w:cs="Calibri Light"/>
          <w:sz w:val="23"/>
          <w:szCs w:val="23"/>
        </w:rPr>
        <w:t>application PC-</w:t>
      </w:r>
      <w:r w:rsidR="00DE0359">
        <w:rPr>
          <w:rFonts w:ascii="Calibri Light" w:hAnsi="Calibri Light" w:cs="Calibri Light"/>
          <w:sz w:val="23"/>
          <w:szCs w:val="23"/>
        </w:rPr>
        <w:t>21-4</w:t>
      </w:r>
      <w:r w:rsidR="0071358B">
        <w:rPr>
          <w:rFonts w:ascii="Calibri Light" w:hAnsi="Calibri Light" w:cs="Calibri Light"/>
          <w:sz w:val="23"/>
          <w:szCs w:val="23"/>
        </w:rPr>
        <w:t>2</w:t>
      </w:r>
      <w:r w:rsidR="00DE0359" w:rsidRPr="00962F48">
        <w:rPr>
          <w:rFonts w:ascii="Calibri Light" w:hAnsi="Calibri Light" w:cs="Calibri Light"/>
          <w:sz w:val="23"/>
          <w:szCs w:val="23"/>
        </w:rPr>
        <w:t xml:space="preserve"> as </w:t>
      </w:r>
      <w:r w:rsidR="00DE0359">
        <w:rPr>
          <w:rFonts w:ascii="Calibri Light" w:hAnsi="Calibri Light" w:cs="Calibri Light"/>
          <w:sz w:val="23"/>
          <w:szCs w:val="23"/>
        </w:rPr>
        <w:t xml:space="preserve">presented. </w:t>
      </w:r>
      <w:r w:rsidR="004E2BCF">
        <w:rPr>
          <w:rFonts w:ascii="Calibri Light" w:hAnsi="Calibri Light" w:cs="Calibri Light"/>
          <w:sz w:val="23"/>
          <w:szCs w:val="23"/>
        </w:rPr>
        <w:t>Sheree Brownson</w:t>
      </w:r>
      <w:r w:rsidR="00DE0359" w:rsidRPr="00885B41">
        <w:rPr>
          <w:rFonts w:ascii="Calibri Light" w:hAnsi="Calibri Light" w:cs="Calibri Light"/>
          <w:sz w:val="23"/>
          <w:szCs w:val="23"/>
        </w:rPr>
        <w:t xml:space="preserve"> seconded the motion.  The motion carried </w:t>
      </w:r>
      <w:r w:rsidR="002025B6">
        <w:rPr>
          <w:rFonts w:ascii="Calibri Light" w:hAnsi="Calibri Light" w:cs="Calibri Light"/>
          <w:sz w:val="23"/>
          <w:szCs w:val="23"/>
        </w:rPr>
        <w:t>4-2</w:t>
      </w:r>
      <w:r w:rsidR="00DE0359" w:rsidRPr="00885B41">
        <w:rPr>
          <w:rFonts w:ascii="Calibri Light" w:hAnsi="Calibri Light" w:cs="Calibri Light"/>
          <w:sz w:val="23"/>
          <w:szCs w:val="23"/>
        </w:rPr>
        <w:t>.</w:t>
      </w:r>
      <w:r w:rsidR="002025B6">
        <w:rPr>
          <w:rFonts w:ascii="Calibri Light" w:hAnsi="Calibri Light" w:cs="Calibri Light"/>
          <w:sz w:val="23"/>
          <w:szCs w:val="23"/>
        </w:rPr>
        <w:t xml:space="preserve">  Mark Weaver and Chuck Armbruster voted no.</w:t>
      </w:r>
    </w:p>
    <w:p w:rsidR="00BD5DED" w:rsidRDefault="00BD5DED" w:rsidP="00C0764E">
      <w:pPr>
        <w:pStyle w:val="NoSpacing"/>
        <w:spacing w:after="60"/>
        <w:ind w:left="547"/>
        <w:rPr>
          <w:rFonts w:ascii="Calibri Light" w:hAnsi="Calibri Light" w:cs="Calibri Light"/>
          <w:sz w:val="23"/>
          <w:szCs w:val="23"/>
        </w:rPr>
      </w:pPr>
    </w:p>
    <w:p w:rsidR="00791242" w:rsidRPr="000A1E7D" w:rsidRDefault="00791242" w:rsidP="005977D7">
      <w:pPr>
        <w:pStyle w:val="NoSpacing"/>
        <w:numPr>
          <w:ilvl w:val="0"/>
          <w:numId w:val="1"/>
        </w:numPr>
        <w:tabs>
          <w:tab w:val="num" w:pos="540"/>
        </w:tabs>
        <w:ind w:hanging="1080"/>
        <w:rPr>
          <w:rFonts w:ascii="Calibri Light" w:hAnsi="Calibri Light" w:cs="Calibri Light"/>
          <w:sz w:val="24"/>
          <w:szCs w:val="24"/>
        </w:rPr>
      </w:pPr>
      <w:r w:rsidRPr="000A1E7D">
        <w:rPr>
          <w:rFonts w:ascii="Calibri Light" w:hAnsi="Calibri Light" w:cs="Calibri Light"/>
          <w:b/>
          <w:noProof/>
          <w:sz w:val="24"/>
          <w:szCs w:val="24"/>
          <w:u w:val="single"/>
        </w:rPr>
        <w:t>ADJOURNMENT</w:t>
      </w:r>
    </w:p>
    <w:p w:rsidR="00C37682" w:rsidRDefault="002025B6" w:rsidP="00E2459B">
      <w:pPr>
        <w:pStyle w:val="NoSpacing"/>
        <w:ind w:left="54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 xml:space="preserve">Mr. Armbruster </w:t>
      </w:r>
      <w:r w:rsidR="00672647">
        <w:rPr>
          <w:rFonts w:ascii="Calibri Light" w:hAnsi="Calibri Light" w:cs="Calibri Light"/>
          <w:sz w:val="24"/>
          <w:szCs w:val="24"/>
        </w:rPr>
        <w:t>adjourned</w:t>
      </w:r>
      <w:r>
        <w:rPr>
          <w:rFonts w:ascii="Calibri Light" w:hAnsi="Calibri Light" w:cs="Calibri Light"/>
          <w:sz w:val="24"/>
          <w:szCs w:val="24"/>
        </w:rPr>
        <w:t xml:space="preserve"> the meeting.</w:t>
      </w:r>
    </w:p>
    <w:p w:rsidR="001C6769" w:rsidRDefault="001C6769" w:rsidP="00E2459B">
      <w:pPr>
        <w:pStyle w:val="NoSpacing"/>
        <w:ind w:left="540"/>
        <w:rPr>
          <w:rFonts w:ascii="Calibri Light" w:hAnsi="Calibri Light" w:cs="Calibri Light"/>
          <w:sz w:val="24"/>
          <w:szCs w:val="24"/>
        </w:rPr>
      </w:pPr>
    </w:p>
    <w:p w:rsidR="001C6769" w:rsidRDefault="001C6769" w:rsidP="00E2459B">
      <w:pPr>
        <w:pStyle w:val="NoSpacing"/>
        <w:ind w:left="540"/>
        <w:rPr>
          <w:rFonts w:ascii="Calibri Light" w:hAnsi="Calibri Light" w:cs="Calibri Light"/>
          <w:sz w:val="24"/>
          <w:szCs w:val="24"/>
        </w:rPr>
      </w:pPr>
    </w:p>
    <w:p w:rsidR="004016FB" w:rsidRPr="000A1E7D" w:rsidRDefault="004016FB" w:rsidP="00E2459B">
      <w:pPr>
        <w:pStyle w:val="NoSpacing"/>
        <w:ind w:left="540"/>
        <w:rPr>
          <w:rFonts w:ascii="Calibri Light" w:hAnsi="Calibri Light" w:cs="Calibri Light"/>
          <w:sz w:val="24"/>
          <w:szCs w:val="24"/>
        </w:rPr>
      </w:pPr>
      <w:r w:rsidRPr="000A1E7D">
        <w:rPr>
          <w:rFonts w:ascii="Calibri Light" w:hAnsi="Calibri Light" w:cs="Calibri Light"/>
          <w:sz w:val="24"/>
          <w:szCs w:val="24"/>
        </w:rPr>
        <w:t>_____</w:t>
      </w:r>
      <w:r w:rsidR="008F65B1" w:rsidRPr="000A1E7D">
        <w:rPr>
          <w:rFonts w:ascii="Calibri Light" w:hAnsi="Calibri Light" w:cs="Calibri Light"/>
          <w:sz w:val="24"/>
          <w:szCs w:val="24"/>
        </w:rPr>
        <w:t>_______________________</w:t>
      </w:r>
      <w:r w:rsidR="00EC2D9C" w:rsidRPr="000A1E7D">
        <w:rPr>
          <w:rFonts w:ascii="Calibri Light" w:hAnsi="Calibri Light" w:cs="Calibri Light"/>
          <w:sz w:val="24"/>
          <w:szCs w:val="24"/>
        </w:rPr>
        <w:t>______</w:t>
      </w:r>
      <w:r w:rsidR="008F65B1" w:rsidRPr="000A1E7D">
        <w:rPr>
          <w:rFonts w:ascii="Calibri Light" w:hAnsi="Calibri Light" w:cs="Calibri Light"/>
          <w:sz w:val="24"/>
          <w:szCs w:val="24"/>
        </w:rPr>
        <w:t>____</w:t>
      </w:r>
    </w:p>
    <w:p w:rsidR="000C07A9" w:rsidRPr="000A1E7D" w:rsidRDefault="002C579F" w:rsidP="00333723">
      <w:pPr>
        <w:pStyle w:val="NoSpacing"/>
        <w:ind w:left="540"/>
        <w:rPr>
          <w:rFonts w:ascii="Calibri Light" w:hAnsi="Calibri Light" w:cs="Calibri Light"/>
          <w:b/>
          <w:sz w:val="24"/>
          <w:szCs w:val="24"/>
        </w:rPr>
      </w:pPr>
      <w:r>
        <w:rPr>
          <w:rFonts w:ascii="Calibri Light" w:hAnsi="Calibri Light" w:cs="Calibri Light"/>
          <w:b/>
          <w:sz w:val="24"/>
          <w:szCs w:val="24"/>
        </w:rPr>
        <w:t>Chuck Armbruster</w:t>
      </w:r>
      <w:r w:rsidR="00F26221">
        <w:rPr>
          <w:rFonts w:ascii="Calibri Light" w:hAnsi="Calibri Light" w:cs="Calibri Light"/>
          <w:b/>
          <w:sz w:val="24"/>
          <w:szCs w:val="24"/>
        </w:rPr>
        <w:t>, Chairman</w:t>
      </w:r>
    </w:p>
    <w:p w:rsidR="00E93A0D" w:rsidRPr="000A1E7D" w:rsidRDefault="00E93A0D" w:rsidP="005A6D35">
      <w:pPr>
        <w:pStyle w:val="NoSpacing"/>
        <w:ind w:left="540"/>
        <w:rPr>
          <w:rFonts w:ascii="Calibri Light" w:hAnsi="Calibri Light" w:cs="Calibri Light"/>
          <w:sz w:val="24"/>
          <w:szCs w:val="24"/>
        </w:rPr>
      </w:pPr>
    </w:p>
    <w:p w:rsidR="00B75B72" w:rsidRDefault="00E93A0D" w:rsidP="00E93A0D">
      <w:pPr>
        <w:pStyle w:val="NoSpacing"/>
        <w:tabs>
          <w:tab w:val="left" w:pos="540"/>
        </w:tabs>
        <w:rPr>
          <w:rFonts w:ascii="Calibri Light" w:hAnsi="Calibri Light" w:cs="Calibri Light"/>
          <w:sz w:val="24"/>
          <w:szCs w:val="24"/>
        </w:rPr>
      </w:pPr>
      <w:r w:rsidRPr="000A1E7D">
        <w:rPr>
          <w:rFonts w:ascii="Calibri Light" w:hAnsi="Calibri Light" w:cs="Calibri Light"/>
          <w:sz w:val="24"/>
          <w:szCs w:val="24"/>
        </w:rPr>
        <w:tab/>
      </w:r>
    </w:p>
    <w:p w:rsidR="000C07A9" w:rsidRPr="000A1E7D" w:rsidRDefault="00B75B72" w:rsidP="00E93A0D">
      <w:pPr>
        <w:pStyle w:val="NoSpacing"/>
        <w:tabs>
          <w:tab w:val="left" w:pos="540"/>
        </w:tabs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ab/>
      </w:r>
      <w:r w:rsidR="000C07A9" w:rsidRPr="000A1E7D">
        <w:rPr>
          <w:rFonts w:ascii="Calibri Light" w:hAnsi="Calibri Light" w:cs="Calibri Light"/>
          <w:sz w:val="24"/>
          <w:szCs w:val="24"/>
        </w:rPr>
        <w:t>____________________</w:t>
      </w:r>
      <w:r w:rsidR="00EC2D9C" w:rsidRPr="000A1E7D">
        <w:rPr>
          <w:rFonts w:ascii="Calibri Light" w:hAnsi="Calibri Light" w:cs="Calibri Light"/>
          <w:sz w:val="24"/>
          <w:szCs w:val="24"/>
        </w:rPr>
        <w:t>______</w:t>
      </w:r>
      <w:r w:rsidR="000C07A9" w:rsidRPr="000A1E7D">
        <w:rPr>
          <w:rFonts w:ascii="Calibri Light" w:hAnsi="Calibri Light" w:cs="Calibri Light"/>
          <w:sz w:val="24"/>
          <w:szCs w:val="24"/>
        </w:rPr>
        <w:t>____________</w:t>
      </w:r>
    </w:p>
    <w:p w:rsidR="00BF433A" w:rsidRDefault="005D7D23" w:rsidP="005A6D35">
      <w:pPr>
        <w:pStyle w:val="NoSpacing"/>
        <w:ind w:left="540"/>
        <w:rPr>
          <w:rFonts w:ascii="Calibri Light" w:hAnsi="Calibri Light" w:cs="Calibri Light"/>
          <w:b/>
          <w:sz w:val="24"/>
          <w:szCs w:val="24"/>
        </w:rPr>
      </w:pPr>
      <w:r w:rsidRPr="000A1E7D">
        <w:rPr>
          <w:rFonts w:ascii="Calibri Light" w:hAnsi="Calibri Light" w:cs="Calibri Light"/>
          <w:b/>
          <w:sz w:val="24"/>
          <w:szCs w:val="24"/>
        </w:rPr>
        <w:t>Carla Jessie, Administrative Assistant</w:t>
      </w:r>
    </w:p>
    <w:p w:rsidR="001C6769" w:rsidRDefault="001C6769" w:rsidP="005A6D35">
      <w:pPr>
        <w:pStyle w:val="NoSpacing"/>
        <w:ind w:left="540"/>
        <w:rPr>
          <w:rFonts w:ascii="Calibri Light" w:hAnsi="Calibri Light" w:cs="Calibri Light"/>
          <w:b/>
          <w:sz w:val="24"/>
          <w:szCs w:val="24"/>
        </w:rPr>
      </w:pPr>
    </w:p>
    <w:sectPr w:rsidR="001C6769" w:rsidSect="005A7C88">
      <w:footerReference w:type="default" r:id="rId9"/>
      <w:type w:val="continuous"/>
      <w:pgSz w:w="12240" w:h="15840"/>
      <w:pgMar w:top="1296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E0C3C" w:rsidRDefault="00BE0C3C" w:rsidP="001507BD">
      <w:r>
        <w:separator/>
      </w:r>
    </w:p>
  </w:endnote>
  <w:endnote w:type="continuationSeparator" w:id="0">
    <w:p w:rsidR="00BE0C3C" w:rsidRDefault="00BE0C3C" w:rsidP="00150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27FF" w:rsidRPr="00AE4DDC" w:rsidRDefault="000827FF">
    <w:pPr>
      <w:pStyle w:val="Footer"/>
      <w:pBdr>
        <w:top w:val="thinThickSmallGap" w:sz="24" w:space="1" w:color="622423" w:themeColor="accent2" w:themeShade="7F"/>
      </w:pBdr>
      <w:rPr>
        <w:rFonts w:ascii="Calibri Light" w:eastAsiaTheme="majorEastAsia" w:hAnsi="Calibri Light" w:cstheme="majorBidi"/>
        <w:sz w:val="24"/>
        <w:szCs w:val="24"/>
      </w:rPr>
    </w:pPr>
    <w:r w:rsidRPr="00AE4DDC">
      <w:rPr>
        <w:rFonts w:ascii="Calibri Light" w:eastAsiaTheme="majorEastAsia" w:hAnsi="Calibri Light" w:cstheme="majorBidi"/>
        <w:sz w:val="24"/>
        <w:szCs w:val="24"/>
      </w:rPr>
      <w:t xml:space="preserve">Planning Commission— </w:t>
    </w:r>
    <w:r w:rsidR="0071358B">
      <w:rPr>
        <w:rFonts w:ascii="Calibri Light" w:eastAsiaTheme="majorEastAsia" w:hAnsi="Calibri Light" w:cstheme="majorBidi"/>
        <w:sz w:val="24"/>
        <w:szCs w:val="24"/>
      </w:rPr>
      <w:t>November 4</w:t>
    </w:r>
    <w:r w:rsidR="00E37E62">
      <w:rPr>
        <w:rFonts w:ascii="Calibri Light" w:eastAsiaTheme="majorEastAsia" w:hAnsi="Calibri Light" w:cstheme="majorBidi"/>
        <w:sz w:val="24"/>
        <w:szCs w:val="24"/>
      </w:rPr>
      <w:t>, 202</w:t>
    </w:r>
    <w:r w:rsidR="009F0E36">
      <w:rPr>
        <w:rFonts w:ascii="Calibri Light" w:eastAsiaTheme="majorEastAsia" w:hAnsi="Calibri Light" w:cstheme="majorBidi"/>
        <w:sz w:val="24"/>
        <w:szCs w:val="24"/>
      </w:rPr>
      <w:t>1</w:t>
    </w:r>
    <w:r w:rsidRPr="00AE4DDC">
      <w:rPr>
        <w:rFonts w:ascii="Calibri Light" w:eastAsiaTheme="majorEastAsia" w:hAnsi="Calibri Light" w:cstheme="majorBidi"/>
        <w:sz w:val="24"/>
        <w:szCs w:val="24"/>
      </w:rPr>
      <w:ptab w:relativeTo="margin" w:alignment="right" w:leader="none"/>
    </w:r>
    <w:r w:rsidRPr="00AE4DDC">
      <w:rPr>
        <w:rFonts w:ascii="Calibri Light" w:eastAsiaTheme="majorEastAsia" w:hAnsi="Calibri Light" w:cstheme="majorBidi"/>
        <w:sz w:val="24"/>
        <w:szCs w:val="24"/>
      </w:rPr>
      <w:t xml:space="preserve">Page </w:t>
    </w:r>
    <w:r w:rsidRPr="00AE4DDC">
      <w:rPr>
        <w:rFonts w:ascii="Calibri Light" w:eastAsiaTheme="minorEastAsia" w:hAnsi="Calibri Light"/>
        <w:sz w:val="24"/>
        <w:szCs w:val="24"/>
      </w:rPr>
      <w:fldChar w:fldCharType="begin"/>
    </w:r>
    <w:r w:rsidRPr="00AE4DDC">
      <w:rPr>
        <w:rFonts w:ascii="Calibri Light" w:hAnsi="Calibri Light"/>
        <w:sz w:val="24"/>
        <w:szCs w:val="24"/>
      </w:rPr>
      <w:instrText xml:space="preserve"> PAGE   \* MERGEFORMAT </w:instrText>
    </w:r>
    <w:r w:rsidRPr="00AE4DDC">
      <w:rPr>
        <w:rFonts w:ascii="Calibri Light" w:eastAsiaTheme="minorEastAsia" w:hAnsi="Calibri Light"/>
        <w:sz w:val="24"/>
        <w:szCs w:val="24"/>
      </w:rPr>
      <w:fldChar w:fldCharType="separate"/>
    </w:r>
    <w:r w:rsidR="006F4E6B" w:rsidRPr="006F4E6B">
      <w:rPr>
        <w:rFonts w:ascii="Calibri Light" w:eastAsiaTheme="majorEastAsia" w:hAnsi="Calibri Light" w:cstheme="majorBidi"/>
        <w:noProof/>
        <w:sz w:val="24"/>
        <w:szCs w:val="24"/>
      </w:rPr>
      <w:t>2</w:t>
    </w:r>
    <w:r w:rsidRPr="00AE4DDC">
      <w:rPr>
        <w:rFonts w:ascii="Calibri Light" w:eastAsiaTheme="majorEastAsia" w:hAnsi="Calibri Light" w:cstheme="majorBidi"/>
        <w:noProof/>
        <w:sz w:val="24"/>
        <w:szCs w:val="24"/>
      </w:rPr>
      <w:fldChar w:fldCharType="end"/>
    </w:r>
  </w:p>
  <w:p w:rsidR="000827FF" w:rsidRPr="00722104" w:rsidRDefault="000827FF">
    <w:pPr>
      <w:pStyle w:val="Footer"/>
      <w:rPr>
        <w:rFonts w:ascii="Calibri Light" w:hAnsi="Calibri Light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E0C3C" w:rsidRDefault="00BE0C3C" w:rsidP="001507BD">
      <w:r>
        <w:separator/>
      </w:r>
    </w:p>
  </w:footnote>
  <w:footnote w:type="continuationSeparator" w:id="0">
    <w:p w:rsidR="00BE0C3C" w:rsidRDefault="00BE0C3C" w:rsidP="001507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5E1220"/>
    <w:multiLevelType w:val="hybridMultilevel"/>
    <w:tmpl w:val="14848E56"/>
    <w:lvl w:ilvl="0" w:tplc="51E67094">
      <w:start w:val="1"/>
      <w:numFmt w:val="decimal"/>
      <w:lvlText w:val="%1."/>
      <w:lvlJc w:val="left"/>
      <w:pPr>
        <w:ind w:left="907" w:hanging="360"/>
      </w:pPr>
      <w:rPr>
        <w:rFonts w:ascii="Calibri Light" w:eastAsiaTheme="minorHAnsi" w:hAnsi="Calibri Light" w:cs="Calibri Ligh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7830312"/>
    <w:multiLevelType w:val="hybridMultilevel"/>
    <w:tmpl w:val="9AFC21A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>
    <w:nsid w:val="297B0CFB"/>
    <w:multiLevelType w:val="hybridMultilevel"/>
    <w:tmpl w:val="5EB25184"/>
    <w:lvl w:ilvl="0" w:tplc="78861A4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>
    <w:nsid w:val="42340A5D"/>
    <w:multiLevelType w:val="hybridMultilevel"/>
    <w:tmpl w:val="784C5748"/>
    <w:lvl w:ilvl="0" w:tplc="51E67094">
      <w:start w:val="1"/>
      <w:numFmt w:val="decimal"/>
      <w:lvlText w:val="%1."/>
      <w:lvlJc w:val="left"/>
      <w:pPr>
        <w:ind w:left="907" w:hanging="360"/>
      </w:pPr>
      <w:rPr>
        <w:rFonts w:ascii="Calibri Light" w:eastAsiaTheme="minorHAnsi" w:hAnsi="Calibri Light" w:cs="Calibri Ligh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19A4502"/>
    <w:multiLevelType w:val="hybridMultilevel"/>
    <w:tmpl w:val="1826D200"/>
    <w:lvl w:ilvl="0" w:tplc="1436DF12">
      <w:start w:val="1"/>
      <w:numFmt w:val="upperRoman"/>
      <w:lvlText w:val="%1."/>
      <w:lvlJc w:val="left"/>
      <w:pPr>
        <w:tabs>
          <w:tab w:val="num" w:pos="1170"/>
        </w:tabs>
        <w:ind w:left="1170" w:hanging="720"/>
      </w:pPr>
      <w:rPr>
        <w:rFonts w:hint="default"/>
        <w:b/>
        <w:u w:val="none"/>
      </w:rPr>
    </w:lvl>
    <w:lvl w:ilvl="1" w:tplc="3A927302">
      <w:start w:val="1"/>
      <w:numFmt w:val="upperLetter"/>
      <w:lvlText w:val="%2."/>
      <w:lvlJc w:val="left"/>
      <w:pPr>
        <w:tabs>
          <w:tab w:val="num" w:pos="1350"/>
        </w:tabs>
        <w:ind w:left="1350" w:hanging="720"/>
      </w:pPr>
      <w:rPr>
        <w:rFonts w:hint="default"/>
        <w:b/>
      </w:rPr>
    </w:lvl>
    <w:lvl w:ilvl="2" w:tplc="8A789E98">
      <w:start w:val="1"/>
      <w:numFmt w:val="bullet"/>
      <w:lvlText w:val=""/>
      <w:lvlJc w:val="left"/>
      <w:pPr>
        <w:tabs>
          <w:tab w:val="num" w:pos="2700"/>
        </w:tabs>
        <w:ind w:left="2700" w:hanging="720"/>
      </w:pPr>
      <w:rPr>
        <w:rFonts w:ascii="Wingdings" w:eastAsia="Times New Roman" w:hAnsi="Wingdings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55240CD5"/>
    <w:multiLevelType w:val="hybridMultilevel"/>
    <w:tmpl w:val="AFDAD6FE"/>
    <w:lvl w:ilvl="0" w:tplc="51E67094">
      <w:start w:val="1"/>
      <w:numFmt w:val="decimal"/>
      <w:lvlText w:val="%1."/>
      <w:lvlJc w:val="left"/>
      <w:pPr>
        <w:ind w:left="901" w:hanging="360"/>
      </w:pPr>
      <w:rPr>
        <w:rFonts w:ascii="Calibri Light" w:eastAsiaTheme="minorHAnsi" w:hAnsi="Calibri Light" w:cs="Calibri Light"/>
      </w:rPr>
    </w:lvl>
    <w:lvl w:ilvl="1" w:tplc="04090019">
      <w:start w:val="1"/>
      <w:numFmt w:val="lowerLetter"/>
      <w:lvlText w:val="%2."/>
      <w:lvlJc w:val="left"/>
      <w:pPr>
        <w:ind w:left="1621" w:hanging="360"/>
      </w:pPr>
    </w:lvl>
    <w:lvl w:ilvl="2" w:tplc="0409001B" w:tentative="1">
      <w:start w:val="1"/>
      <w:numFmt w:val="lowerRoman"/>
      <w:lvlText w:val="%3."/>
      <w:lvlJc w:val="right"/>
      <w:pPr>
        <w:ind w:left="2341" w:hanging="180"/>
      </w:pPr>
    </w:lvl>
    <w:lvl w:ilvl="3" w:tplc="0409000F" w:tentative="1">
      <w:start w:val="1"/>
      <w:numFmt w:val="decimal"/>
      <w:lvlText w:val="%4."/>
      <w:lvlJc w:val="left"/>
      <w:pPr>
        <w:ind w:left="3061" w:hanging="360"/>
      </w:pPr>
    </w:lvl>
    <w:lvl w:ilvl="4" w:tplc="04090019" w:tentative="1">
      <w:start w:val="1"/>
      <w:numFmt w:val="lowerLetter"/>
      <w:lvlText w:val="%5."/>
      <w:lvlJc w:val="left"/>
      <w:pPr>
        <w:ind w:left="3781" w:hanging="360"/>
      </w:pPr>
    </w:lvl>
    <w:lvl w:ilvl="5" w:tplc="0409001B" w:tentative="1">
      <w:start w:val="1"/>
      <w:numFmt w:val="lowerRoman"/>
      <w:lvlText w:val="%6."/>
      <w:lvlJc w:val="right"/>
      <w:pPr>
        <w:ind w:left="4501" w:hanging="180"/>
      </w:pPr>
    </w:lvl>
    <w:lvl w:ilvl="6" w:tplc="0409000F" w:tentative="1">
      <w:start w:val="1"/>
      <w:numFmt w:val="decimal"/>
      <w:lvlText w:val="%7."/>
      <w:lvlJc w:val="left"/>
      <w:pPr>
        <w:ind w:left="5221" w:hanging="360"/>
      </w:pPr>
    </w:lvl>
    <w:lvl w:ilvl="7" w:tplc="04090019" w:tentative="1">
      <w:start w:val="1"/>
      <w:numFmt w:val="lowerLetter"/>
      <w:lvlText w:val="%8."/>
      <w:lvlJc w:val="left"/>
      <w:pPr>
        <w:ind w:left="5941" w:hanging="360"/>
      </w:pPr>
    </w:lvl>
    <w:lvl w:ilvl="8" w:tplc="0409001B" w:tentative="1">
      <w:start w:val="1"/>
      <w:numFmt w:val="lowerRoman"/>
      <w:lvlText w:val="%9."/>
      <w:lvlJc w:val="right"/>
      <w:pPr>
        <w:ind w:left="6661" w:hanging="180"/>
      </w:pPr>
    </w:lvl>
  </w:abstractNum>
  <w:abstractNum w:abstractNumId="6">
    <w:nsid w:val="6C4557E3"/>
    <w:multiLevelType w:val="hybridMultilevel"/>
    <w:tmpl w:val="B9B29472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>
    <w:nsid w:val="6FAA2544"/>
    <w:multiLevelType w:val="hybridMultilevel"/>
    <w:tmpl w:val="B26A18CA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>
    <w:nsid w:val="7174367B"/>
    <w:multiLevelType w:val="hybridMultilevel"/>
    <w:tmpl w:val="9AFC2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D9B75A7"/>
    <w:multiLevelType w:val="hybridMultilevel"/>
    <w:tmpl w:val="AFDAD6FE"/>
    <w:lvl w:ilvl="0" w:tplc="51E67094">
      <w:start w:val="1"/>
      <w:numFmt w:val="decimal"/>
      <w:lvlText w:val="%1."/>
      <w:lvlJc w:val="left"/>
      <w:pPr>
        <w:ind w:left="907" w:hanging="360"/>
      </w:pPr>
      <w:rPr>
        <w:rFonts w:ascii="Calibri Light" w:eastAsiaTheme="minorHAnsi" w:hAnsi="Calibri Light" w:cs="Calibri Light"/>
      </w:rPr>
    </w:lvl>
    <w:lvl w:ilvl="1" w:tplc="04090019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num w:numId="1">
    <w:abstractNumId w:val="4"/>
  </w:num>
  <w:num w:numId="2">
    <w:abstractNumId w:val="6"/>
  </w:num>
  <w:num w:numId="3">
    <w:abstractNumId w:val="8"/>
  </w:num>
  <w:num w:numId="4">
    <w:abstractNumId w:val="1"/>
  </w:num>
  <w:num w:numId="5">
    <w:abstractNumId w:val="7"/>
  </w:num>
  <w:num w:numId="6">
    <w:abstractNumId w:val="5"/>
  </w:num>
  <w:num w:numId="7">
    <w:abstractNumId w:val="9"/>
  </w:num>
  <w:num w:numId="8">
    <w:abstractNumId w:val="3"/>
  </w:num>
  <w:num w:numId="9">
    <w:abstractNumId w:val="0"/>
  </w:num>
  <w:num w:numId="1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hideSpellingErrors/>
  <w:hideGrammaticalErrors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3tzQ1NrA0MzE2MDNT0lEKTi0uzszPAykwNjCoBQAczM5VLgAAAA=="/>
  </w:docVars>
  <w:rsids>
    <w:rsidRoot w:val="00037EA4"/>
    <w:rsid w:val="000000C0"/>
    <w:rsid w:val="000002D1"/>
    <w:rsid w:val="00000C68"/>
    <w:rsid w:val="00001493"/>
    <w:rsid w:val="00001BEF"/>
    <w:rsid w:val="00002116"/>
    <w:rsid w:val="00002118"/>
    <w:rsid w:val="00002F74"/>
    <w:rsid w:val="000033D3"/>
    <w:rsid w:val="0000354F"/>
    <w:rsid w:val="00004770"/>
    <w:rsid w:val="0000483C"/>
    <w:rsid w:val="000049BB"/>
    <w:rsid w:val="00004C6C"/>
    <w:rsid w:val="00004CA0"/>
    <w:rsid w:val="00005647"/>
    <w:rsid w:val="000058CF"/>
    <w:rsid w:val="00005ECC"/>
    <w:rsid w:val="00006857"/>
    <w:rsid w:val="00006C60"/>
    <w:rsid w:val="00006DE2"/>
    <w:rsid w:val="00006EE9"/>
    <w:rsid w:val="0000727F"/>
    <w:rsid w:val="00007E35"/>
    <w:rsid w:val="0001130C"/>
    <w:rsid w:val="00012106"/>
    <w:rsid w:val="00012528"/>
    <w:rsid w:val="00012BF1"/>
    <w:rsid w:val="000137DD"/>
    <w:rsid w:val="00014968"/>
    <w:rsid w:val="00015FC7"/>
    <w:rsid w:val="00016223"/>
    <w:rsid w:val="000165F1"/>
    <w:rsid w:val="00016C4F"/>
    <w:rsid w:val="00017513"/>
    <w:rsid w:val="000201B2"/>
    <w:rsid w:val="000204EB"/>
    <w:rsid w:val="00020FD0"/>
    <w:rsid w:val="00021656"/>
    <w:rsid w:val="0002194C"/>
    <w:rsid w:val="00021A48"/>
    <w:rsid w:val="00021A5B"/>
    <w:rsid w:val="00021E44"/>
    <w:rsid w:val="000223EF"/>
    <w:rsid w:val="00022642"/>
    <w:rsid w:val="000228BD"/>
    <w:rsid w:val="00023596"/>
    <w:rsid w:val="00024117"/>
    <w:rsid w:val="00024704"/>
    <w:rsid w:val="00024F48"/>
    <w:rsid w:val="00025237"/>
    <w:rsid w:val="000254C5"/>
    <w:rsid w:val="000259F2"/>
    <w:rsid w:val="00025D7A"/>
    <w:rsid w:val="00025DC6"/>
    <w:rsid w:val="00026E12"/>
    <w:rsid w:val="00027085"/>
    <w:rsid w:val="00027C46"/>
    <w:rsid w:val="00030A9B"/>
    <w:rsid w:val="00030EB5"/>
    <w:rsid w:val="000312F3"/>
    <w:rsid w:val="00032205"/>
    <w:rsid w:val="00032FE2"/>
    <w:rsid w:val="000331C1"/>
    <w:rsid w:val="00033DD6"/>
    <w:rsid w:val="00034463"/>
    <w:rsid w:val="00034601"/>
    <w:rsid w:val="00034D58"/>
    <w:rsid w:val="00035D63"/>
    <w:rsid w:val="000360AE"/>
    <w:rsid w:val="000360EB"/>
    <w:rsid w:val="00036625"/>
    <w:rsid w:val="000367AB"/>
    <w:rsid w:val="00036C98"/>
    <w:rsid w:val="000372EB"/>
    <w:rsid w:val="00037319"/>
    <w:rsid w:val="000373D4"/>
    <w:rsid w:val="000378AC"/>
    <w:rsid w:val="000379DA"/>
    <w:rsid w:val="00037EA4"/>
    <w:rsid w:val="00037EFD"/>
    <w:rsid w:val="00040AE1"/>
    <w:rsid w:val="00041247"/>
    <w:rsid w:val="000415CE"/>
    <w:rsid w:val="000417A7"/>
    <w:rsid w:val="00041812"/>
    <w:rsid w:val="00042F84"/>
    <w:rsid w:val="000431F7"/>
    <w:rsid w:val="000433E4"/>
    <w:rsid w:val="00043DA9"/>
    <w:rsid w:val="00043DD2"/>
    <w:rsid w:val="000453C1"/>
    <w:rsid w:val="00045536"/>
    <w:rsid w:val="00045C51"/>
    <w:rsid w:val="00045F1C"/>
    <w:rsid w:val="00046262"/>
    <w:rsid w:val="00046C42"/>
    <w:rsid w:val="00046CD8"/>
    <w:rsid w:val="00047DEF"/>
    <w:rsid w:val="00047F27"/>
    <w:rsid w:val="00050994"/>
    <w:rsid w:val="00050DFD"/>
    <w:rsid w:val="000516A7"/>
    <w:rsid w:val="00051716"/>
    <w:rsid w:val="00051B13"/>
    <w:rsid w:val="00051CDD"/>
    <w:rsid w:val="00052766"/>
    <w:rsid w:val="0005383E"/>
    <w:rsid w:val="00053932"/>
    <w:rsid w:val="00053B8F"/>
    <w:rsid w:val="0005438C"/>
    <w:rsid w:val="000546B5"/>
    <w:rsid w:val="000551E1"/>
    <w:rsid w:val="00055A81"/>
    <w:rsid w:val="00055B48"/>
    <w:rsid w:val="00055DB4"/>
    <w:rsid w:val="00056138"/>
    <w:rsid w:val="000568CB"/>
    <w:rsid w:val="00056A43"/>
    <w:rsid w:val="00056B93"/>
    <w:rsid w:val="00057593"/>
    <w:rsid w:val="00057CE8"/>
    <w:rsid w:val="000606FB"/>
    <w:rsid w:val="00061E20"/>
    <w:rsid w:val="00062612"/>
    <w:rsid w:val="00062662"/>
    <w:rsid w:val="00063ABC"/>
    <w:rsid w:val="00064118"/>
    <w:rsid w:val="0006440A"/>
    <w:rsid w:val="0006459A"/>
    <w:rsid w:val="000646DC"/>
    <w:rsid w:val="000651A2"/>
    <w:rsid w:val="0006548B"/>
    <w:rsid w:val="00065586"/>
    <w:rsid w:val="00065A7E"/>
    <w:rsid w:val="00065B69"/>
    <w:rsid w:val="00065BBA"/>
    <w:rsid w:val="00065EEB"/>
    <w:rsid w:val="00066AD2"/>
    <w:rsid w:val="00067D0B"/>
    <w:rsid w:val="00070AC1"/>
    <w:rsid w:val="00070F3C"/>
    <w:rsid w:val="00071019"/>
    <w:rsid w:val="00071256"/>
    <w:rsid w:val="000716E1"/>
    <w:rsid w:val="00071A6F"/>
    <w:rsid w:val="00072045"/>
    <w:rsid w:val="00072455"/>
    <w:rsid w:val="000727B8"/>
    <w:rsid w:val="00073057"/>
    <w:rsid w:val="00073847"/>
    <w:rsid w:val="00073A12"/>
    <w:rsid w:val="00074ABC"/>
    <w:rsid w:val="00075F93"/>
    <w:rsid w:val="00076656"/>
    <w:rsid w:val="00076C42"/>
    <w:rsid w:val="00077FF9"/>
    <w:rsid w:val="000802ED"/>
    <w:rsid w:val="00080315"/>
    <w:rsid w:val="00081458"/>
    <w:rsid w:val="0008188D"/>
    <w:rsid w:val="00081BEE"/>
    <w:rsid w:val="000820E2"/>
    <w:rsid w:val="0008228B"/>
    <w:rsid w:val="000827FF"/>
    <w:rsid w:val="00082888"/>
    <w:rsid w:val="00082C23"/>
    <w:rsid w:val="0008399D"/>
    <w:rsid w:val="00084752"/>
    <w:rsid w:val="00084A75"/>
    <w:rsid w:val="0008539A"/>
    <w:rsid w:val="0008559C"/>
    <w:rsid w:val="0008560C"/>
    <w:rsid w:val="00085F87"/>
    <w:rsid w:val="0008656A"/>
    <w:rsid w:val="00086F74"/>
    <w:rsid w:val="00087028"/>
    <w:rsid w:val="00087D5F"/>
    <w:rsid w:val="000903B0"/>
    <w:rsid w:val="00090FFF"/>
    <w:rsid w:val="000914C6"/>
    <w:rsid w:val="0009157B"/>
    <w:rsid w:val="00091BC4"/>
    <w:rsid w:val="0009221D"/>
    <w:rsid w:val="0009404A"/>
    <w:rsid w:val="000940AD"/>
    <w:rsid w:val="0009467C"/>
    <w:rsid w:val="00094BAF"/>
    <w:rsid w:val="00094BC6"/>
    <w:rsid w:val="00095EC2"/>
    <w:rsid w:val="000968B0"/>
    <w:rsid w:val="00096C86"/>
    <w:rsid w:val="00097E80"/>
    <w:rsid w:val="000A018E"/>
    <w:rsid w:val="000A0F41"/>
    <w:rsid w:val="000A12B2"/>
    <w:rsid w:val="000A1E7D"/>
    <w:rsid w:val="000A2108"/>
    <w:rsid w:val="000A2ACC"/>
    <w:rsid w:val="000A2DDE"/>
    <w:rsid w:val="000A4578"/>
    <w:rsid w:val="000A4879"/>
    <w:rsid w:val="000A5146"/>
    <w:rsid w:val="000A5D19"/>
    <w:rsid w:val="000A5DF5"/>
    <w:rsid w:val="000A5EE5"/>
    <w:rsid w:val="000A6821"/>
    <w:rsid w:val="000A700A"/>
    <w:rsid w:val="000A7CBF"/>
    <w:rsid w:val="000B0003"/>
    <w:rsid w:val="000B0619"/>
    <w:rsid w:val="000B0639"/>
    <w:rsid w:val="000B0B14"/>
    <w:rsid w:val="000B1324"/>
    <w:rsid w:val="000B1914"/>
    <w:rsid w:val="000B1966"/>
    <w:rsid w:val="000B23AA"/>
    <w:rsid w:val="000B2884"/>
    <w:rsid w:val="000B3994"/>
    <w:rsid w:val="000B4347"/>
    <w:rsid w:val="000B46DF"/>
    <w:rsid w:val="000B49CF"/>
    <w:rsid w:val="000B54C1"/>
    <w:rsid w:val="000B6F14"/>
    <w:rsid w:val="000C0049"/>
    <w:rsid w:val="000C035C"/>
    <w:rsid w:val="000C07A9"/>
    <w:rsid w:val="000C08A9"/>
    <w:rsid w:val="000C0A8F"/>
    <w:rsid w:val="000C1C61"/>
    <w:rsid w:val="000C280B"/>
    <w:rsid w:val="000C2A16"/>
    <w:rsid w:val="000C2CBA"/>
    <w:rsid w:val="000C3B7D"/>
    <w:rsid w:val="000C4A2F"/>
    <w:rsid w:val="000C517C"/>
    <w:rsid w:val="000C53C7"/>
    <w:rsid w:val="000C56F4"/>
    <w:rsid w:val="000C589B"/>
    <w:rsid w:val="000C63F3"/>
    <w:rsid w:val="000C74F2"/>
    <w:rsid w:val="000C7758"/>
    <w:rsid w:val="000D028B"/>
    <w:rsid w:val="000D1077"/>
    <w:rsid w:val="000D10AF"/>
    <w:rsid w:val="000D149D"/>
    <w:rsid w:val="000D1877"/>
    <w:rsid w:val="000D1DC8"/>
    <w:rsid w:val="000D38FE"/>
    <w:rsid w:val="000D4762"/>
    <w:rsid w:val="000D5A5F"/>
    <w:rsid w:val="000D6151"/>
    <w:rsid w:val="000D7318"/>
    <w:rsid w:val="000D7911"/>
    <w:rsid w:val="000D7C26"/>
    <w:rsid w:val="000E04DA"/>
    <w:rsid w:val="000E098A"/>
    <w:rsid w:val="000E0FB4"/>
    <w:rsid w:val="000E121E"/>
    <w:rsid w:val="000E186A"/>
    <w:rsid w:val="000E29D4"/>
    <w:rsid w:val="000E2AA0"/>
    <w:rsid w:val="000E3E70"/>
    <w:rsid w:val="000E4CA2"/>
    <w:rsid w:val="000E5AA9"/>
    <w:rsid w:val="000F0036"/>
    <w:rsid w:val="000F03C9"/>
    <w:rsid w:val="000F111E"/>
    <w:rsid w:val="000F124A"/>
    <w:rsid w:val="000F12F7"/>
    <w:rsid w:val="000F1363"/>
    <w:rsid w:val="000F154F"/>
    <w:rsid w:val="000F162F"/>
    <w:rsid w:val="000F1EFF"/>
    <w:rsid w:val="000F241E"/>
    <w:rsid w:val="000F25B6"/>
    <w:rsid w:val="000F2F3E"/>
    <w:rsid w:val="000F315C"/>
    <w:rsid w:val="000F42DB"/>
    <w:rsid w:val="000F4E7A"/>
    <w:rsid w:val="000F4FEE"/>
    <w:rsid w:val="000F64DE"/>
    <w:rsid w:val="000F7470"/>
    <w:rsid w:val="00100831"/>
    <w:rsid w:val="0010196E"/>
    <w:rsid w:val="00101996"/>
    <w:rsid w:val="00101E75"/>
    <w:rsid w:val="00102910"/>
    <w:rsid w:val="00103120"/>
    <w:rsid w:val="00103D74"/>
    <w:rsid w:val="0010430C"/>
    <w:rsid w:val="001045B3"/>
    <w:rsid w:val="00104E4A"/>
    <w:rsid w:val="00105016"/>
    <w:rsid w:val="00105201"/>
    <w:rsid w:val="0010603C"/>
    <w:rsid w:val="00106163"/>
    <w:rsid w:val="001063BF"/>
    <w:rsid w:val="00110E42"/>
    <w:rsid w:val="00111296"/>
    <w:rsid w:val="00112591"/>
    <w:rsid w:val="001128BE"/>
    <w:rsid w:val="001138FA"/>
    <w:rsid w:val="00114351"/>
    <w:rsid w:val="0011449B"/>
    <w:rsid w:val="0011491D"/>
    <w:rsid w:val="0011785D"/>
    <w:rsid w:val="00117C81"/>
    <w:rsid w:val="001204F3"/>
    <w:rsid w:val="001206B2"/>
    <w:rsid w:val="001219CF"/>
    <w:rsid w:val="001225C5"/>
    <w:rsid w:val="001229CD"/>
    <w:rsid w:val="001235A3"/>
    <w:rsid w:val="00123EF8"/>
    <w:rsid w:val="00123EF9"/>
    <w:rsid w:val="00124656"/>
    <w:rsid w:val="00124AB9"/>
    <w:rsid w:val="00124C5C"/>
    <w:rsid w:val="00125147"/>
    <w:rsid w:val="001256A1"/>
    <w:rsid w:val="00125DE5"/>
    <w:rsid w:val="00126D9A"/>
    <w:rsid w:val="00126DE0"/>
    <w:rsid w:val="00127573"/>
    <w:rsid w:val="001275EB"/>
    <w:rsid w:val="00127D0E"/>
    <w:rsid w:val="00130118"/>
    <w:rsid w:val="0013044E"/>
    <w:rsid w:val="00130A9E"/>
    <w:rsid w:val="001311E8"/>
    <w:rsid w:val="0013163E"/>
    <w:rsid w:val="001320F4"/>
    <w:rsid w:val="00132F13"/>
    <w:rsid w:val="00134B4A"/>
    <w:rsid w:val="00134DDC"/>
    <w:rsid w:val="001354EB"/>
    <w:rsid w:val="0013639A"/>
    <w:rsid w:val="00136713"/>
    <w:rsid w:val="00136865"/>
    <w:rsid w:val="00137395"/>
    <w:rsid w:val="00137B96"/>
    <w:rsid w:val="00140740"/>
    <w:rsid w:val="00140D7D"/>
    <w:rsid w:val="001417CE"/>
    <w:rsid w:val="00141BE9"/>
    <w:rsid w:val="00142112"/>
    <w:rsid w:val="00142282"/>
    <w:rsid w:val="001424E4"/>
    <w:rsid w:val="00142768"/>
    <w:rsid w:val="00143B95"/>
    <w:rsid w:val="00143C44"/>
    <w:rsid w:val="00144097"/>
    <w:rsid w:val="001445E2"/>
    <w:rsid w:val="00144B80"/>
    <w:rsid w:val="0014552C"/>
    <w:rsid w:val="001457A8"/>
    <w:rsid w:val="00145C15"/>
    <w:rsid w:val="00145F37"/>
    <w:rsid w:val="00146087"/>
    <w:rsid w:val="001465D5"/>
    <w:rsid w:val="001469EC"/>
    <w:rsid w:val="00146A4B"/>
    <w:rsid w:val="0014738A"/>
    <w:rsid w:val="00147519"/>
    <w:rsid w:val="001479E8"/>
    <w:rsid w:val="00147B69"/>
    <w:rsid w:val="00147BD7"/>
    <w:rsid w:val="001500D6"/>
    <w:rsid w:val="001504CC"/>
    <w:rsid w:val="001507BD"/>
    <w:rsid w:val="00151732"/>
    <w:rsid w:val="00151E79"/>
    <w:rsid w:val="0015260E"/>
    <w:rsid w:val="00152A88"/>
    <w:rsid w:val="00152AF0"/>
    <w:rsid w:val="00153008"/>
    <w:rsid w:val="0015318C"/>
    <w:rsid w:val="001534FC"/>
    <w:rsid w:val="00154093"/>
    <w:rsid w:val="001549BA"/>
    <w:rsid w:val="00154A6B"/>
    <w:rsid w:val="00154D20"/>
    <w:rsid w:val="0015647F"/>
    <w:rsid w:val="00156ABF"/>
    <w:rsid w:val="00157046"/>
    <w:rsid w:val="00157142"/>
    <w:rsid w:val="0016077B"/>
    <w:rsid w:val="00160A5C"/>
    <w:rsid w:val="00160F53"/>
    <w:rsid w:val="0016172D"/>
    <w:rsid w:val="001617E0"/>
    <w:rsid w:val="00161A24"/>
    <w:rsid w:val="0016256A"/>
    <w:rsid w:val="00162EA1"/>
    <w:rsid w:val="00163191"/>
    <w:rsid w:val="001644BB"/>
    <w:rsid w:val="00164B91"/>
    <w:rsid w:val="00164CDD"/>
    <w:rsid w:val="0016505A"/>
    <w:rsid w:val="001656A0"/>
    <w:rsid w:val="00165FF8"/>
    <w:rsid w:val="00166C05"/>
    <w:rsid w:val="00167AF0"/>
    <w:rsid w:val="00170CE5"/>
    <w:rsid w:val="0017150D"/>
    <w:rsid w:val="001716AE"/>
    <w:rsid w:val="00171A1C"/>
    <w:rsid w:val="00171B0B"/>
    <w:rsid w:val="00172944"/>
    <w:rsid w:val="001732F3"/>
    <w:rsid w:val="00173874"/>
    <w:rsid w:val="00173E65"/>
    <w:rsid w:val="00173FF7"/>
    <w:rsid w:val="00174327"/>
    <w:rsid w:val="0017499F"/>
    <w:rsid w:val="0017530B"/>
    <w:rsid w:val="00175B4F"/>
    <w:rsid w:val="00176598"/>
    <w:rsid w:val="00176C8A"/>
    <w:rsid w:val="0017724F"/>
    <w:rsid w:val="001803E0"/>
    <w:rsid w:val="001809D5"/>
    <w:rsid w:val="00180B82"/>
    <w:rsid w:val="001813D3"/>
    <w:rsid w:val="00182BAC"/>
    <w:rsid w:val="001838DE"/>
    <w:rsid w:val="0018417A"/>
    <w:rsid w:val="00184C9C"/>
    <w:rsid w:val="00184DF6"/>
    <w:rsid w:val="00184E6F"/>
    <w:rsid w:val="00185A02"/>
    <w:rsid w:val="00186D9A"/>
    <w:rsid w:val="00187305"/>
    <w:rsid w:val="0018750D"/>
    <w:rsid w:val="00187F89"/>
    <w:rsid w:val="001908C4"/>
    <w:rsid w:val="00190A6D"/>
    <w:rsid w:val="00190BDC"/>
    <w:rsid w:val="00190E4B"/>
    <w:rsid w:val="00191C5E"/>
    <w:rsid w:val="00192321"/>
    <w:rsid w:val="001930DD"/>
    <w:rsid w:val="00193276"/>
    <w:rsid w:val="0019357C"/>
    <w:rsid w:val="001935DA"/>
    <w:rsid w:val="00193A86"/>
    <w:rsid w:val="00193F87"/>
    <w:rsid w:val="001945CA"/>
    <w:rsid w:val="00194963"/>
    <w:rsid w:val="00194B79"/>
    <w:rsid w:val="00195784"/>
    <w:rsid w:val="00195B4A"/>
    <w:rsid w:val="00196516"/>
    <w:rsid w:val="00196D97"/>
    <w:rsid w:val="00197004"/>
    <w:rsid w:val="00197A3C"/>
    <w:rsid w:val="00197C42"/>
    <w:rsid w:val="00197CBC"/>
    <w:rsid w:val="001A0591"/>
    <w:rsid w:val="001A0CBE"/>
    <w:rsid w:val="001A0D77"/>
    <w:rsid w:val="001A0F00"/>
    <w:rsid w:val="001A1453"/>
    <w:rsid w:val="001A18CB"/>
    <w:rsid w:val="001A1E33"/>
    <w:rsid w:val="001A1F41"/>
    <w:rsid w:val="001A1F8A"/>
    <w:rsid w:val="001A2111"/>
    <w:rsid w:val="001A2A78"/>
    <w:rsid w:val="001A3D69"/>
    <w:rsid w:val="001A4073"/>
    <w:rsid w:val="001A498F"/>
    <w:rsid w:val="001A697D"/>
    <w:rsid w:val="001A6A15"/>
    <w:rsid w:val="001A7809"/>
    <w:rsid w:val="001A785C"/>
    <w:rsid w:val="001A788D"/>
    <w:rsid w:val="001B142B"/>
    <w:rsid w:val="001B16A2"/>
    <w:rsid w:val="001B286A"/>
    <w:rsid w:val="001B32ED"/>
    <w:rsid w:val="001B3473"/>
    <w:rsid w:val="001B4E67"/>
    <w:rsid w:val="001B4F99"/>
    <w:rsid w:val="001B52DC"/>
    <w:rsid w:val="001B569E"/>
    <w:rsid w:val="001B6756"/>
    <w:rsid w:val="001B677E"/>
    <w:rsid w:val="001B6EFC"/>
    <w:rsid w:val="001C0614"/>
    <w:rsid w:val="001C12B1"/>
    <w:rsid w:val="001C1DDD"/>
    <w:rsid w:val="001C24BD"/>
    <w:rsid w:val="001C28AA"/>
    <w:rsid w:val="001C4724"/>
    <w:rsid w:val="001C4E90"/>
    <w:rsid w:val="001C531C"/>
    <w:rsid w:val="001C5881"/>
    <w:rsid w:val="001C58FC"/>
    <w:rsid w:val="001C5FBD"/>
    <w:rsid w:val="001C6769"/>
    <w:rsid w:val="001C69E1"/>
    <w:rsid w:val="001C6D98"/>
    <w:rsid w:val="001C72F8"/>
    <w:rsid w:val="001C7823"/>
    <w:rsid w:val="001C792A"/>
    <w:rsid w:val="001C7E35"/>
    <w:rsid w:val="001C7EA6"/>
    <w:rsid w:val="001D1104"/>
    <w:rsid w:val="001D11CD"/>
    <w:rsid w:val="001D1208"/>
    <w:rsid w:val="001D142A"/>
    <w:rsid w:val="001D1EA5"/>
    <w:rsid w:val="001D2A12"/>
    <w:rsid w:val="001D36E6"/>
    <w:rsid w:val="001D3FF5"/>
    <w:rsid w:val="001D405B"/>
    <w:rsid w:val="001D4594"/>
    <w:rsid w:val="001D4A08"/>
    <w:rsid w:val="001D4BE7"/>
    <w:rsid w:val="001D53BC"/>
    <w:rsid w:val="001D56EE"/>
    <w:rsid w:val="001D5A6D"/>
    <w:rsid w:val="001D5C91"/>
    <w:rsid w:val="001D668D"/>
    <w:rsid w:val="001D6BB7"/>
    <w:rsid w:val="001D700F"/>
    <w:rsid w:val="001D7495"/>
    <w:rsid w:val="001D7EDB"/>
    <w:rsid w:val="001E183C"/>
    <w:rsid w:val="001E257E"/>
    <w:rsid w:val="001E359E"/>
    <w:rsid w:val="001E3699"/>
    <w:rsid w:val="001E3A75"/>
    <w:rsid w:val="001E46CB"/>
    <w:rsid w:val="001E4CCF"/>
    <w:rsid w:val="001E58AF"/>
    <w:rsid w:val="001E63D6"/>
    <w:rsid w:val="001E6995"/>
    <w:rsid w:val="001E6B7A"/>
    <w:rsid w:val="001E756B"/>
    <w:rsid w:val="001F03B0"/>
    <w:rsid w:val="001F0AFA"/>
    <w:rsid w:val="001F0C93"/>
    <w:rsid w:val="001F157B"/>
    <w:rsid w:val="001F2536"/>
    <w:rsid w:val="001F281C"/>
    <w:rsid w:val="001F2A1A"/>
    <w:rsid w:val="001F3A2B"/>
    <w:rsid w:val="001F4496"/>
    <w:rsid w:val="001F48D2"/>
    <w:rsid w:val="001F4AC0"/>
    <w:rsid w:val="001F66B3"/>
    <w:rsid w:val="001F6700"/>
    <w:rsid w:val="001F7D4F"/>
    <w:rsid w:val="0020006C"/>
    <w:rsid w:val="00200455"/>
    <w:rsid w:val="00200B7F"/>
    <w:rsid w:val="00201124"/>
    <w:rsid w:val="00201834"/>
    <w:rsid w:val="002025B6"/>
    <w:rsid w:val="00202E91"/>
    <w:rsid w:val="00204013"/>
    <w:rsid w:val="002046D0"/>
    <w:rsid w:val="00204AC9"/>
    <w:rsid w:val="00205520"/>
    <w:rsid w:val="00206185"/>
    <w:rsid w:val="002068B0"/>
    <w:rsid w:val="00206A5F"/>
    <w:rsid w:val="00206DA7"/>
    <w:rsid w:val="002105C2"/>
    <w:rsid w:val="002105EA"/>
    <w:rsid w:val="0021066A"/>
    <w:rsid w:val="00210DC4"/>
    <w:rsid w:val="00210EF1"/>
    <w:rsid w:val="00211E58"/>
    <w:rsid w:val="002120C0"/>
    <w:rsid w:val="002122BB"/>
    <w:rsid w:val="002127D6"/>
    <w:rsid w:val="002129C4"/>
    <w:rsid w:val="0021429E"/>
    <w:rsid w:val="002142D1"/>
    <w:rsid w:val="002143C2"/>
    <w:rsid w:val="00214EF3"/>
    <w:rsid w:val="00215186"/>
    <w:rsid w:val="00215762"/>
    <w:rsid w:val="00215832"/>
    <w:rsid w:val="00215C53"/>
    <w:rsid w:val="002168CA"/>
    <w:rsid w:val="00216D9B"/>
    <w:rsid w:val="00216FCA"/>
    <w:rsid w:val="002174A5"/>
    <w:rsid w:val="002175B2"/>
    <w:rsid w:val="0022036A"/>
    <w:rsid w:val="00220DD4"/>
    <w:rsid w:val="00221EF7"/>
    <w:rsid w:val="00222A63"/>
    <w:rsid w:val="00222F18"/>
    <w:rsid w:val="002231D4"/>
    <w:rsid w:val="002234A4"/>
    <w:rsid w:val="0022447E"/>
    <w:rsid w:val="0022469D"/>
    <w:rsid w:val="002248C0"/>
    <w:rsid w:val="002256D4"/>
    <w:rsid w:val="002270F0"/>
    <w:rsid w:val="00227EE1"/>
    <w:rsid w:val="00227EEC"/>
    <w:rsid w:val="0023003C"/>
    <w:rsid w:val="00230217"/>
    <w:rsid w:val="00230625"/>
    <w:rsid w:val="002309B3"/>
    <w:rsid w:val="00230A57"/>
    <w:rsid w:val="002317B9"/>
    <w:rsid w:val="0023183A"/>
    <w:rsid w:val="0023183B"/>
    <w:rsid w:val="0023289F"/>
    <w:rsid w:val="00232A69"/>
    <w:rsid w:val="002336B5"/>
    <w:rsid w:val="00233902"/>
    <w:rsid w:val="00234660"/>
    <w:rsid w:val="00234A2B"/>
    <w:rsid w:val="00234AE6"/>
    <w:rsid w:val="00234BA4"/>
    <w:rsid w:val="0023558F"/>
    <w:rsid w:val="002358F5"/>
    <w:rsid w:val="002359D4"/>
    <w:rsid w:val="00235F08"/>
    <w:rsid w:val="002369D2"/>
    <w:rsid w:val="00236DCF"/>
    <w:rsid w:val="002403AC"/>
    <w:rsid w:val="0024043E"/>
    <w:rsid w:val="00240594"/>
    <w:rsid w:val="00240D97"/>
    <w:rsid w:val="00241523"/>
    <w:rsid w:val="00241A69"/>
    <w:rsid w:val="00241DB5"/>
    <w:rsid w:val="0024256B"/>
    <w:rsid w:val="00242572"/>
    <w:rsid w:val="00242BD9"/>
    <w:rsid w:val="00242DEC"/>
    <w:rsid w:val="00242FB4"/>
    <w:rsid w:val="00244443"/>
    <w:rsid w:val="00244D82"/>
    <w:rsid w:val="00245584"/>
    <w:rsid w:val="00245BA5"/>
    <w:rsid w:val="00246255"/>
    <w:rsid w:val="002462BB"/>
    <w:rsid w:val="00246658"/>
    <w:rsid w:val="002467EB"/>
    <w:rsid w:val="00246B90"/>
    <w:rsid w:val="00247AF4"/>
    <w:rsid w:val="00250BEB"/>
    <w:rsid w:val="00251AC8"/>
    <w:rsid w:val="00251B51"/>
    <w:rsid w:val="0025203B"/>
    <w:rsid w:val="0025279F"/>
    <w:rsid w:val="00252EDD"/>
    <w:rsid w:val="00253371"/>
    <w:rsid w:val="00253BEA"/>
    <w:rsid w:val="00253F1E"/>
    <w:rsid w:val="002543A6"/>
    <w:rsid w:val="002548EB"/>
    <w:rsid w:val="00254926"/>
    <w:rsid w:val="00254A07"/>
    <w:rsid w:val="002553CA"/>
    <w:rsid w:val="002564B1"/>
    <w:rsid w:val="002567DC"/>
    <w:rsid w:val="00256B00"/>
    <w:rsid w:val="00256D45"/>
    <w:rsid w:val="00257251"/>
    <w:rsid w:val="00257465"/>
    <w:rsid w:val="002577C8"/>
    <w:rsid w:val="002600C7"/>
    <w:rsid w:val="00260288"/>
    <w:rsid w:val="00260499"/>
    <w:rsid w:val="00260504"/>
    <w:rsid w:val="002605A5"/>
    <w:rsid w:val="00260AD5"/>
    <w:rsid w:val="00260F41"/>
    <w:rsid w:val="002611F0"/>
    <w:rsid w:val="00261E54"/>
    <w:rsid w:val="002620A0"/>
    <w:rsid w:val="002639D5"/>
    <w:rsid w:val="002645C1"/>
    <w:rsid w:val="002648B4"/>
    <w:rsid w:val="00265158"/>
    <w:rsid w:val="0026574F"/>
    <w:rsid w:val="002660FC"/>
    <w:rsid w:val="0026633A"/>
    <w:rsid w:val="002664AA"/>
    <w:rsid w:val="002668CD"/>
    <w:rsid w:val="00267493"/>
    <w:rsid w:val="00267719"/>
    <w:rsid w:val="00267839"/>
    <w:rsid w:val="002706C3"/>
    <w:rsid w:val="00271D9D"/>
    <w:rsid w:val="00271DE2"/>
    <w:rsid w:val="0027262B"/>
    <w:rsid w:val="00272B5F"/>
    <w:rsid w:val="0027320A"/>
    <w:rsid w:val="0027333C"/>
    <w:rsid w:val="00273C49"/>
    <w:rsid w:val="00274E5F"/>
    <w:rsid w:val="0027508D"/>
    <w:rsid w:val="00275911"/>
    <w:rsid w:val="002762C6"/>
    <w:rsid w:val="00276357"/>
    <w:rsid w:val="00276363"/>
    <w:rsid w:val="0027674C"/>
    <w:rsid w:val="002768C3"/>
    <w:rsid w:val="00277066"/>
    <w:rsid w:val="002773AD"/>
    <w:rsid w:val="00277E2C"/>
    <w:rsid w:val="002809D8"/>
    <w:rsid w:val="00280D57"/>
    <w:rsid w:val="00281DF0"/>
    <w:rsid w:val="00282387"/>
    <w:rsid w:val="002823CC"/>
    <w:rsid w:val="00282926"/>
    <w:rsid w:val="00282E11"/>
    <w:rsid w:val="00282ED3"/>
    <w:rsid w:val="0028363A"/>
    <w:rsid w:val="00284523"/>
    <w:rsid w:val="00284CAB"/>
    <w:rsid w:val="002855C2"/>
    <w:rsid w:val="0028592A"/>
    <w:rsid w:val="0028596D"/>
    <w:rsid w:val="00285D72"/>
    <w:rsid w:val="0028632E"/>
    <w:rsid w:val="00286F31"/>
    <w:rsid w:val="00287812"/>
    <w:rsid w:val="00287F0E"/>
    <w:rsid w:val="002904C3"/>
    <w:rsid w:val="00290633"/>
    <w:rsid w:val="0029097A"/>
    <w:rsid w:val="00290AD2"/>
    <w:rsid w:val="0029115E"/>
    <w:rsid w:val="00291371"/>
    <w:rsid w:val="00291456"/>
    <w:rsid w:val="0029227C"/>
    <w:rsid w:val="00292DA7"/>
    <w:rsid w:val="00293200"/>
    <w:rsid w:val="00293D3F"/>
    <w:rsid w:val="002942A2"/>
    <w:rsid w:val="00294452"/>
    <w:rsid w:val="00294B13"/>
    <w:rsid w:val="00294BB2"/>
    <w:rsid w:val="00294D9C"/>
    <w:rsid w:val="00295402"/>
    <w:rsid w:val="00295C62"/>
    <w:rsid w:val="00295D30"/>
    <w:rsid w:val="00295E45"/>
    <w:rsid w:val="00296A94"/>
    <w:rsid w:val="0029715C"/>
    <w:rsid w:val="002972F0"/>
    <w:rsid w:val="00297D93"/>
    <w:rsid w:val="002A044E"/>
    <w:rsid w:val="002A0AE5"/>
    <w:rsid w:val="002A0BD1"/>
    <w:rsid w:val="002A0CC3"/>
    <w:rsid w:val="002A0DCB"/>
    <w:rsid w:val="002A123B"/>
    <w:rsid w:val="002A2716"/>
    <w:rsid w:val="002A322C"/>
    <w:rsid w:val="002A334F"/>
    <w:rsid w:val="002A33AB"/>
    <w:rsid w:val="002A394F"/>
    <w:rsid w:val="002A433B"/>
    <w:rsid w:val="002A4BDD"/>
    <w:rsid w:val="002A4D88"/>
    <w:rsid w:val="002A4F8D"/>
    <w:rsid w:val="002A509F"/>
    <w:rsid w:val="002A5A99"/>
    <w:rsid w:val="002A5B86"/>
    <w:rsid w:val="002A6928"/>
    <w:rsid w:val="002A7153"/>
    <w:rsid w:val="002A7DFC"/>
    <w:rsid w:val="002B02BB"/>
    <w:rsid w:val="002B0571"/>
    <w:rsid w:val="002B07E4"/>
    <w:rsid w:val="002B31C8"/>
    <w:rsid w:val="002B3444"/>
    <w:rsid w:val="002B40BA"/>
    <w:rsid w:val="002B4939"/>
    <w:rsid w:val="002B4FD5"/>
    <w:rsid w:val="002B54A6"/>
    <w:rsid w:val="002B5F9A"/>
    <w:rsid w:val="002B61C3"/>
    <w:rsid w:val="002B66C5"/>
    <w:rsid w:val="002B718F"/>
    <w:rsid w:val="002B74B6"/>
    <w:rsid w:val="002C062E"/>
    <w:rsid w:val="002C0C6C"/>
    <w:rsid w:val="002C10BC"/>
    <w:rsid w:val="002C190D"/>
    <w:rsid w:val="002C2875"/>
    <w:rsid w:val="002C2903"/>
    <w:rsid w:val="002C2F38"/>
    <w:rsid w:val="002C305A"/>
    <w:rsid w:val="002C3348"/>
    <w:rsid w:val="002C34D0"/>
    <w:rsid w:val="002C35BD"/>
    <w:rsid w:val="002C3E32"/>
    <w:rsid w:val="002C42C0"/>
    <w:rsid w:val="002C50EF"/>
    <w:rsid w:val="002C5160"/>
    <w:rsid w:val="002C579F"/>
    <w:rsid w:val="002C5B7E"/>
    <w:rsid w:val="002C62CD"/>
    <w:rsid w:val="002C67F1"/>
    <w:rsid w:val="002D046A"/>
    <w:rsid w:val="002D10D0"/>
    <w:rsid w:val="002D1195"/>
    <w:rsid w:val="002D1DA2"/>
    <w:rsid w:val="002D1FD2"/>
    <w:rsid w:val="002D27E9"/>
    <w:rsid w:val="002D2C03"/>
    <w:rsid w:val="002D3E1D"/>
    <w:rsid w:val="002D4A76"/>
    <w:rsid w:val="002D4F9E"/>
    <w:rsid w:val="002D56A8"/>
    <w:rsid w:val="002D5B73"/>
    <w:rsid w:val="002D5FF1"/>
    <w:rsid w:val="002D617A"/>
    <w:rsid w:val="002D6507"/>
    <w:rsid w:val="002D762E"/>
    <w:rsid w:val="002D7C52"/>
    <w:rsid w:val="002D7D46"/>
    <w:rsid w:val="002E05A6"/>
    <w:rsid w:val="002E0EBE"/>
    <w:rsid w:val="002E1694"/>
    <w:rsid w:val="002E1EEB"/>
    <w:rsid w:val="002E1FFA"/>
    <w:rsid w:val="002E26A4"/>
    <w:rsid w:val="002E2A8F"/>
    <w:rsid w:val="002E39A2"/>
    <w:rsid w:val="002E3A0C"/>
    <w:rsid w:val="002E4D28"/>
    <w:rsid w:val="002E53E4"/>
    <w:rsid w:val="002E58E3"/>
    <w:rsid w:val="002E5B47"/>
    <w:rsid w:val="002E5BE2"/>
    <w:rsid w:val="002E6060"/>
    <w:rsid w:val="002E65A4"/>
    <w:rsid w:val="002E68FD"/>
    <w:rsid w:val="002E6C7A"/>
    <w:rsid w:val="002E75C7"/>
    <w:rsid w:val="002E7A8A"/>
    <w:rsid w:val="002E7BF6"/>
    <w:rsid w:val="002E7F4C"/>
    <w:rsid w:val="002F1595"/>
    <w:rsid w:val="002F361A"/>
    <w:rsid w:val="002F3812"/>
    <w:rsid w:val="002F3C29"/>
    <w:rsid w:val="002F4548"/>
    <w:rsid w:val="002F4868"/>
    <w:rsid w:val="002F4AA5"/>
    <w:rsid w:val="002F6F6A"/>
    <w:rsid w:val="003008EF"/>
    <w:rsid w:val="00300918"/>
    <w:rsid w:val="00300C0C"/>
    <w:rsid w:val="003013CC"/>
    <w:rsid w:val="00302C5F"/>
    <w:rsid w:val="003030D4"/>
    <w:rsid w:val="003035A1"/>
    <w:rsid w:val="003039F8"/>
    <w:rsid w:val="0030433F"/>
    <w:rsid w:val="00304CAF"/>
    <w:rsid w:val="00304CFF"/>
    <w:rsid w:val="00304F2D"/>
    <w:rsid w:val="00304FA3"/>
    <w:rsid w:val="0030589B"/>
    <w:rsid w:val="0030596C"/>
    <w:rsid w:val="0030699A"/>
    <w:rsid w:val="00306F03"/>
    <w:rsid w:val="00307073"/>
    <w:rsid w:val="00307DBB"/>
    <w:rsid w:val="00310919"/>
    <w:rsid w:val="00310B42"/>
    <w:rsid w:val="00310D8A"/>
    <w:rsid w:val="00311849"/>
    <w:rsid w:val="0031190A"/>
    <w:rsid w:val="00311D8E"/>
    <w:rsid w:val="003122FD"/>
    <w:rsid w:val="0031259C"/>
    <w:rsid w:val="00313012"/>
    <w:rsid w:val="0031366C"/>
    <w:rsid w:val="00313B2F"/>
    <w:rsid w:val="00313FB5"/>
    <w:rsid w:val="0031421F"/>
    <w:rsid w:val="003146F8"/>
    <w:rsid w:val="00314A8A"/>
    <w:rsid w:val="00314F93"/>
    <w:rsid w:val="003150B7"/>
    <w:rsid w:val="003151C1"/>
    <w:rsid w:val="003152FB"/>
    <w:rsid w:val="0031590D"/>
    <w:rsid w:val="00315924"/>
    <w:rsid w:val="003167A0"/>
    <w:rsid w:val="00316BAC"/>
    <w:rsid w:val="00317240"/>
    <w:rsid w:val="0031767D"/>
    <w:rsid w:val="00317ADE"/>
    <w:rsid w:val="00317C80"/>
    <w:rsid w:val="0032010B"/>
    <w:rsid w:val="00321035"/>
    <w:rsid w:val="0032171A"/>
    <w:rsid w:val="00321ACE"/>
    <w:rsid w:val="00321D0E"/>
    <w:rsid w:val="00322289"/>
    <w:rsid w:val="00322AD8"/>
    <w:rsid w:val="00323616"/>
    <w:rsid w:val="00324128"/>
    <w:rsid w:val="003241A2"/>
    <w:rsid w:val="0032424F"/>
    <w:rsid w:val="00324376"/>
    <w:rsid w:val="003245F8"/>
    <w:rsid w:val="00324C52"/>
    <w:rsid w:val="00324D2D"/>
    <w:rsid w:val="00324EF9"/>
    <w:rsid w:val="00325342"/>
    <w:rsid w:val="003256DD"/>
    <w:rsid w:val="00326431"/>
    <w:rsid w:val="0032698F"/>
    <w:rsid w:val="00327450"/>
    <w:rsid w:val="0033051E"/>
    <w:rsid w:val="00330AE2"/>
    <w:rsid w:val="00330DDC"/>
    <w:rsid w:val="0033177C"/>
    <w:rsid w:val="00331E49"/>
    <w:rsid w:val="003321E2"/>
    <w:rsid w:val="00332497"/>
    <w:rsid w:val="00332684"/>
    <w:rsid w:val="003328D0"/>
    <w:rsid w:val="00333723"/>
    <w:rsid w:val="0033396B"/>
    <w:rsid w:val="00333EF5"/>
    <w:rsid w:val="00334159"/>
    <w:rsid w:val="003341BB"/>
    <w:rsid w:val="00334687"/>
    <w:rsid w:val="00334F00"/>
    <w:rsid w:val="00335518"/>
    <w:rsid w:val="00335969"/>
    <w:rsid w:val="00335D77"/>
    <w:rsid w:val="00335DEB"/>
    <w:rsid w:val="00335FF8"/>
    <w:rsid w:val="00337311"/>
    <w:rsid w:val="00337D58"/>
    <w:rsid w:val="00340AC6"/>
    <w:rsid w:val="00341D94"/>
    <w:rsid w:val="003424C3"/>
    <w:rsid w:val="003432CA"/>
    <w:rsid w:val="00343D24"/>
    <w:rsid w:val="00344219"/>
    <w:rsid w:val="0034489A"/>
    <w:rsid w:val="00344903"/>
    <w:rsid w:val="00344EB1"/>
    <w:rsid w:val="00345520"/>
    <w:rsid w:val="00345F77"/>
    <w:rsid w:val="003468FC"/>
    <w:rsid w:val="003475FC"/>
    <w:rsid w:val="00350082"/>
    <w:rsid w:val="0035111E"/>
    <w:rsid w:val="00351A2F"/>
    <w:rsid w:val="0035209A"/>
    <w:rsid w:val="00353D43"/>
    <w:rsid w:val="003540EB"/>
    <w:rsid w:val="003551CC"/>
    <w:rsid w:val="003566C5"/>
    <w:rsid w:val="00356B5B"/>
    <w:rsid w:val="00357357"/>
    <w:rsid w:val="0036012D"/>
    <w:rsid w:val="0036034C"/>
    <w:rsid w:val="00360661"/>
    <w:rsid w:val="0036072B"/>
    <w:rsid w:val="00360767"/>
    <w:rsid w:val="003613FC"/>
    <w:rsid w:val="0036143D"/>
    <w:rsid w:val="003624AB"/>
    <w:rsid w:val="003628D6"/>
    <w:rsid w:val="00363E7D"/>
    <w:rsid w:val="00364390"/>
    <w:rsid w:val="003646F9"/>
    <w:rsid w:val="003647A9"/>
    <w:rsid w:val="003654F2"/>
    <w:rsid w:val="00365D54"/>
    <w:rsid w:val="00366DFE"/>
    <w:rsid w:val="00366E43"/>
    <w:rsid w:val="003671AC"/>
    <w:rsid w:val="00367BF2"/>
    <w:rsid w:val="0037197D"/>
    <w:rsid w:val="00371FB7"/>
    <w:rsid w:val="00372406"/>
    <w:rsid w:val="00372798"/>
    <w:rsid w:val="00372E66"/>
    <w:rsid w:val="00373873"/>
    <w:rsid w:val="00373E45"/>
    <w:rsid w:val="003745B7"/>
    <w:rsid w:val="00374DCE"/>
    <w:rsid w:val="00375268"/>
    <w:rsid w:val="00375B0E"/>
    <w:rsid w:val="003762AD"/>
    <w:rsid w:val="0037743E"/>
    <w:rsid w:val="003778AC"/>
    <w:rsid w:val="00377D40"/>
    <w:rsid w:val="00377F88"/>
    <w:rsid w:val="003800FF"/>
    <w:rsid w:val="00380328"/>
    <w:rsid w:val="003807B4"/>
    <w:rsid w:val="00380FCE"/>
    <w:rsid w:val="00381BF7"/>
    <w:rsid w:val="00382297"/>
    <w:rsid w:val="003824BD"/>
    <w:rsid w:val="00382801"/>
    <w:rsid w:val="00383008"/>
    <w:rsid w:val="00383826"/>
    <w:rsid w:val="00383AF2"/>
    <w:rsid w:val="00383BC9"/>
    <w:rsid w:val="003858DE"/>
    <w:rsid w:val="00385927"/>
    <w:rsid w:val="00385D35"/>
    <w:rsid w:val="00385E59"/>
    <w:rsid w:val="00385F5D"/>
    <w:rsid w:val="00386307"/>
    <w:rsid w:val="00387949"/>
    <w:rsid w:val="00387EFF"/>
    <w:rsid w:val="003904DF"/>
    <w:rsid w:val="00390585"/>
    <w:rsid w:val="00390C3C"/>
    <w:rsid w:val="00391656"/>
    <w:rsid w:val="003918A5"/>
    <w:rsid w:val="00391B07"/>
    <w:rsid w:val="00391CB3"/>
    <w:rsid w:val="00391E2C"/>
    <w:rsid w:val="00391E86"/>
    <w:rsid w:val="0039229D"/>
    <w:rsid w:val="0039255C"/>
    <w:rsid w:val="003926D2"/>
    <w:rsid w:val="00392A98"/>
    <w:rsid w:val="00392C55"/>
    <w:rsid w:val="00392FCC"/>
    <w:rsid w:val="003933CC"/>
    <w:rsid w:val="00393801"/>
    <w:rsid w:val="00393A91"/>
    <w:rsid w:val="00393B02"/>
    <w:rsid w:val="00394043"/>
    <w:rsid w:val="0039489E"/>
    <w:rsid w:val="00394ECA"/>
    <w:rsid w:val="00394FBC"/>
    <w:rsid w:val="00395095"/>
    <w:rsid w:val="0039584A"/>
    <w:rsid w:val="00395EE7"/>
    <w:rsid w:val="00396174"/>
    <w:rsid w:val="003968F4"/>
    <w:rsid w:val="00396D24"/>
    <w:rsid w:val="003A0239"/>
    <w:rsid w:val="003A03D7"/>
    <w:rsid w:val="003A0614"/>
    <w:rsid w:val="003A07B2"/>
    <w:rsid w:val="003A167C"/>
    <w:rsid w:val="003A1BC6"/>
    <w:rsid w:val="003A1E0C"/>
    <w:rsid w:val="003A203D"/>
    <w:rsid w:val="003A2084"/>
    <w:rsid w:val="003A23F7"/>
    <w:rsid w:val="003A32CB"/>
    <w:rsid w:val="003A33A6"/>
    <w:rsid w:val="003A37D5"/>
    <w:rsid w:val="003A45B3"/>
    <w:rsid w:val="003A4A85"/>
    <w:rsid w:val="003A547A"/>
    <w:rsid w:val="003A55A2"/>
    <w:rsid w:val="003A6F0C"/>
    <w:rsid w:val="003A7415"/>
    <w:rsid w:val="003B08B1"/>
    <w:rsid w:val="003B08E4"/>
    <w:rsid w:val="003B0AB7"/>
    <w:rsid w:val="003B116A"/>
    <w:rsid w:val="003B1DE7"/>
    <w:rsid w:val="003B434B"/>
    <w:rsid w:val="003B5E50"/>
    <w:rsid w:val="003B6281"/>
    <w:rsid w:val="003B633D"/>
    <w:rsid w:val="003B6A37"/>
    <w:rsid w:val="003B6D1A"/>
    <w:rsid w:val="003B70A6"/>
    <w:rsid w:val="003C0A56"/>
    <w:rsid w:val="003C1043"/>
    <w:rsid w:val="003C161F"/>
    <w:rsid w:val="003C1BF2"/>
    <w:rsid w:val="003C397E"/>
    <w:rsid w:val="003C461A"/>
    <w:rsid w:val="003C4D55"/>
    <w:rsid w:val="003C4D59"/>
    <w:rsid w:val="003C6061"/>
    <w:rsid w:val="003C7AD1"/>
    <w:rsid w:val="003D06BA"/>
    <w:rsid w:val="003D0DA4"/>
    <w:rsid w:val="003D2178"/>
    <w:rsid w:val="003D2327"/>
    <w:rsid w:val="003D38DB"/>
    <w:rsid w:val="003D392B"/>
    <w:rsid w:val="003D4C7C"/>
    <w:rsid w:val="003D536D"/>
    <w:rsid w:val="003D5BF6"/>
    <w:rsid w:val="003D6071"/>
    <w:rsid w:val="003D60C7"/>
    <w:rsid w:val="003D66A0"/>
    <w:rsid w:val="003D7A9D"/>
    <w:rsid w:val="003E162F"/>
    <w:rsid w:val="003E1853"/>
    <w:rsid w:val="003E1BA9"/>
    <w:rsid w:val="003E1D5A"/>
    <w:rsid w:val="003E2028"/>
    <w:rsid w:val="003E2446"/>
    <w:rsid w:val="003E346E"/>
    <w:rsid w:val="003E4787"/>
    <w:rsid w:val="003E48AF"/>
    <w:rsid w:val="003E5093"/>
    <w:rsid w:val="003E5573"/>
    <w:rsid w:val="003E55A2"/>
    <w:rsid w:val="003E574B"/>
    <w:rsid w:val="003E5994"/>
    <w:rsid w:val="003E61B6"/>
    <w:rsid w:val="003E62EA"/>
    <w:rsid w:val="003E696A"/>
    <w:rsid w:val="003E78D4"/>
    <w:rsid w:val="003E79D6"/>
    <w:rsid w:val="003E7E69"/>
    <w:rsid w:val="003F010D"/>
    <w:rsid w:val="003F0896"/>
    <w:rsid w:val="003F0A3A"/>
    <w:rsid w:val="003F133E"/>
    <w:rsid w:val="003F1378"/>
    <w:rsid w:val="003F1558"/>
    <w:rsid w:val="003F3889"/>
    <w:rsid w:val="003F468B"/>
    <w:rsid w:val="003F4BD4"/>
    <w:rsid w:val="003F4E5C"/>
    <w:rsid w:val="003F5EDB"/>
    <w:rsid w:val="003F6984"/>
    <w:rsid w:val="003F6C7D"/>
    <w:rsid w:val="003F7097"/>
    <w:rsid w:val="003F76A5"/>
    <w:rsid w:val="003F7912"/>
    <w:rsid w:val="003F7B51"/>
    <w:rsid w:val="003F7F7D"/>
    <w:rsid w:val="004005D9"/>
    <w:rsid w:val="004010A5"/>
    <w:rsid w:val="0040130A"/>
    <w:rsid w:val="004015E6"/>
    <w:rsid w:val="0040163A"/>
    <w:rsid w:val="004016FB"/>
    <w:rsid w:val="00401CF0"/>
    <w:rsid w:val="00401DEB"/>
    <w:rsid w:val="00401EE4"/>
    <w:rsid w:val="00401F4A"/>
    <w:rsid w:val="00402025"/>
    <w:rsid w:val="00402111"/>
    <w:rsid w:val="00402250"/>
    <w:rsid w:val="0040312A"/>
    <w:rsid w:val="00403821"/>
    <w:rsid w:val="00404195"/>
    <w:rsid w:val="0040449C"/>
    <w:rsid w:val="004052CC"/>
    <w:rsid w:val="00405C08"/>
    <w:rsid w:val="00406223"/>
    <w:rsid w:val="00406462"/>
    <w:rsid w:val="00406C19"/>
    <w:rsid w:val="00407A33"/>
    <w:rsid w:val="00407C9A"/>
    <w:rsid w:val="004100BB"/>
    <w:rsid w:val="0041041D"/>
    <w:rsid w:val="004106F6"/>
    <w:rsid w:val="004109F5"/>
    <w:rsid w:val="00410EED"/>
    <w:rsid w:val="00411083"/>
    <w:rsid w:val="0041151D"/>
    <w:rsid w:val="00411649"/>
    <w:rsid w:val="00411EC3"/>
    <w:rsid w:val="00412326"/>
    <w:rsid w:val="004127F2"/>
    <w:rsid w:val="0041291B"/>
    <w:rsid w:val="0041317C"/>
    <w:rsid w:val="00413B29"/>
    <w:rsid w:val="00413D00"/>
    <w:rsid w:val="004145DF"/>
    <w:rsid w:val="004159E3"/>
    <w:rsid w:val="004163A1"/>
    <w:rsid w:val="00416946"/>
    <w:rsid w:val="004169C9"/>
    <w:rsid w:val="00416C55"/>
    <w:rsid w:val="0041763F"/>
    <w:rsid w:val="00420915"/>
    <w:rsid w:val="00420A49"/>
    <w:rsid w:val="00420A9F"/>
    <w:rsid w:val="004223AA"/>
    <w:rsid w:val="00422525"/>
    <w:rsid w:val="0042297E"/>
    <w:rsid w:val="0042340B"/>
    <w:rsid w:val="0042386E"/>
    <w:rsid w:val="00423954"/>
    <w:rsid w:val="0042454C"/>
    <w:rsid w:val="00424BC3"/>
    <w:rsid w:val="00425B6B"/>
    <w:rsid w:val="00425BA2"/>
    <w:rsid w:val="004260A5"/>
    <w:rsid w:val="00426ACA"/>
    <w:rsid w:val="00426CCA"/>
    <w:rsid w:val="0042740F"/>
    <w:rsid w:val="00427B60"/>
    <w:rsid w:val="004300D7"/>
    <w:rsid w:val="00430CB8"/>
    <w:rsid w:val="00430EE8"/>
    <w:rsid w:val="0043197C"/>
    <w:rsid w:val="00431E57"/>
    <w:rsid w:val="00432172"/>
    <w:rsid w:val="004325B6"/>
    <w:rsid w:val="00433359"/>
    <w:rsid w:val="00433E13"/>
    <w:rsid w:val="004343D0"/>
    <w:rsid w:val="004350C7"/>
    <w:rsid w:val="004350E2"/>
    <w:rsid w:val="00435CE3"/>
    <w:rsid w:val="0043607F"/>
    <w:rsid w:val="0043633C"/>
    <w:rsid w:val="0043695C"/>
    <w:rsid w:val="004373C7"/>
    <w:rsid w:val="00437CEC"/>
    <w:rsid w:val="00437D1F"/>
    <w:rsid w:val="00437E10"/>
    <w:rsid w:val="00440DBF"/>
    <w:rsid w:val="004411CB"/>
    <w:rsid w:val="00441703"/>
    <w:rsid w:val="00441DEC"/>
    <w:rsid w:val="004424E3"/>
    <w:rsid w:val="00442624"/>
    <w:rsid w:val="0044331B"/>
    <w:rsid w:val="004437F8"/>
    <w:rsid w:val="00443839"/>
    <w:rsid w:val="00443AD2"/>
    <w:rsid w:val="00444575"/>
    <w:rsid w:val="00445D75"/>
    <w:rsid w:val="004465D3"/>
    <w:rsid w:val="004468DA"/>
    <w:rsid w:val="00447407"/>
    <w:rsid w:val="00447454"/>
    <w:rsid w:val="0044754B"/>
    <w:rsid w:val="0044755C"/>
    <w:rsid w:val="004477BE"/>
    <w:rsid w:val="0045016C"/>
    <w:rsid w:val="0045029E"/>
    <w:rsid w:val="00450C04"/>
    <w:rsid w:val="00450C43"/>
    <w:rsid w:val="00451CBB"/>
    <w:rsid w:val="00452229"/>
    <w:rsid w:val="00452343"/>
    <w:rsid w:val="00452F16"/>
    <w:rsid w:val="00454602"/>
    <w:rsid w:val="0045557A"/>
    <w:rsid w:val="004556D3"/>
    <w:rsid w:val="00456B49"/>
    <w:rsid w:val="004575EB"/>
    <w:rsid w:val="00457E13"/>
    <w:rsid w:val="00457EE1"/>
    <w:rsid w:val="00457F01"/>
    <w:rsid w:val="00460D27"/>
    <w:rsid w:val="00461488"/>
    <w:rsid w:val="00462408"/>
    <w:rsid w:val="00462637"/>
    <w:rsid w:val="00462BDE"/>
    <w:rsid w:val="00463181"/>
    <w:rsid w:val="00463F08"/>
    <w:rsid w:val="00464531"/>
    <w:rsid w:val="00464C67"/>
    <w:rsid w:val="00465331"/>
    <w:rsid w:val="0046536A"/>
    <w:rsid w:val="00466000"/>
    <w:rsid w:val="00466749"/>
    <w:rsid w:val="00466FBB"/>
    <w:rsid w:val="0046773B"/>
    <w:rsid w:val="00467F8C"/>
    <w:rsid w:val="004706F2"/>
    <w:rsid w:val="00470AD4"/>
    <w:rsid w:val="00470B1C"/>
    <w:rsid w:val="00471209"/>
    <w:rsid w:val="00471C9B"/>
    <w:rsid w:val="00471E3D"/>
    <w:rsid w:val="00471FAD"/>
    <w:rsid w:val="00472309"/>
    <w:rsid w:val="004723EA"/>
    <w:rsid w:val="0047251B"/>
    <w:rsid w:val="00472E23"/>
    <w:rsid w:val="0047323E"/>
    <w:rsid w:val="004733AA"/>
    <w:rsid w:val="00473555"/>
    <w:rsid w:val="00473A27"/>
    <w:rsid w:val="00473A6D"/>
    <w:rsid w:val="00473D45"/>
    <w:rsid w:val="004741BF"/>
    <w:rsid w:val="004743E9"/>
    <w:rsid w:val="00474B58"/>
    <w:rsid w:val="00474CB1"/>
    <w:rsid w:val="00474CC0"/>
    <w:rsid w:val="00475611"/>
    <w:rsid w:val="00475862"/>
    <w:rsid w:val="0047598D"/>
    <w:rsid w:val="00475AB6"/>
    <w:rsid w:val="0047697B"/>
    <w:rsid w:val="0047735A"/>
    <w:rsid w:val="0047748A"/>
    <w:rsid w:val="00480D41"/>
    <w:rsid w:val="004810CC"/>
    <w:rsid w:val="00481DB5"/>
    <w:rsid w:val="00481EE2"/>
    <w:rsid w:val="0048221D"/>
    <w:rsid w:val="0048228B"/>
    <w:rsid w:val="004824E8"/>
    <w:rsid w:val="00482701"/>
    <w:rsid w:val="00482924"/>
    <w:rsid w:val="004835A5"/>
    <w:rsid w:val="00483866"/>
    <w:rsid w:val="00484468"/>
    <w:rsid w:val="00484A61"/>
    <w:rsid w:val="00484CF7"/>
    <w:rsid w:val="00485676"/>
    <w:rsid w:val="00486443"/>
    <w:rsid w:val="00487F0E"/>
    <w:rsid w:val="00490506"/>
    <w:rsid w:val="004907FA"/>
    <w:rsid w:val="00490CBA"/>
    <w:rsid w:val="00491CD8"/>
    <w:rsid w:val="0049226D"/>
    <w:rsid w:val="00492591"/>
    <w:rsid w:val="0049265C"/>
    <w:rsid w:val="004927ED"/>
    <w:rsid w:val="00492985"/>
    <w:rsid w:val="00492CE2"/>
    <w:rsid w:val="00492EF4"/>
    <w:rsid w:val="004939DE"/>
    <w:rsid w:val="00494F1B"/>
    <w:rsid w:val="00495421"/>
    <w:rsid w:val="004955DE"/>
    <w:rsid w:val="00495612"/>
    <w:rsid w:val="0049637F"/>
    <w:rsid w:val="0049752A"/>
    <w:rsid w:val="00497673"/>
    <w:rsid w:val="00497745"/>
    <w:rsid w:val="00497F4F"/>
    <w:rsid w:val="004A100C"/>
    <w:rsid w:val="004A1203"/>
    <w:rsid w:val="004A142B"/>
    <w:rsid w:val="004A17BD"/>
    <w:rsid w:val="004A1930"/>
    <w:rsid w:val="004A26EB"/>
    <w:rsid w:val="004A2EE3"/>
    <w:rsid w:val="004A2F43"/>
    <w:rsid w:val="004A3B79"/>
    <w:rsid w:val="004A418D"/>
    <w:rsid w:val="004A505C"/>
    <w:rsid w:val="004A59EF"/>
    <w:rsid w:val="004A6445"/>
    <w:rsid w:val="004A702B"/>
    <w:rsid w:val="004B028E"/>
    <w:rsid w:val="004B0705"/>
    <w:rsid w:val="004B0879"/>
    <w:rsid w:val="004B1213"/>
    <w:rsid w:val="004B1B7E"/>
    <w:rsid w:val="004B1D12"/>
    <w:rsid w:val="004B2254"/>
    <w:rsid w:val="004B2F23"/>
    <w:rsid w:val="004B3AC9"/>
    <w:rsid w:val="004B3CFD"/>
    <w:rsid w:val="004B41A9"/>
    <w:rsid w:val="004B4E5D"/>
    <w:rsid w:val="004B4F8F"/>
    <w:rsid w:val="004B54ED"/>
    <w:rsid w:val="004B5BCF"/>
    <w:rsid w:val="004B621B"/>
    <w:rsid w:val="004B67FC"/>
    <w:rsid w:val="004B693F"/>
    <w:rsid w:val="004B70A4"/>
    <w:rsid w:val="004C0313"/>
    <w:rsid w:val="004C0FBA"/>
    <w:rsid w:val="004C0FC3"/>
    <w:rsid w:val="004C10E6"/>
    <w:rsid w:val="004C1CB4"/>
    <w:rsid w:val="004C22B1"/>
    <w:rsid w:val="004C2441"/>
    <w:rsid w:val="004C258A"/>
    <w:rsid w:val="004C2AF8"/>
    <w:rsid w:val="004C340C"/>
    <w:rsid w:val="004C3544"/>
    <w:rsid w:val="004C3894"/>
    <w:rsid w:val="004C3D12"/>
    <w:rsid w:val="004C41E0"/>
    <w:rsid w:val="004C51D8"/>
    <w:rsid w:val="004C5684"/>
    <w:rsid w:val="004C5E88"/>
    <w:rsid w:val="004C63E6"/>
    <w:rsid w:val="004C646D"/>
    <w:rsid w:val="004C65B1"/>
    <w:rsid w:val="004C6AED"/>
    <w:rsid w:val="004C6D44"/>
    <w:rsid w:val="004D0DDF"/>
    <w:rsid w:val="004D18DC"/>
    <w:rsid w:val="004D21CB"/>
    <w:rsid w:val="004D26EE"/>
    <w:rsid w:val="004D28B0"/>
    <w:rsid w:val="004D2969"/>
    <w:rsid w:val="004D3A85"/>
    <w:rsid w:val="004D4754"/>
    <w:rsid w:val="004D51D8"/>
    <w:rsid w:val="004D51EC"/>
    <w:rsid w:val="004D58F0"/>
    <w:rsid w:val="004D6F2C"/>
    <w:rsid w:val="004D7FE2"/>
    <w:rsid w:val="004E1658"/>
    <w:rsid w:val="004E2338"/>
    <w:rsid w:val="004E252C"/>
    <w:rsid w:val="004E2686"/>
    <w:rsid w:val="004E2996"/>
    <w:rsid w:val="004E2BCF"/>
    <w:rsid w:val="004E2EB0"/>
    <w:rsid w:val="004E2FC9"/>
    <w:rsid w:val="004E38CE"/>
    <w:rsid w:val="004E3E67"/>
    <w:rsid w:val="004E3F9C"/>
    <w:rsid w:val="004E42CC"/>
    <w:rsid w:val="004E4BF6"/>
    <w:rsid w:val="004E4E03"/>
    <w:rsid w:val="004E69A1"/>
    <w:rsid w:val="004E6B2E"/>
    <w:rsid w:val="004E6D10"/>
    <w:rsid w:val="004E7162"/>
    <w:rsid w:val="004F045E"/>
    <w:rsid w:val="004F083A"/>
    <w:rsid w:val="004F1805"/>
    <w:rsid w:val="004F27AE"/>
    <w:rsid w:val="004F2A04"/>
    <w:rsid w:val="004F2A16"/>
    <w:rsid w:val="004F2E27"/>
    <w:rsid w:val="004F3119"/>
    <w:rsid w:val="004F48C9"/>
    <w:rsid w:val="004F4BDB"/>
    <w:rsid w:val="004F52C1"/>
    <w:rsid w:val="004F61E9"/>
    <w:rsid w:val="004F6C68"/>
    <w:rsid w:val="005007A5"/>
    <w:rsid w:val="00500D90"/>
    <w:rsid w:val="005013E3"/>
    <w:rsid w:val="00502156"/>
    <w:rsid w:val="00502FA8"/>
    <w:rsid w:val="005032F9"/>
    <w:rsid w:val="005033EE"/>
    <w:rsid w:val="005037E8"/>
    <w:rsid w:val="00503F28"/>
    <w:rsid w:val="00504350"/>
    <w:rsid w:val="00505220"/>
    <w:rsid w:val="00506129"/>
    <w:rsid w:val="005067C4"/>
    <w:rsid w:val="005068A3"/>
    <w:rsid w:val="005076EB"/>
    <w:rsid w:val="00507965"/>
    <w:rsid w:val="00507AE5"/>
    <w:rsid w:val="00510069"/>
    <w:rsid w:val="00511458"/>
    <w:rsid w:val="00511BBC"/>
    <w:rsid w:val="00512695"/>
    <w:rsid w:val="005127E1"/>
    <w:rsid w:val="005132FA"/>
    <w:rsid w:val="005150A3"/>
    <w:rsid w:val="00515607"/>
    <w:rsid w:val="00515882"/>
    <w:rsid w:val="00515907"/>
    <w:rsid w:val="0051645F"/>
    <w:rsid w:val="00516807"/>
    <w:rsid w:val="00516925"/>
    <w:rsid w:val="00517452"/>
    <w:rsid w:val="005206B2"/>
    <w:rsid w:val="0052174D"/>
    <w:rsid w:val="005217CE"/>
    <w:rsid w:val="00522021"/>
    <w:rsid w:val="005222C3"/>
    <w:rsid w:val="005225E5"/>
    <w:rsid w:val="00522630"/>
    <w:rsid w:val="005226E5"/>
    <w:rsid w:val="005227C1"/>
    <w:rsid w:val="00522C82"/>
    <w:rsid w:val="00523AA5"/>
    <w:rsid w:val="00523FC6"/>
    <w:rsid w:val="0052419F"/>
    <w:rsid w:val="00525CBD"/>
    <w:rsid w:val="00526325"/>
    <w:rsid w:val="005271CB"/>
    <w:rsid w:val="0052724E"/>
    <w:rsid w:val="00527326"/>
    <w:rsid w:val="00527FA9"/>
    <w:rsid w:val="005302C1"/>
    <w:rsid w:val="005309A1"/>
    <w:rsid w:val="00531898"/>
    <w:rsid w:val="005325F8"/>
    <w:rsid w:val="00532A95"/>
    <w:rsid w:val="00532B9D"/>
    <w:rsid w:val="00532CB0"/>
    <w:rsid w:val="00533DE6"/>
    <w:rsid w:val="00533E8E"/>
    <w:rsid w:val="005348A3"/>
    <w:rsid w:val="00534CB8"/>
    <w:rsid w:val="00534D34"/>
    <w:rsid w:val="00535667"/>
    <w:rsid w:val="0053580F"/>
    <w:rsid w:val="0053585E"/>
    <w:rsid w:val="00535909"/>
    <w:rsid w:val="00535DAD"/>
    <w:rsid w:val="00536A52"/>
    <w:rsid w:val="00536AAB"/>
    <w:rsid w:val="00536D53"/>
    <w:rsid w:val="00536F59"/>
    <w:rsid w:val="00536FE6"/>
    <w:rsid w:val="00537A9F"/>
    <w:rsid w:val="00537D6F"/>
    <w:rsid w:val="005404AD"/>
    <w:rsid w:val="0054170A"/>
    <w:rsid w:val="0054170E"/>
    <w:rsid w:val="00541D6D"/>
    <w:rsid w:val="00541E8B"/>
    <w:rsid w:val="005421EF"/>
    <w:rsid w:val="00542B89"/>
    <w:rsid w:val="00542CE2"/>
    <w:rsid w:val="005432CF"/>
    <w:rsid w:val="00543A73"/>
    <w:rsid w:val="00543D53"/>
    <w:rsid w:val="005445BB"/>
    <w:rsid w:val="005445E2"/>
    <w:rsid w:val="00545A22"/>
    <w:rsid w:val="00545F84"/>
    <w:rsid w:val="005461AC"/>
    <w:rsid w:val="00546677"/>
    <w:rsid w:val="00546B22"/>
    <w:rsid w:val="00546C76"/>
    <w:rsid w:val="005477ED"/>
    <w:rsid w:val="0055019D"/>
    <w:rsid w:val="0055076C"/>
    <w:rsid w:val="00550E7A"/>
    <w:rsid w:val="0055100F"/>
    <w:rsid w:val="00551AFB"/>
    <w:rsid w:val="00551B45"/>
    <w:rsid w:val="00551C73"/>
    <w:rsid w:val="005523EE"/>
    <w:rsid w:val="005531B8"/>
    <w:rsid w:val="00554214"/>
    <w:rsid w:val="0055436B"/>
    <w:rsid w:val="00554457"/>
    <w:rsid w:val="0055544F"/>
    <w:rsid w:val="00555F38"/>
    <w:rsid w:val="005566BF"/>
    <w:rsid w:val="0055698E"/>
    <w:rsid w:val="0055731E"/>
    <w:rsid w:val="005575B7"/>
    <w:rsid w:val="00557932"/>
    <w:rsid w:val="00557AFB"/>
    <w:rsid w:val="005601E0"/>
    <w:rsid w:val="00560991"/>
    <w:rsid w:val="00561E8B"/>
    <w:rsid w:val="00562DEE"/>
    <w:rsid w:val="00562F1C"/>
    <w:rsid w:val="00563466"/>
    <w:rsid w:val="00563954"/>
    <w:rsid w:val="00563D0A"/>
    <w:rsid w:val="0056475F"/>
    <w:rsid w:val="00564829"/>
    <w:rsid w:val="00564BF5"/>
    <w:rsid w:val="00564FA3"/>
    <w:rsid w:val="00565744"/>
    <w:rsid w:val="005661BC"/>
    <w:rsid w:val="00566552"/>
    <w:rsid w:val="00566616"/>
    <w:rsid w:val="005672BB"/>
    <w:rsid w:val="00567698"/>
    <w:rsid w:val="00570A50"/>
    <w:rsid w:val="00570CE0"/>
    <w:rsid w:val="0057139C"/>
    <w:rsid w:val="005713C0"/>
    <w:rsid w:val="00571AF8"/>
    <w:rsid w:val="00571D0E"/>
    <w:rsid w:val="005733F5"/>
    <w:rsid w:val="005737DB"/>
    <w:rsid w:val="005747C7"/>
    <w:rsid w:val="005748AE"/>
    <w:rsid w:val="00575482"/>
    <w:rsid w:val="005756DB"/>
    <w:rsid w:val="00576605"/>
    <w:rsid w:val="005772CE"/>
    <w:rsid w:val="00577669"/>
    <w:rsid w:val="00577812"/>
    <w:rsid w:val="0058002C"/>
    <w:rsid w:val="00580474"/>
    <w:rsid w:val="00580960"/>
    <w:rsid w:val="0058172A"/>
    <w:rsid w:val="00581FCF"/>
    <w:rsid w:val="00582036"/>
    <w:rsid w:val="0058359F"/>
    <w:rsid w:val="0058403A"/>
    <w:rsid w:val="005843FB"/>
    <w:rsid w:val="005866C9"/>
    <w:rsid w:val="0058740B"/>
    <w:rsid w:val="0058750D"/>
    <w:rsid w:val="0058773D"/>
    <w:rsid w:val="00590282"/>
    <w:rsid w:val="00590332"/>
    <w:rsid w:val="005907D3"/>
    <w:rsid w:val="00591B37"/>
    <w:rsid w:val="00591B8D"/>
    <w:rsid w:val="00592040"/>
    <w:rsid w:val="0059262A"/>
    <w:rsid w:val="005926B7"/>
    <w:rsid w:val="00593001"/>
    <w:rsid w:val="0059372E"/>
    <w:rsid w:val="005938AE"/>
    <w:rsid w:val="00593ED7"/>
    <w:rsid w:val="00594A29"/>
    <w:rsid w:val="00594ACB"/>
    <w:rsid w:val="005950FF"/>
    <w:rsid w:val="005951A5"/>
    <w:rsid w:val="005954DA"/>
    <w:rsid w:val="00595A30"/>
    <w:rsid w:val="00595ADF"/>
    <w:rsid w:val="005965F9"/>
    <w:rsid w:val="005969D1"/>
    <w:rsid w:val="00596CB8"/>
    <w:rsid w:val="00596D79"/>
    <w:rsid w:val="00596DEE"/>
    <w:rsid w:val="005974FD"/>
    <w:rsid w:val="005977D7"/>
    <w:rsid w:val="0059784E"/>
    <w:rsid w:val="00597BAE"/>
    <w:rsid w:val="005A07FF"/>
    <w:rsid w:val="005A0DBB"/>
    <w:rsid w:val="005A0E9A"/>
    <w:rsid w:val="005A14AD"/>
    <w:rsid w:val="005A173D"/>
    <w:rsid w:val="005A1C0A"/>
    <w:rsid w:val="005A1E81"/>
    <w:rsid w:val="005A2B4A"/>
    <w:rsid w:val="005A325E"/>
    <w:rsid w:val="005A33DD"/>
    <w:rsid w:val="005A392A"/>
    <w:rsid w:val="005A3B1B"/>
    <w:rsid w:val="005A3EF0"/>
    <w:rsid w:val="005A3F75"/>
    <w:rsid w:val="005A4B74"/>
    <w:rsid w:val="005A56F8"/>
    <w:rsid w:val="005A60C0"/>
    <w:rsid w:val="005A62F3"/>
    <w:rsid w:val="005A63E2"/>
    <w:rsid w:val="005A64DD"/>
    <w:rsid w:val="005A66FB"/>
    <w:rsid w:val="005A6743"/>
    <w:rsid w:val="005A6CAA"/>
    <w:rsid w:val="005A6D35"/>
    <w:rsid w:val="005A6F0B"/>
    <w:rsid w:val="005A73AA"/>
    <w:rsid w:val="005A7C88"/>
    <w:rsid w:val="005B00D4"/>
    <w:rsid w:val="005B05B9"/>
    <w:rsid w:val="005B0D52"/>
    <w:rsid w:val="005B0E9A"/>
    <w:rsid w:val="005B1BB7"/>
    <w:rsid w:val="005B217B"/>
    <w:rsid w:val="005B2987"/>
    <w:rsid w:val="005B2DBC"/>
    <w:rsid w:val="005B2E79"/>
    <w:rsid w:val="005B2EF4"/>
    <w:rsid w:val="005B36D6"/>
    <w:rsid w:val="005B45AA"/>
    <w:rsid w:val="005B47C0"/>
    <w:rsid w:val="005B5D37"/>
    <w:rsid w:val="005B6081"/>
    <w:rsid w:val="005B6323"/>
    <w:rsid w:val="005B670D"/>
    <w:rsid w:val="005B6DB8"/>
    <w:rsid w:val="005B753D"/>
    <w:rsid w:val="005B75E8"/>
    <w:rsid w:val="005B7BD4"/>
    <w:rsid w:val="005C0051"/>
    <w:rsid w:val="005C008B"/>
    <w:rsid w:val="005C0143"/>
    <w:rsid w:val="005C0411"/>
    <w:rsid w:val="005C0771"/>
    <w:rsid w:val="005C2709"/>
    <w:rsid w:val="005C29B5"/>
    <w:rsid w:val="005C2EB2"/>
    <w:rsid w:val="005C372A"/>
    <w:rsid w:val="005C3D72"/>
    <w:rsid w:val="005C4145"/>
    <w:rsid w:val="005C46FA"/>
    <w:rsid w:val="005C480D"/>
    <w:rsid w:val="005C4A24"/>
    <w:rsid w:val="005C522A"/>
    <w:rsid w:val="005C568C"/>
    <w:rsid w:val="005C5CC5"/>
    <w:rsid w:val="005C63B9"/>
    <w:rsid w:val="005C64B0"/>
    <w:rsid w:val="005C6EA4"/>
    <w:rsid w:val="005D009C"/>
    <w:rsid w:val="005D05BD"/>
    <w:rsid w:val="005D05BE"/>
    <w:rsid w:val="005D0CA2"/>
    <w:rsid w:val="005D1049"/>
    <w:rsid w:val="005D157A"/>
    <w:rsid w:val="005D1C05"/>
    <w:rsid w:val="005D1D57"/>
    <w:rsid w:val="005D2263"/>
    <w:rsid w:val="005D2DC5"/>
    <w:rsid w:val="005D467A"/>
    <w:rsid w:val="005D4703"/>
    <w:rsid w:val="005D4CAD"/>
    <w:rsid w:val="005D512C"/>
    <w:rsid w:val="005D5A44"/>
    <w:rsid w:val="005D607C"/>
    <w:rsid w:val="005D6646"/>
    <w:rsid w:val="005D6915"/>
    <w:rsid w:val="005D6ED4"/>
    <w:rsid w:val="005D7273"/>
    <w:rsid w:val="005D72AF"/>
    <w:rsid w:val="005D74D9"/>
    <w:rsid w:val="005D7D23"/>
    <w:rsid w:val="005E0034"/>
    <w:rsid w:val="005E04D5"/>
    <w:rsid w:val="005E0649"/>
    <w:rsid w:val="005E07FD"/>
    <w:rsid w:val="005E093F"/>
    <w:rsid w:val="005E0EBB"/>
    <w:rsid w:val="005E1478"/>
    <w:rsid w:val="005E14CE"/>
    <w:rsid w:val="005E18C7"/>
    <w:rsid w:val="005E1B3C"/>
    <w:rsid w:val="005E1DA4"/>
    <w:rsid w:val="005E1E3D"/>
    <w:rsid w:val="005E21FF"/>
    <w:rsid w:val="005E2667"/>
    <w:rsid w:val="005E2F59"/>
    <w:rsid w:val="005E5CDE"/>
    <w:rsid w:val="005E62D8"/>
    <w:rsid w:val="005E6358"/>
    <w:rsid w:val="005E71EE"/>
    <w:rsid w:val="005E74E9"/>
    <w:rsid w:val="005E7E05"/>
    <w:rsid w:val="005F0618"/>
    <w:rsid w:val="005F0CCD"/>
    <w:rsid w:val="005F0E62"/>
    <w:rsid w:val="005F0F2E"/>
    <w:rsid w:val="005F0F82"/>
    <w:rsid w:val="005F1437"/>
    <w:rsid w:val="005F1560"/>
    <w:rsid w:val="005F2083"/>
    <w:rsid w:val="005F2B2F"/>
    <w:rsid w:val="005F2CB3"/>
    <w:rsid w:val="005F2DBE"/>
    <w:rsid w:val="005F4264"/>
    <w:rsid w:val="005F4618"/>
    <w:rsid w:val="005F4863"/>
    <w:rsid w:val="005F5385"/>
    <w:rsid w:val="005F5651"/>
    <w:rsid w:val="005F5680"/>
    <w:rsid w:val="005F59A6"/>
    <w:rsid w:val="005F5D97"/>
    <w:rsid w:val="005F667A"/>
    <w:rsid w:val="005F7179"/>
    <w:rsid w:val="005F7588"/>
    <w:rsid w:val="005F7827"/>
    <w:rsid w:val="005F7A63"/>
    <w:rsid w:val="005F7C76"/>
    <w:rsid w:val="005F7E86"/>
    <w:rsid w:val="00600BC4"/>
    <w:rsid w:val="00601970"/>
    <w:rsid w:val="00601B68"/>
    <w:rsid w:val="00601BA8"/>
    <w:rsid w:val="006020EF"/>
    <w:rsid w:val="006024B8"/>
    <w:rsid w:val="00602515"/>
    <w:rsid w:val="006030D8"/>
    <w:rsid w:val="00603502"/>
    <w:rsid w:val="0060418C"/>
    <w:rsid w:val="00605A4F"/>
    <w:rsid w:val="00605CB0"/>
    <w:rsid w:val="00606214"/>
    <w:rsid w:val="006065DF"/>
    <w:rsid w:val="006067B3"/>
    <w:rsid w:val="00606AC2"/>
    <w:rsid w:val="00607018"/>
    <w:rsid w:val="00607029"/>
    <w:rsid w:val="006071AC"/>
    <w:rsid w:val="006073B0"/>
    <w:rsid w:val="0061020B"/>
    <w:rsid w:val="00610D08"/>
    <w:rsid w:val="00611B82"/>
    <w:rsid w:val="00612089"/>
    <w:rsid w:val="006121C8"/>
    <w:rsid w:val="00612F6A"/>
    <w:rsid w:val="00613B63"/>
    <w:rsid w:val="00614328"/>
    <w:rsid w:val="00614B32"/>
    <w:rsid w:val="00614DBF"/>
    <w:rsid w:val="00614F02"/>
    <w:rsid w:val="006150FC"/>
    <w:rsid w:val="00615360"/>
    <w:rsid w:val="006165DC"/>
    <w:rsid w:val="006169F4"/>
    <w:rsid w:val="00616F7E"/>
    <w:rsid w:val="006170DF"/>
    <w:rsid w:val="00621033"/>
    <w:rsid w:val="00621059"/>
    <w:rsid w:val="00621EF8"/>
    <w:rsid w:val="00622D87"/>
    <w:rsid w:val="0062362E"/>
    <w:rsid w:val="00623724"/>
    <w:rsid w:val="00623F7E"/>
    <w:rsid w:val="00624101"/>
    <w:rsid w:val="00625449"/>
    <w:rsid w:val="0062574E"/>
    <w:rsid w:val="00626A7C"/>
    <w:rsid w:val="006301EC"/>
    <w:rsid w:val="0063021D"/>
    <w:rsid w:val="0063043F"/>
    <w:rsid w:val="00631046"/>
    <w:rsid w:val="006310FC"/>
    <w:rsid w:val="00631949"/>
    <w:rsid w:val="00631E95"/>
    <w:rsid w:val="006325B4"/>
    <w:rsid w:val="00633696"/>
    <w:rsid w:val="00633C7E"/>
    <w:rsid w:val="00634083"/>
    <w:rsid w:val="006340A7"/>
    <w:rsid w:val="006342AC"/>
    <w:rsid w:val="00634477"/>
    <w:rsid w:val="00634619"/>
    <w:rsid w:val="006347C7"/>
    <w:rsid w:val="0063486C"/>
    <w:rsid w:val="00635286"/>
    <w:rsid w:val="00635834"/>
    <w:rsid w:val="00635C78"/>
    <w:rsid w:val="0063611C"/>
    <w:rsid w:val="0063664B"/>
    <w:rsid w:val="00636951"/>
    <w:rsid w:val="00636B7F"/>
    <w:rsid w:val="006371B7"/>
    <w:rsid w:val="0063736F"/>
    <w:rsid w:val="00637DD4"/>
    <w:rsid w:val="00637E21"/>
    <w:rsid w:val="00637E6D"/>
    <w:rsid w:val="00637EFD"/>
    <w:rsid w:val="0064062F"/>
    <w:rsid w:val="00640D20"/>
    <w:rsid w:val="00640F6C"/>
    <w:rsid w:val="006411E6"/>
    <w:rsid w:val="006418C3"/>
    <w:rsid w:val="00641F6A"/>
    <w:rsid w:val="00642039"/>
    <w:rsid w:val="0064255C"/>
    <w:rsid w:val="006426A9"/>
    <w:rsid w:val="006427BE"/>
    <w:rsid w:val="00642F64"/>
    <w:rsid w:val="006430FE"/>
    <w:rsid w:val="00643393"/>
    <w:rsid w:val="00643435"/>
    <w:rsid w:val="0064351E"/>
    <w:rsid w:val="00643B7C"/>
    <w:rsid w:val="00644052"/>
    <w:rsid w:val="0064485C"/>
    <w:rsid w:val="006448B0"/>
    <w:rsid w:val="00644F57"/>
    <w:rsid w:val="00645687"/>
    <w:rsid w:val="0064597A"/>
    <w:rsid w:val="00645A97"/>
    <w:rsid w:val="0064634B"/>
    <w:rsid w:val="0064687D"/>
    <w:rsid w:val="006468D6"/>
    <w:rsid w:val="00647057"/>
    <w:rsid w:val="00647C31"/>
    <w:rsid w:val="006505E0"/>
    <w:rsid w:val="0065144F"/>
    <w:rsid w:val="00651D29"/>
    <w:rsid w:val="0065237C"/>
    <w:rsid w:val="006528B9"/>
    <w:rsid w:val="00653356"/>
    <w:rsid w:val="00653495"/>
    <w:rsid w:val="0065390A"/>
    <w:rsid w:val="00653AD5"/>
    <w:rsid w:val="00653F58"/>
    <w:rsid w:val="00654220"/>
    <w:rsid w:val="00654503"/>
    <w:rsid w:val="006549BE"/>
    <w:rsid w:val="00654B21"/>
    <w:rsid w:val="00654CFA"/>
    <w:rsid w:val="0065592A"/>
    <w:rsid w:val="00655B0E"/>
    <w:rsid w:val="00655D86"/>
    <w:rsid w:val="00656CDA"/>
    <w:rsid w:val="00657902"/>
    <w:rsid w:val="00657B72"/>
    <w:rsid w:val="00657C49"/>
    <w:rsid w:val="006604AC"/>
    <w:rsid w:val="00661027"/>
    <w:rsid w:val="0066172C"/>
    <w:rsid w:val="00661AFF"/>
    <w:rsid w:val="0066397F"/>
    <w:rsid w:val="00663B6E"/>
    <w:rsid w:val="00664212"/>
    <w:rsid w:val="00664887"/>
    <w:rsid w:val="00664FBE"/>
    <w:rsid w:val="0066649C"/>
    <w:rsid w:val="00666518"/>
    <w:rsid w:val="006674D0"/>
    <w:rsid w:val="00670257"/>
    <w:rsid w:val="0067027E"/>
    <w:rsid w:val="0067109E"/>
    <w:rsid w:val="006713FD"/>
    <w:rsid w:val="006717DD"/>
    <w:rsid w:val="00671CFD"/>
    <w:rsid w:val="00671ECA"/>
    <w:rsid w:val="00672647"/>
    <w:rsid w:val="006735C7"/>
    <w:rsid w:val="006738E3"/>
    <w:rsid w:val="00673F54"/>
    <w:rsid w:val="006744F9"/>
    <w:rsid w:val="00674E7B"/>
    <w:rsid w:val="00675481"/>
    <w:rsid w:val="00675D37"/>
    <w:rsid w:val="00675D72"/>
    <w:rsid w:val="00675E0B"/>
    <w:rsid w:val="00676E90"/>
    <w:rsid w:val="006770BC"/>
    <w:rsid w:val="0067738F"/>
    <w:rsid w:val="006775F4"/>
    <w:rsid w:val="006779DD"/>
    <w:rsid w:val="00677D5C"/>
    <w:rsid w:val="0068018C"/>
    <w:rsid w:val="0068023F"/>
    <w:rsid w:val="00680B20"/>
    <w:rsid w:val="00680E2A"/>
    <w:rsid w:val="00681D9C"/>
    <w:rsid w:val="00682171"/>
    <w:rsid w:val="00682856"/>
    <w:rsid w:val="00682DCE"/>
    <w:rsid w:val="0068376C"/>
    <w:rsid w:val="006838B4"/>
    <w:rsid w:val="00683DFE"/>
    <w:rsid w:val="006840C9"/>
    <w:rsid w:val="00684B0D"/>
    <w:rsid w:val="00684D9F"/>
    <w:rsid w:val="00685ADA"/>
    <w:rsid w:val="00685BAE"/>
    <w:rsid w:val="00685C82"/>
    <w:rsid w:val="00686153"/>
    <w:rsid w:val="0068674B"/>
    <w:rsid w:val="00687E13"/>
    <w:rsid w:val="00690030"/>
    <w:rsid w:val="00691379"/>
    <w:rsid w:val="006915CA"/>
    <w:rsid w:val="006920CB"/>
    <w:rsid w:val="006925C8"/>
    <w:rsid w:val="00692D1A"/>
    <w:rsid w:val="0069305F"/>
    <w:rsid w:val="00693EC1"/>
    <w:rsid w:val="006942A2"/>
    <w:rsid w:val="00694411"/>
    <w:rsid w:val="006945A6"/>
    <w:rsid w:val="00695567"/>
    <w:rsid w:val="006955C6"/>
    <w:rsid w:val="006959C4"/>
    <w:rsid w:val="006959CC"/>
    <w:rsid w:val="00695C02"/>
    <w:rsid w:val="006960AC"/>
    <w:rsid w:val="00696276"/>
    <w:rsid w:val="0069641D"/>
    <w:rsid w:val="0069704E"/>
    <w:rsid w:val="006A0F3A"/>
    <w:rsid w:val="006A1B1D"/>
    <w:rsid w:val="006A22BD"/>
    <w:rsid w:val="006A2565"/>
    <w:rsid w:val="006A2CB5"/>
    <w:rsid w:val="006A3342"/>
    <w:rsid w:val="006A3A08"/>
    <w:rsid w:val="006A40A7"/>
    <w:rsid w:val="006A42C2"/>
    <w:rsid w:val="006A4A5D"/>
    <w:rsid w:val="006A4BB9"/>
    <w:rsid w:val="006A4D0B"/>
    <w:rsid w:val="006A541E"/>
    <w:rsid w:val="006A577C"/>
    <w:rsid w:val="006A658E"/>
    <w:rsid w:val="006A7B84"/>
    <w:rsid w:val="006B0C20"/>
    <w:rsid w:val="006B11AA"/>
    <w:rsid w:val="006B11BE"/>
    <w:rsid w:val="006B16D8"/>
    <w:rsid w:val="006B1816"/>
    <w:rsid w:val="006B192B"/>
    <w:rsid w:val="006B24FB"/>
    <w:rsid w:val="006B2B0E"/>
    <w:rsid w:val="006B324A"/>
    <w:rsid w:val="006B32EE"/>
    <w:rsid w:val="006B3883"/>
    <w:rsid w:val="006B3ADD"/>
    <w:rsid w:val="006B41FF"/>
    <w:rsid w:val="006B4482"/>
    <w:rsid w:val="006B47F7"/>
    <w:rsid w:val="006B4850"/>
    <w:rsid w:val="006B48B1"/>
    <w:rsid w:val="006B5391"/>
    <w:rsid w:val="006B5726"/>
    <w:rsid w:val="006B6F4F"/>
    <w:rsid w:val="006B6FDC"/>
    <w:rsid w:val="006B7635"/>
    <w:rsid w:val="006B7D7D"/>
    <w:rsid w:val="006B7E02"/>
    <w:rsid w:val="006C0001"/>
    <w:rsid w:val="006C1974"/>
    <w:rsid w:val="006C20BB"/>
    <w:rsid w:val="006C2347"/>
    <w:rsid w:val="006C25C0"/>
    <w:rsid w:val="006C2A18"/>
    <w:rsid w:val="006C31B8"/>
    <w:rsid w:val="006C3F77"/>
    <w:rsid w:val="006C4A4E"/>
    <w:rsid w:val="006C4A57"/>
    <w:rsid w:val="006C4FAF"/>
    <w:rsid w:val="006C6108"/>
    <w:rsid w:val="006C63C2"/>
    <w:rsid w:val="006C6AE7"/>
    <w:rsid w:val="006C6CC8"/>
    <w:rsid w:val="006C7461"/>
    <w:rsid w:val="006D1CF8"/>
    <w:rsid w:val="006D257D"/>
    <w:rsid w:val="006D2692"/>
    <w:rsid w:val="006D2EAD"/>
    <w:rsid w:val="006D3D21"/>
    <w:rsid w:val="006D3F42"/>
    <w:rsid w:val="006D4159"/>
    <w:rsid w:val="006D4407"/>
    <w:rsid w:val="006D494E"/>
    <w:rsid w:val="006D51D8"/>
    <w:rsid w:val="006D6167"/>
    <w:rsid w:val="006D64F5"/>
    <w:rsid w:val="006D6618"/>
    <w:rsid w:val="006D6F8A"/>
    <w:rsid w:val="006D727D"/>
    <w:rsid w:val="006D7340"/>
    <w:rsid w:val="006D7AF7"/>
    <w:rsid w:val="006D7ED4"/>
    <w:rsid w:val="006D7F49"/>
    <w:rsid w:val="006D7F79"/>
    <w:rsid w:val="006E0002"/>
    <w:rsid w:val="006E00E3"/>
    <w:rsid w:val="006E065C"/>
    <w:rsid w:val="006E1217"/>
    <w:rsid w:val="006E1277"/>
    <w:rsid w:val="006E1655"/>
    <w:rsid w:val="006E2BD0"/>
    <w:rsid w:val="006E3386"/>
    <w:rsid w:val="006E33F8"/>
    <w:rsid w:val="006E346C"/>
    <w:rsid w:val="006E3A19"/>
    <w:rsid w:val="006E3D4C"/>
    <w:rsid w:val="006E464B"/>
    <w:rsid w:val="006E547D"/>
    <w:rsid w:val="006E59D7"/>
    <w:rsid w:val="006E5BCF"/>
    <w:rsid w:val="006E5CBA"/>
    <w:rsid w:val="006E5FBF"/>
    <w:rsid w:val="006E68F2"/>
    <w:rsid w:val="006E6CE8"/>
    <w:rsid w:val="006E6E33"/>
    <w:rsid w:val="006E7B46"/>
    <w:rsid w:val="006E7C37"/>
    <w:rsid w:val="006F040B"/>
    <w:rsid w:val="006F05BD"/>
    <w:rsid w:val="006F0797"/>
    <w:rsid w:val="006F0ECE"/>
    <w:rsid w:val="006F0EE3"/>
    <w:rsid w:val="006F0F7A"/>
    <w:rsid w:val="006F1A26"/>
    <w:rsid w:val="006F2867"/>
    <w:rsid w:val="006F294D"/>
    <w:rsid w:val="006F3249"/>
    <w:rsid w:val="006F3AC9"/>
    <w:rsid w:val="006F4E6B"/>
    <w:rsid w:val="006F5794"/>
    <w:rsid w:val="006F5F89"/>
    <w:rsid w:val="006F5FC7"/>
    <w:rsid w:val="006F61E1"/>
    <w:rsid w:val="006F6F1A"/>
    <w:rsid w:val="006F76FA"/>
    <w:rsid w:val="006F7804"/>
    <w:rsid w:val="0070031E"/>
    <w:rsid w:val="00700900"/>
    <w:rsid w:val="00700F94"/>
    <w:rsid w:val="0070191C"/>
    <w:rsid w:val="00702497"/>
    <w:rsid w:val="007024FE"/>
    <w:rsid w:val="007027A7"/>
    <w:rsid w:val="00702D7C"/>
    <w:rsid w:val="007038CD"/>
    <w:rsid w:val="007038D4"/>
    <w:rsid w:val="00704783"/>
    <w:rsid w:val="007048C2"/>
    <w:rsid w:val="00704B8D"/>
    <w:rsid w:val="00704DBB"/>
    <w:rsid w:val="00704FB4"/>
    <w:rsid w:val="007050F0"/>
    <w:rsid w:val="00707352"/>
    <w:rsid w:val="00707366"/>
    <w:rsid w:val="007079EF"/>
    <w:rsid w:val="00707A24"/>
    <w:rsid w:val="00711C9A"/>
    <w:rsid w:val="0071224D"/>
    <w:rsid w:val="0071358B"/>
    <w:rsid w:val="007135F6"/>
    <w:rsid w:val="00715000"/>
    <w:rsid w:val="00715727"/>
    <w:rsid w:val="00715AEE"/>
    <w:rsid w:val="00717873"/>
    <w:rsid w:val="00717CE1"/>
    <w:rsid w:val="00720010"/>
    <w:rsid w:val="007200C5"/>
    <w:rsid w:val="007213D6"/>
    <w:rsid w:val="00721592"/>
    <w:rsid w:val="00722104"/>
    <w:rsid w:val="00723AE5"/>
    <w:rsid w:val="00723CB2"/>
    <w:rsid w:val="0072405D"/>
    <w:rsid w:val="00724308"/>
    <w:rsid w:val="00725549"/>
    <w:rsid w:val="00725D48"/>
    <w:rsid w:val="00725DC7"/>
    <w:rsid w:val="007265EC"/>
    <w:rsid w:val="00726A65"/>
    <w:rsid w:val="00726BAE"/>
    <w:rsid w:val="007277D8"/>
    <w:rsid w:val="00727CEA"/>
    <w:rsid w:val="007304E0"/>
    <w:rsid w:val="00730B2C"/>
    <w:rsid w:val="00730B9B"/>
    <w:rsid w:val="007313E2"/>
    <w:rsid w:val="007316B7"/>
    <w:rsid w:val="007320AB"/>
    <w:rsid w:val="0073285A"/>
    <w:rsid w:val="007344DE"/>
    <w:rsid w:val="00735285"/>
    <w:rsid w:val="00735933"/>
    <w:rsid w:val="00735AF7"/>
    <w:rsid w:val="0073659A"/>
    <w:rsid w:val="0073732C"/>
    <w:rsid w:val="00737413"/>
    <w:rsid w:val="007378EE"/>
    <w:rsid w:val="00741128"/>
    <w:rsid w:val="0074149D"/>
    <w:rsid w:val="00741AF3"/>
    <w:rsid w:val="00742142"/>
    <w:rsid w:val="0074215D"/>
    <w:rsid w:val="0074221C"/>
    <w:rsid w:val="00742433"/>
    <w:rsid w:val="00742A98"/>
    <w:rsid w:val="00743788"/>
    <w:rsid w:val="00743E41"/>
    <w:rsid w:val="007459AB"/>
    <w:rsid w:val="00745AE0"/>
    <w:rsid w:val="00745CCD"/>
    <w:rsid w:val="00746104"/>
    <w:rsid w:val="007467D5"/>
    <w:rsid w:val="00746A6D"/>
    <w:rsid w:val="00746E9D"/>
    <w:rsid w:val="007505A8"/>
    <w:rsid w:val="00750808"/>
    <w:rsid w:val="00750AF1"/>
    <w:rsid w:val="00750F9C"/>
    <w:rsid w:val="00751332"/>
    <w:rsid w:val="007514E0"/>
    <w:rsid w:val="007518AA"/>
    <w:rsid w:val="007522C9"/>
    <w:rsid w:val="00752488"/>
    <w:rsid w:val="007526F2"/>
    <w:rsid w:val="00752A13"/>
    <w:rsid w:val="00752E26"/>
    <w:rsid w:val="00753FAF"/>
    <w:rsid w:val="007548B5"/>
    <w:rsid w:val="00754937"/>
    <w:rsid w:val="00754B5C"/>
    <w:rsid w:val="007552C6"/>
    <w:rsid w:val="00755F65"/>
    <w:rsid w:val="007563A9"/>
    <w:rsid w:val="00756827"/>
    <w:rsid w:val="00756AB7"/>
    <w:rsid w:val="00756BD9"/>
    <w:rsid w:val="00756CA1"/>
    <w:rsid w:val="00760E13"/>
    <w:rsid w:val="007613D2"/>
    <w:rsid w:val="007622A4"/>
    <w:rsid w:val="007624B7"/>
    <w:rsid w:val="007637F4"/>
    <w:rsid w:val="0076385E"/>
    <w:rsid w:val="0076394C"/>
    <w:rsid w:val="0076424B"/>
    <w:rsid w:val="0076450B"/>
    <w:rsid w:val="00764C5D"/>
    <w:rsid w:val="00764F19"/>
    <w:rsid w:val="00765BD1"/>
    <w:rsid w:val="00765D98"/>
    <w:rsid w:val="0076612C"/>
    <w:rsid w:val="007663AD"/>
    <w:rsid w:val="00766C9E"/>
    <w:rsid w:val="00766FDB"/>
    <w:rsid w:val="007679BE"/>
    <w:rsid w:val="007700C5"/>
    <w:rsid w:val="0077098A"/>
    <w:rsid w:val="00771498"/>
    <w:rsid w:val="007717F9"/>
    <w:rsid w:val="00771C99"/>
    <w:rsid w:val="00771EE1"/>
    <w:rsid w:val="00772640"/>
    <w:rsid w:val="00772B3D"/>
    <w:rsid w:val="00773674"/>
    <w:rsid w:val="00773CEB"/>
    <w:rsid w:val="00774FCC"/>
    <w:rsid w:val="007755B4"/>
    <w:rsid w:val="00775DEA"/>
    <w:rsid w:val="0077653F"/>
    <w:rsid w:val="00776C8D"/>
    <w:rsid w:val="007770B7"/>
    <w:rsid w:val="007801D2"/>
    <w:rsid w:val="007803E4"/>
    <w:rsid w:val="00780826"/>
    <w:rsid w:val="00780CF8"/>
    <w:rsid w:val="00781294"/>
    <w:rsid w:val="00781E03"/>
    <w:rsid w:val="007822E5"/>
    <w:rsid w:val="0078254E"/>
    <w:rsid w:val="00782593"/>
    <w:rsid w:val="0078383A"/>
    <w:rsid w:val="00783AA1"/>
    <w:rsid w:val="00783AB2"/>
    <w:rsid w:val="007840BA"/>
    <w:rsid w:val="0078545E"/>
    <w:rsid w:val="00785A0D"/>
    <w:rsid w:val="00785C8C"/>
    <w:rsid w:val="00785D39"/>
    <w:rsid w:val="007860C4"/>
    <w:rsid w:val="0078710D"/>
    <w:rsid w:val="007875F1"/>
    <w:rsid w:val="00787718"/>
    <w:rsid w:val="0078778C"/>
    <w:rsid w:val="00787BAA"/>
    <w:rsid w:val="00790D02"/>
    <w:rsid w:val="0079109A"/>
    <w:rsid w:val="007911CB"/>
    <w:rsid w:val="00791219"/>
    <w:rsid w:val="00791242"/>
    <w:rsid w:val="00791924"/>
    <w:rsid w:val="00791B6A"/>
    <w:rsid w:val="007923E5"/>
    <w:rsid w:val="00792F8F"/>
    <w:rsid w:val="00793596"/>
    <w:rsid w:val="007936E8"/>
    <w:rsid w:val="007938D0"/>
    <w:rsid w:val="00794931"/>
    <w:rsid w:val="00794D60"/>
    <w:rsid w:val="00795BED"/>
    <w:rsid w:val="00795F7C"/>
    <w:rsid w:val="00796A76"/>
    <w:rsid w:val="007970DE"/>
    <w:rsid w:val="00797412"/>
    <w:rsid w:val="00797B3A"/>
    <w:rsid w:val="00797E9B"/>
    <w:rsid w:val="007A0695"/>
    <w:rsid w:val="007A0C0A"/>
    <w:rsid w:val="007A1337"/>
    <w:rsid w:val="007A1D61"/>
    <w:rsid w:val="007A1DD4"/>
    <w:rsid w:val="007A1E34"/>
    <w:rsid w:val="007A318F"/>
    <w:rsid w:val="007A3452"/>
    <w:rsid w:val="007A36C4"/>
    <w:rsid w:val="007A3E2B"/>
    <w:rsid w:val="007A3F9B"/>
    <w:rsid w:val="007A4667"/>
    <w:rsid w:val="007A614B"/>
    <w:rsid w:val="007A6FDA"/>
    <w:rsid w:val="007B0049"/>
    <w:rsid w:val="007B08BF"/>
    <w:rsid w:val="007B14A4"/>
    <w:rsid w:val="007B16EA"/>
    <w:rsid w:val="007B2E7A"/>
    <w:rsid w:val="007B34C1"/>
    <w:rsid w:val="007B366B"/>
    <w:rsid w:val="007B3878"/>
    <w:rsid w:val="007B3CB1"/>
    <w:rsid w:val="007B570D"/>
    <w:rsid w:val="007B5E67"/>
    <w:rsid w:val="007B5E97"/>
    <w:rsid w:val="007B62BB"/>
    <w:rsid w:val="007B66B4"/>
    <w:rsid w:val="007B6762"/>
    <w:rsid w:val="007B7A5B"/>
    <w:rsid w:val="007C0813"/>
    <w:rsid w:val="007C0D97"/>
    <w:rsid w:val="007C12EE"/>
    <w:rsid w:val="007C1803"/>
    <w:rsid w:val="007C181F"/>
    <w:rsid w:val="007C1C86"/>
    <w:rsid w:val="007C2896"/>
    <w:rsid w:val="007C3265"/>
    <w:rsid w:val="007C3657"/>
    <w:rsid w:val="007C390C"/>
    <w:rsid w:val="007C3FD4"/>
    <w:rsid w:val="007C43CA"/>
    <w:rsid w:val="007C44CA"/>
    <w:rsid w:val="007C53E7"/>
    <w:rsid w:val="007C5776"/>
    <w:rsid w:val="007C608B"/>
    <w:rsid w:val="007C6201"/>
    <w:rsid w:val="007C6292"/>
    <w:rsid w:val="007C65F4"/>
    <w:rsid w:val="007C7A47"/>
    <w:rsid w:val="007D03F1"/>
    <w:rsid w:val="007D0618"/>
    <w:rsid w:val="007D0933"/>
    <w:rsid w:val="007D1161"/>
    <w:rsid w:val="007D17D2"/>
    <w:rsid w:val="007D1BFF"/>
    <w:rsid w:val="007D245B"/>
    <w:rsid w:val="007D2707"/>
    <w:rsid w:val="007D2AF9"/>
    <w:rsid w:val="007D3EED"/>
    <w:rsid w:val="007D4104"/>
    <w:rsid w:val="007D4706"/>
    <w:rsid w:val="007D4BFE"/>
    <w:rsid w:val="007D529A"/>
    <w:rsid w:val="007D560E"/>
    <w:rsid w:val="007D5C85"/>
    <w:rsid w:val="007D5E32"/>
    <w:rsid w:val="007D60D2"/>
    <w:rsid w:val="007D63F2"/>
    <w:rsid w:val="007D6D0E"/>
    <w:rsid w:val="007E0254"/>
    <w:rsid w:val="007E0766"/>
    <w:rsid w:val="007E1F19"/>
    <w:rsid w:val="007E2122"/>
    <w:rsid w:val="007E2944"/>
    <w:rsid w:val="007E29F9"/>
    <w:rsid w:val="007E2DB7"/>
    <w:rsid w:val="007E31B0"/>
    <w:rsid w:val="007E3C3E"/>
    <w:rsid w:val="007E40D6"/>
    <w:rsid w:val="007E449A"/>
    <w:rsid w:val="007E4556"/>
    <w:rsid w:val="007E46EB"/>
    <w:rsid w:val="007E46F1"/>
    <w:rsid w:val="007E5137"/>
    <w:rsid w:val="007E649D"/>
    <w:rsid w:val="007E6530"/>
    <w:rsid w:val="007E654B"/>
    <w:rsid w:val="007E6701"/>
    <w:rsid w:val="007E6970"/>
    <w:rsid w:val="007E6D5C"/>
    <w:rsid w:val="007E78BC"/>
    <w:rsid w:val="007E7A7C"/>
    <w:rsid w:val="007E7F55"/>
    <w:rsid w:val="007F1190"/>
    <w:rsid w:val="007F11D6"/>
    <w:rsid w:val="007F22F3"/>
    <w:rsid w:val="007F2728"/>
    <w:rsid w:val="007F2FD9"/>
    <w:rsid w:val="007F3100"/>
    <w:rsid w:val="007F362E"/>
    <w:rsid w:val="007F3DF5"/>
    <w:rsid w:val="007F3E33"/>
    <w:rsid w:val="007F41AC"/>
    <w:rsid w:val="007F432E"/>
    <w:rsid w:val="007F5158"/>
    <w:rsid w:val="007F552F"/>
    <w:rsid w:val="007F56BE"/>
    <w:rsid w:val="007F59BB"/>
    <w:rsid w:val="007F68C2"/>
    <w:rsid w:val="007F6C4F"/>
    <w:rsid w:val="00800373"/>
    <w:rsid w:val="008005DF"/>
    <w:rsid w:val="00800D6F"/>
    <w:rsid w:val="00800F6C"/>
    <w:rsid w:val="008012BC"/>
    <w:rsid w:val="00802013"/>
    <w:rsid w:val="008027E2"/>
    <w:rsid w:val="00802D7A"/>
    <w:rsid w:val="008034FB"/>
    <w:rsid w:val="00803AAA"/>
    <w:rsid w:val="00804E0F"/>
    <w:rsid w:val="0080585F"/>
    <w:rsid w:val="00806446"/>
    <w:rsid w:val="008064AB"/>
    <w:rsid w:val="008064BB"/>
    <w:rsid w:val="00807123"/>
    <w:rsid w:val="008102AF"/>
    <w:rsid w:val="0081058A"/>
    <w:rsid w:val="008106CC"/>
    <w:rsid w:val="00810A65"/>
    <w:rsid w:val="00810B63"/>
    <w:rsid w:val="00810C38"/>
    <w:rsid w:val="008130C4"/>
    <w:rsid w:val="00813682"/>
    <w:rsid w:val="008136A8"/>
    <w:rsid w:val="00813826"/>
    <w:rsid w:val="0081494E"/>
    <w:rsid w:val="008151DA"/>
    <w:rsid w:val="0081597B"/>
    <w:rsid w:val="00816424"/>
    <w:rsid w:val="00816F84"/>
    <w:rsid w:val="00820219"/>
    <w:rsid w:val="00820861"/>
    <w:rsid w:val="00820E99"/>
    <w:rsid w:val="00821248"/>
    <w:rsid w:val="008212BF"/>
    <w:rsid w:val="0082199A"/>
    <w:rsid w:val="00821EB3"/>
    <w:rsid w:val="008223BE"/>
    <w:rsid w:val="00822676"/>
    <w:rsid w:val="00823646"/>
    <w:rsid w:val="008241C2"/>
    <w:rsid w:val="008245FB"/>
    <w:rsid w:val="00824BDF"/>
    <w:rsid w:val="00824EEC"/>
    <w:rsid w:val="008254C9"/>
    <w:rsid w:val="00826379"/>
    <w:rsid w:val="0082722F"/>
    <w:rsid w:val="0082742A"/>
    <w:rsid w:val="00827507"/>
    <w:rsid w:val="0083143A"/>
    <w:rsid w:val="00831493"/>
    <w:rsid w:val="0083244A"/>
    <w:rsid w:val="008324A4"/>
    <w:rsid w:val="00833D1D"/>
    <w:rsid w:val="00834202"/>
    <w:rsid w:val="008346F8"/>
    <w:rsid w:val="00834A19"/>
    <w:rsid w:val="00834F97"/>
    <w:rsid w:val="00835911"/>
    <w:rsid w:val="00835A40"/>
    <w:rsid w:val="00836369"/>
    <w:rsid w:val="00836957"/>
    <w:rsid w:val="00837767"/>
    <w:rsid w:val="00837CF6"/>
    <w:rsid w:val="008401DD"/>
    <w:rsid w:val="00841500"/>
    <w:rsid w:val="008423ED"/>
    <w:rsid w:val="0084358C"/>
    <w:rsid w:val="008435F6"/>
    <w:rsid w:val="00843CE0"/>
    <w:rsid w:val="008457C6"/>
    <w:rsid w:val="008459C9"/>
    <w:rsid w:val="00845F04"/>
    <w:rsid w:val="00846398"/>
    <w:rsid w:val="00846428"/>
    <w:rsid w:val="00846555"/>
    <w:rsid w:val="00846679"/>
    <w:rsid w:val="00846B1C"/>
    <w:rsid w:val="008474FD"/>
    <w:rsid w:val="00847599"/>
    <w:rsid w:val="00847653"/>
    <w:rsid w:val="00850595"/>
    <w:rsid w:val="0085140E"/>
    <w:rsid w:val="00851AE0"/>
    <w:rsid w:val="00852128"/>
    <w:rsid w:val="00852234"/>
    <w:rsid w:val="00852D7A"/>
    <w:rsid w:val="00852E8A"/>
    <w:rsid w:val="00853144"/>
    <w:rsid w:val="008543A2"/>
    <w:rsid w:val="0085614C"/>
    <w:rsid w:val="00856FEB"/>
    <w:rsid w:val="008570A9"/>
    <w:rsid w:val="008575C2"/>
    <w:rsid w:val="008576EA"/>
    <w:rsid w:val="00857810"/>
    <w:rsid w:val="00857894"/>
    <w:rsid w:val="00860396"/>
    <w:rsid w:val="00860C2D"/>
    <w:rsid w:val="00861283"/>
    <w:rsid w:val="00861762"/>
    <w:rsid w:val="0086278E"/>
    <w:rsid w:val="00862C46"/>
    <w:rsid w:val="0086320D"/>
    <w:rsid w:val="00863C3E"/>
    <w:rsid w:val="00863F48"/>
    <w:rsid w:val="0086417A"/>
    <w:rsid w:val="0086425D"/>
    <w:rsid w:val="00864361"/>
    <w:rsid w:val="0086458D"/>
    <w:rsid w:val="0086562C"/>
    <w:rsid w:val="00866837"/>
    <w:rsid w:val="00867B0A"/>
    <w:rsid w:val="008704A9"/>
    <w:rsid w:val="00870824"/>
    <w:rsid w:val="008715F2"/>
    <w:rsid w:val="00872558"/>
    <w:rsid w:val="008735B2"/>
    <w:rsid w:val="0087372B"/>
    <w:rsid w:val="0087398A"/>
    <w:rsid w:val="00873F29"/>
    <w:rsid w:val="0087485F"/>
    <w:rsid w:val="00874952"/>
    <w:rsid w:val="00875754"/>
    <w:rsid w:val="008765F9"/>
    <w:rsid w:val="00876B62"/>
    <w:rsid w:val="00877270"/>
    <w:rsid w:val="008772C3"/>
    <w:rsid w:val="00877812"/>
    <w:rsid w:val="0087792A"/>
    <w:rsid w:val="00877BB1"/>
    <w:rsid w:val="00880815"/>
    <w:rsid w:val="008809BF"/>
    <w:rsid w:val="00880A04"/>
    <w:rsid w:val="008811C5"/>
    <w:rsid w:val="008816C1"/>
    <w:rsid w:val="0088215F"/>
    <w:rsid w:val="008825EC"/>
    <w:rsid w:val="008830E6"/>
    <w:rsid w:val="00883422"/>
    <w:rsid w:val="00884130"/>
    <w:rsid w:val="0088586E"/>
    <w:rsid w:val="00885B41"/>
    <w:rsid w:val="00885BD1"/>
    <w:rsid w:val="00885E7D"/>
    <w:rsid w:val="0088695E"/>
    <w:rsid w:val="00886FAF"/>
    <w:rsid w:val="008904C1"/>
    <w:rsid w:val="00890768"/>
    <w:rsid w:val="00890D1A"/>
    <w:rsid w:val="00890DF3"/>
    <w:rsid w:val="00890E36"/>
    <w:rsid w:val="0089145C"/>
    <w:rsid w:val="00891C33"/>
    <w:rsid w:val="00892349"/>
    <w:rsid w:val="008925C5"/>
    <w:rsid w:val="00892D30"/>
    <w:rsid w:val="00892D8C"/>
    <w:rsid w:val="008930D9"/>
    <w:rsid w:val="00893742"/>
    <w:rsid w:val="00893FBA"/>
    <w:rsid w:val="00894272"/>
    <w:rsid w:val="008942E8"/>
    <w:rsid w:val="0089444A"/>
    <w:rsid w:val="00894D0C"/>
    <w:rsid w:val="00894D91"/>
    <w:rsid w:val="0089516F"/>
    <w:rsid w:val="008953A2"/>
    <w:rsid w:val="00895957"/>
    <w:rsid w:val="00895C92"/>
    <w:rsid w:val="00895D2E"/>
    <w:rsid w:val="00896A68"/>
    <w:rsid w:val="00896C74"/>
    <w:rsid w:val="00896F18"/>
    <w:rsid w:val="00897B4C"/>
    <w:rsid w:val="00897C41"/>
    <w:rsid w:val="008A0EAF"/>
    <w:rsid w:val="008A20E2"/>
    <w:rsid w:val="008A236D"/>
    <w:rsid w:val="008A2831"/>
    <w:rsid w:val="008A37DF"/>
    <w:rsid w:val="008A38E2"/>
    <w:rsid w:val="008A390A"/>
    <w:rsid w:val="008A3C1C"/>
    <w:rsid w:val="008A4668"/>
    <w:rsid w:val="008A4E9E"/>
    <w:rsid w:val="008A4FDB"/>
    <w:rsid w:val="008A502A"/>
    <w:rsid w:val="008A51C3"/>
    <w:rsid w:val="008A5416"/>
    <w:rsid w:val="008A5A70"/>
    <w:rsid w:val="008A5AB7"/>
    <w:rsid w:val="008A5CAF"/>
    <w:rsid w:val="008A6490"/>
    <w:rsid w:val="008A64F5"/>
    <w:rsid w:val="008A6720"/>
    <w:rsid w:val="008A6987"/>
    <w:rsid w:val="008A7503"/>
    <w:rsid w:val="008A7D3B"/>
    <w:rsid w:val="008B052D"/>
    <w:rsid w:val="008B1612"/>
    <w:rsid w:val="008B1C1B"/>
    <w:rsid w:val="008B2094"/>
    <w:rsid w:val="008B2719"/>
    <w:rsid w:val="008B2803"/>
    <w:rsid w:val="008B2AD5"/>
    <w:rsid w:val="008B2C3E"/>
    <w:rsid w:val="008B2F08"/>
    <w:rsid w:val="008B32B5"/>
    <w:rsid w:val="008B3566"/>
    <w:rsid w:val="008B372D"/>
    <w:rsid w:val="008B41F6"/>
    <w:rsid w:val="008B4672"/>
    <w:rsid w:val="008B4DF6"/>
    <w:rsid w:val="008B71B1"/>
    <w:rsid w:val="008B7487"/>
    <w:rsid w:val="008B7657"/>
    <w:rsid w:val="008B7675"/>
    <w:rsid w:val="008C01D7"/>
    <w:rsid w:val="008C08B4"/>
    <w:rsid w:val="008C150D"/>
    <w:rsid w:val="008C16A3"/>
    <w:rsid w:val="008C1B3D"/>
    <w:rsid w:val="008C1C5C"/>
    <w:rsid w:val="008C2A0E"/>
    <w:rsid w:val="008C2A6D"/>
    <w:rsid w:val="008C30D6"/>
    <w:rsid w:val="008C31B3"/>
    <w:rsid w:val="008C326C"/>
    <w:rsid w:val="008C4266"/>
    <w:rsid w:val="008C437F"/>
    <w:rsid w:val="008C53D6"/>
    <w:rsid w:val="008C54C4"/>
    <w:rsid w:val="008C565C"/>
    <w:rsid w:val="008C594B"/>
    <w:rsid w:val="008C6929"/>
    <w:rsid w:val="008C744C"/>
    <w:rsid w:val="008C7C21"/>
    <w:rsid w:val="008C7EAA"/>
    <w:rsid w:val="008D0A88"/>
    <w:rsid w:val="008D0F2D"/>
    <w:rsid w:val="008D112F"/>
    <w:rsid w:val="008D146E"/>
    <w:rsid w:val="008D1C2D"/>
    <w:rsid w:val="008D1FA8"/>
    <w:rsid w:val="008D20CB"/>
    <w:rsid w:val="008D234A"/>
    <w:rsid w:val="008D30E5"/>
    <w:rsid w:val="008D32AB"/>
    <w:rsid w:val="008D3C77"/>
    <w:rsid w:val="008D468E"/>
    <w:rsid w:val="008D4AF6"/>
    <w:rsid w:val="008D4CA9"/>
    <w:rsid w:val="008D5C47"/>
    <w:rsid w:val="008D5C66"/>
    <w:rsid w:val="008D606C"/>
    <w:rsid w:val="008D6764"/>
    <w:rsid w:val="008D6E7A"/>
    <w:rsid w:val="008D7E21"/>
    <w:rsid w:val="008E0F7F"/>
    <w:rsid w:val="008E3598"/>
    <w:rsid w:val="008E363A"/>
    <w:rsid w:val="008E3ABF"/>
    <w:rsid w:val="008E42DE"/>
    <w:rsid w:val="008E4D5C"/>
    <w:rsid w:val="008E4F83"/>
    <w:rsid w:val="008E522E"/>
    <w:rsid w:val="008E5245"/>
    <w:rsid w:val="008E5256"/>
    <w:rsid w:val="008E53F1"/>
    <w:rsid w:val="008E6333"/>
    <w:rsid w:val="008E69FA"/>
    <w:rsid w:val="008E76A8"/>
    <w:rsid w:val="008E77C0"/>
    <w:rsid w:val="008F04BC"/>
    <w:rsid w:val="008F08A3"/>
    <w:rsid w:val="008F106F"/>
    <w:rsid w:val="008F1086"/>
    <w:rsid w:val="008F157D"/>
    <w:rsid w:val="008F1FAA"/>
    <w:rsid w:val="008F21C4"/>
    <w:rsid w:val="008F229C"/>
    <w:rsid w:val="008F27F5"/>
    <w:rsid w:val="008F284E"/>
    <w:rsid w:val="008F2BD8"/>
    <w:rsid w:val="008F2DFE"/>
    <w:rsid w:val="008F3459"/>
    <w:rsid w:val="008F38A1"/>
    <w:rsid w:val="008F3ECA"/>
    <w:rsid w:val="008F4203"/>
    <w:rsid w:val="008F553E"/>
    <w:rsid w:val="008F563D"/>
    <w:rsid w:val="008F5A16"/>
    <w:rsid w:val="008F5D99"/>
    <w:rsid w:val="008F65B1"/>
    <w:rsid w:val="008F77B4"/>
    <w:rsid w:val="00900230"/>
    <w:rsid w:val="009024CF"/>
    <w:rsid w:val="00902532"/>
    <w:rsid w:val="009026B8"/>
    <w:rsid w:val="00902FEC"/>
    <w:rsid w:val="00903245"/>
    <w:rsid w:val="009036F7"/>
    <w:rsid w:val="00903AC6"/>
    <w:rsid w:val="00903E40"/>
    <w:rsid w:val="00904BA5"/>
    <w:rsid w:val="00905143"/>
    <w:rsid w:val="0090529D"/>
    <w:rsid w:val="00905984"/>
    <w:rsid w:val="0090675C"/>
    <w:rsid w:val="009076D5"/>
    <w:rsid w:val="00907783"/>
    <w:rsid w:val="0091065A"/>
    <w:rsid w:val="00910CDF"/>
    <w:rsid w:val="0091156B"/>
    <w:rsid w:val="00911707"/>
    <w:rsid w:val="009120FC"/>
    <w:rsid w:val="009124B5"/>
    <w:rsid w:val="0091262B"/>
    <w:rsid w:val="009129B2"/>
    <w:rsid w:val="00912F6A"/>
    <w:rsid w:val="00913A88"/>
    <w:rsid w:val="009140A1"/>
    <w:rsid w:val="00914368"/>
    <w:rsid w:val="009145F5"/>
    <w:rsid w:val="0091571B"/>
    <w:rsid w:val="009167A5"/>
    <w:rsid w:val="0091787B"/>
    <w:rsid w:val="00917BD5"/>
    <w:rsid w:val="009218F9"/>
    <w:rsid w:val="00921AFF"/>
    <w:rsid w:val="00921BD3"/>
    <w:rsid w:val="00922005"/>
    <w:rsid w:val="00922256"/>
    <w:rsid w:val="009225C8"/>
    <w:rsid w:val="00922875"/>
    <w:rsid w:val="00922A1E"/>
    <w:rsid w:val="00922BEB"/>
    <w:rsid w:val="0092329C"/>
    <w:rsid w:val="00923C6E"/>
    <w:rsid w:val="00924781"/>
    <w:rsid w:val="00924BDF"/>
    <w:rsid w:val="009258DF"/>
    <w:rsid w:val="00926291"/>
    <w:rsid w:val="00927283"/>
    <w:rsid w:val="0092736A"/>
    <w:rsid w:val="00927B4C"/>
    <w:rsid w:val="00930821"/>
    <w:rsid w:val="00930BBD"/>
    <w:rsid w:val="00930E0E"/>
    <w:rsid w:val="009311EE"/>
    <w:rsid w:val="00931576"/>
    <w:rsid w:val="00931E3F"/>
    <w:rsid w:val="00933106"/>
    <w:rsid w:val="009344A5"/>
    <w:rsid w:val="00936879"/>
    <w:rsid w:val="00936E10"/>
    <w:rsid w:val="0093728E"/>
    <w:rsid w:val="009376B6"/>
    <w:rsid w:val="00937C92"/>
    <w:rsid w:val="0094009E"/>
    <w:rsid w:val="0094105B"/>
    <w:rsid w:val="0094199A"/>
    <w:rsid w:val="00941B80"/>
    <w:rsid w:val="00941BFB"/>
    <w:rsid w:val="00941E2A"/>
    <w:rsid w:val="00941E99"/>
    <w:rsid w:val="0094226D"/>
    <w:rsid w:val="00943762"/>
    <w:rsid w:val="0094384A"/>
    <w:rsid w:val="00944C23"/>
    <w:rsid w:val="009452A0"/>
    <w:rsid w:val="00945805"/>
    <w:rsid w:val="0094581E"/>
    <w:rsid w:val="00945E1E"/>
    <w:rsid w:val="00945F8F"/>
    <w:rsid w:val="00946A41"/>
    <w:rsid w:val="00946AEF"/>
    <w:rsid w:val="00947794"/>
    <w:rsid w:val="0095116D"/>
    <w:rsid w:val="00951604"/>
    <w:rsid w:val="00951B26"/>
    <w:rsid w:val="0095249B"/>
    <w:rsid w:val="00952BE3"/>
    <w:rsid w:val="009532C7"/>
    <w:rsid w:val="00953351"/>
    <w:rsid w:val="009535B3"/>
    <w:rsid w:val="00953E68"/>
    <w:rsid w:val="00953F01"/>
    <w:rsid w:val="009543BA"/>
    <w:rsid w:val="00954E81"/>
    <w:rsid w:val="009557C7"/>
    <w:rsid w:val="009559B7"/>
    <w:rsid w:val="00955F03"/>
    <w:rsid w:val="009561B0"/>
    <w:rsid w:val="00956837"/>
    <w:rsid w:val="00956CF5"/>
    <w:rsid w:val="0095767F"/>
    <w:rsid w:val="009578F0"/>
    <w:rsid w:val="00957C7F"/>
    <w:rsid w:val="009600CB"/>
    <w:rsid w:val="009608E6"/>
    <w:rsid w:val="00960B5F"/>
    <w:rsid w:val="00960C20"/>
    <w:rsid w:val="00960E15"/>
    <w:rsid w:val="00961517"/>
    <w:rsid w:val="009624D0"/>
    <w:rsid w:val="0096267B"/>
    <w:rsid w:val="00962F48"/>
    <w:rsid w:val="009630DB"/>
    <w:rsid w:val="00963370"/>
    <w:rsid w:val="00963C55"/>
    <w:rsid w:val="00964162"/>
    <w:rsid w:val="009641D7"/>
    <w:rsid w:val="0096461C"/>
    <w:rsid w:val="009647D3"/>
    <w:rsid w:val="00966E6A"/>
    <w:rsid w:val="00967479"/>
    <w:rsid w:val="009679D1"/>
    <w:rsid w:val="00967C23"/>
    <w:rsid w:val="00971855"/>
    <w:rsid w:val="00972969"/>
    <w:rsid w:val="00972AE4"/>
    <w:rsid w:val="00973236"/>
    <w:rsid w:val="009736E7"/>
    <w:rsid w:val="00974284"/>
    <w:rsid w:val="0097439D"/>
    <w:rsid w:val="00974669"/>
    <w:rsid w:val="00975C65"/>
    <w:rsid w:val="009760B6"/>
    <w:rsid w:val="00976432"/>
    <w:rsid w:val="00976A96"/>
    <w:rsid w:val="00976FA6"/>
    <w:rsid w:val="009772D2"/>
    <w:rsid w:val="0098072A"/>
    <w:rsid w:val="0098080B"/>
    <w:rsid w:val="00981547"/>
    <w:rsid w:val="00981882"/>
    <w:rsid w:val="00982E7D"/>
    <w:rsid w:val="00982FFE"/>
    <w:rsid w:val="00984295"/>
    <w:rsid w:val="00984C88"/>
    <w:rsid w:val="00984E9A"/>
    <w:rsid w:val="00984EB3"/>
    <w:rsid w:val="009857CE"/>
    <w:rsid w:val="009858EF"/>
    <w:rsid w:val="00986626"/>
    <w:rsid w:val="00986EF2"/>
    <w:rsid w:val="0098705E"/>
    <w:rsid w:val="00987B51"/>
    <w:rsid w:val="009903CF"/>
    <w:rsid w:val="0099176F"/>
    <w:rsid w:val="0099220F"/>
    <w:rsid w:val="00992334"/>
    <w:rsid w:val="009925C7"/>
    <w:rsid w:val="00992F94"/>
    <w:rsid w:val="009941B2"/>
    <w:rsid w:val="009949D5"/>
    <w:rsid w:val="009949EA"/>
    <w:rsid w:val="00994A79"/>
    <w:rsid w:val="00995026"/>
    <w:rsid w:val="009950D8"/>
    <w:rsid w:val="00995386"/>
    <w:rsid w:val="00995CCF"/>
    <w:rsid w:val="0099649A"/>
    <w:rsid w:val="009966D6"/>
    <w:rsid w:val="0099697B"/>
    <w:rsid w:val="00997415"/>
    <w:rsid w:val="009975BA"/>
    <w:rsid w:val="0099783E"/>
    <w:rsid w:val="00997B4F"/>
    <w:rsid w:val="00997E10"/>
    <w:rsid w:val="00997F7E"/>
    <w:rsid w:val="009A0ACE"/>
    <w:rsid w:val="009A1B1D"/>
    <w:rsid w:val="009A2AFF"/>
    <w:rsid w:val="009A2C6C"/>
    <w:rsid w:val="009A3113"/>
    <w:rsid w:val="009A31F3"/>
    <w:rsid w:val="009A3FF6"/>
    <w:rsid w:val="009A46CA"/>
    <w:rsid w:val="009A4B0F"/>
    <w:rsid w:val="009A4BE0"/>
    <w:rsid w:val="009A5349"/>
    <w:rsid w:val="009A5A2D"/>
    <w:rsid w:val="009A5A9E"/>
    <w:rsid w:val="009A6853"/>
    <w:rsid w:val="009A71A6"/>
    <w:rsid w:val="009A7570"/>
    <w:rsid w:val="009A7783"/>
    <w:rsid w:val="009A7D79"/>
    <w:rsid w:val="009B1136"/>
    <w:rsid w:val="009B1AF4"/>
    <w:rsid w:val="009B257B"/>
    <w:rsid w:val="009B29CB"/>
    <w:rsid w:val="009B3047"/>
    <w:rsid w:val="009B34B3"/>
    <w:rsid w:val="009B3C6A"/>
    <w:rsid w:val="009B40FA"/>
    <w:rsid w:val="009B4A05"/>
    <w:rsid w:val="009B5467"/>
    <w:rsid w:val="009B5489"/>
    <w:rsid w:val="009B5587"/>
    <w:rsid w:val="009B57CC"/>
    <w:rsid w:val="009B5E1F"/>
    <w:rsid w:val="009B6260"/>
    <w:rsid w:val="009B6540"/>
    <w:rsid w:val="009B6A36"/>
    <w:rsid w:val="009B6DDC"/>
    <w:rsid w:val="009B6E2B"/>
    <w:rsid w:val="009B6F68"/>
    <w:rsid w:val="009B7630"/>
    <w:rsid w:val="009B7DDF"/>
    <w:rsid w:val="009C01F8"/>
    <w:rsid w:val="009C1839"/>
    <w:rsid w:val="009C18A8"/>
    <w:rsid w:val="009C1957"/>
    <w:rsid w:val="009C20AE"/>
    <w:rsid w:val="009C21C0"/>
    <w:rsid w:val="009C25DE"/>
    <w:rsid w:val="009C2A57"/>
    <w:rsid w:val="009C2CE1"/>
    <w:rsid w:val="009C3193"/>
    <w:rsid w:val="009C32D0"/>
    <w:rsid w:val="009C4869"/>
    <w:rsid w:val="009C4A73"/>
    <w:rsid w:val="009C5514"/>
    <w:rsid w:val="009C60C3"/>
    <w:rsid w:val="009C6186"/>
    <w:rsid w:val="009C639B"/>
    <w:rsid w:val="009C6556"/>
    <w:rsid w:val="009C7C24"/>
    <w:rsid w:val="009D02B7"/>
    <w:rsid w:val="009D0496"/>
    <w:rsid w:val="009D07FB"/>
    <w:rsid w:val="009D07FC"/>
    <w:rsid w:val="009D083C"/>
    <w:rsid w:val="009D12A7"/>
    <w:rsid w:val="009D1B8B"/>
    <w:rsid w:val="009D2015"/>
    <w:rsid w:val="009D2CE0"/>
    <w:rsid w:val="009D2DFA"/>
    <w:rsid w:val="009D465F"/>
    <w:rsid w:val="009D4C0F"/>
    <w:rsid w:val="009D4C56"/>
    <w:rsid w:val="009D4E3B"/>
    <w:rsid w:val="009D5F5D"/>
    <w:rsid w:val="009E0B50"/>
    <w:rsid w:val="009E1460"/>
    <w:rsid w:val="009E2560"/>
    <w:rsid w:val="009E43F0"/>
    <w:rsid w:val="009E52B2"/>
    <w:rsid w:val="009E58BF"/>
    <w:rsid w:val="009E5CFD"/>
    <w:rsid w:val="009F0218"/>
    <w:rsid w:val="009F0359"/>
    <w:rsid w:val="009F04FF"/>
    <w:rsid w:val="009F0E36"/>
    <w:rsid w:val="009F13FF"/>
    <w:rsid w:val="009F20DE"/>
    <w:rsid w:val="009F2411"/>
    <w:rsid w:val="009F2665"/>
    <w:rsid w:val="009F315B"/>
    <w:rsid w:val="009F3AD5"/>
    <w:rsid w:val="009F48F6"/>
    <w:rsid w:val="009F4D63"/>
    <w:rsid w:val="009F5EC6"/>
    <w:rsid w:val="009F6457"/>
    <w:rsid w:val="009F6C9E"/>
    <w:rsid w:val="009F6F64"/>
    <w:rsid w:val="009F795B"/>
    <w:rsid w:val="00A000C7"/>
    <w:rsid w:val="00A0059D"/>
    <w:rsid w:val="00A010A4"/>
    <w:rsid w:val="00A019EF"/>
    <w:rsid w:val="00A01A08"/>
    <w:rsid w:val="00A0241F"/>
    <w:rsid w:val="00A02BA5"/>
    <w:rsid w:val="00A02BE5"/>
    <w:rsid w:val="00A02E3B"/>
    <w:rsid w:val="00A03BC9"/>
    <w:rsid w:val="00A04317"/>
    <w:rsid w:val="00A04505"/>
    <w:rsid w:val="00A0450F"/>
    <w:rsid w:val="00A0451D"/>
    <w:rsid w:val="00A04A21"/>
    <w:rsid w:val="00A04E2F"/>
    <w:rsid w:val="00A05EB3"/>
    <w:rsid w:val="00A0609F"/>
    <w:rsid w:val="00A066DD"/>
    <w:rsid w:val="00A0689D"/>
    <w:rsid w:val="00A06BC4"/>
    <w:rsid w:val="00A07165"/>
    <w:rsid w:val="00A07A61"/>
    <w:rsid w:val="00A1155A"/>
    <w:rsid w:val="00A11598"/>
    <w:rsid w:val="00A1198B"/>
    <w:rsid w:val="00A12655"/>
    <w:rsid w:val="00A126CD"/>
    <w:rsid w:val="00A12F44"/>
    <w:rsid w:val="00A138F3"/>
    <w:rsid w:val="00A13BB1"/>
    <w:rsid w:val="00A13D66"/>
    <w:rsid w:val="00A14773"/>
    <w:rsid w:val="00A152E6"/>
    <w:rsid w:val="00A15BAB"/>
    <w:rsid w:val="00A16E87"/>
    <w:rsid w:val="00A174F5"/>
    <w:rsid w:val="00A17796"/>
    <w:rsid w:val="00A1799C"/>
    <w:rsid w:val="00A20717"/>
    <w:rsid w:val="00A2071E"/>
    <w:rsid w:val="00A20E8B"/>
    <w:rsid w:val="00A21321"/>
    <w:rsid w:val="00A21BBF"/>
    <w:rsid w:val="00A224F4"/>
    <w:rsid w:val="00A2256D"/>
    <w:rsid w:val="00A2257D"/>
    <w:rsid w:val="00A22BA7"/>
    <w:rsid w:val="00A23BBC"/>
    <w:rsid w:val="00A2430A"/>
    <w:rsid w:val="00A247FD"/>
    <w:rsid w:val="00A24A98"/>
    <w:rsid w:val="00A24EA1"/>
    <w:rsid w:val="00A25366"/>
    <w:rsid w:val="00A2551B"/>
    <w:rsid w:val="00A25738"/>
    <w:rsid w:val="00A25987"/>
    <w:rsid w:val="00A25C0D"/>
    <w:rsid w:val="00A25F7A"/>
    <w:rsid w:val="00A27178"/>
    <w:rsid w:val="00A273D7"/>
    <w:rsid w:val="00A27FA9"/>
    <w:rsid w:val="00A3000D"/>
    <w:rsid w:val="00A30C42"/>
    <w:rsid w:val="00A30F07"/>
    <w:rsid w:val="00A313E3"/>
    <w:rsid w:val="00A316E0"/>
    <w:rsid w:val="00A31A0E"/>
    <w:rsid w:val="00A31DE4"/>
    <w:rsid w:val="00A3334D"/>
    <w:rsid w:val="00A3388A"/>
    <w:rsid w:val="00A33C38"/>
    <w:rsid w:val="00A3439C"/>
    <w:rsid w:val="00A34DCA"/>
    <w:rsid w:val="00A35C5E"/>
    <w:rsid w:val="00A36BE4"/>
    <w:rsid w:val="00A37584"/>
    <w:rsid w:val="00A37CA0"/>
    <w:rsid w:val="00A37D45"/>
    <w:rsid w:val="00A37E4E"/>
    <w:rsid w:val="00A41045"/>
    <w:rsid w:val="00A41EC6"/>
    <w:rsid w:val="00A42028"/>
    <w:rsid w:val="00A422E3"/>
    <w:rsid w:val="00A4254C"/>
    <w:rsid w:val="00A4268D"/>
    <w:rsid w:val="00A42E09"/>
    <w:rsid w:val="00A43ED0"/>
    <w:rsid w:val="00A43F10"/>
    <w:rsid w:val="00A43F89"/>
    <w:rsid w:val="00A443E4"/>
    <w:rsid w:val="00A44E25"/>
    <w:rsid w:val="00A45149"/>
    <w:rsid w:val="00A4523D"/>
    <w:rsid w:val="00A45851"/>
    <w:rsid w:val="00A45C3E"/>
    <w:rsid w:val="00A46A38"/>
    <w:rsid w:val="00A47747"/>
    <w:rsid w:val="00A503A1"/>
    <w:rsid w:val="00A50618"/>
    <w:rsid w:val="00A52B54"/>
    <w:rsid w:val="00A52BDA"/>
    <w:rsid w:val="00A52C19"/>
    <w:rsid w:val="00A5312D"/>
    <w:rsid w:val="00A536E4"/>
    <w:rsid w:val="00A539A6"/>
    <w:rsid w:val="00A53CD4"/>
    <w:rsid w:val="00A55D1E"/>
    <w:rsid w:val="00A55E89"/>
    <w:rsid w:val="00A577E5"/>
    <w:rsid w:val="00A57825"/>
    <w:rsid w:val="00A60205"/>
    <w:rsid w:val="00A60272"/>
    <w:rsid w:val="00A603AF"/>
    <w:rsid w:val="00A60617"/>
    <w:rsid w:val="00A60B78"/>
    <w:rsid w:val="00A624A5"/>
    <w:rsid w:val="00A626CB"/>
    <w:rsid w:val="00A62A27"/>
    <w:rsid w:val="00A62AE5"/>
    <w:rsid w:val="00A62CE4"/>
    <w:rsid w:val="00A63048"/>
    <w:rsid w:val="00A63FBE"/>
    <w:rsid w:val="00A644C3"/>
    <w:rsid w:val="00A64709"/>
    <w:rsid w:val="00A64949"/>
    <w:rsid w:val="00A6498D"/>
    <w:rsid w:val="00A653DE"/>
    <w:rsid w:val="00A65756"/>
    <w:rsid w:val="00A6585E"/>
    <w:rsid w:val="00A65BFE"/>
    <w:rsid w:val="00A662DB"/>
    <w:rsid w:val="00A667E2"/>
    <w:rsid w:val="00A66ACF"/>
    <w:rsid w:val="00A67015"/>
    <w:rsid w:val="00A67452"/>
    <w:rsid w:val="00A6751E"/>
    <w:rsid w:val="00A702AE"/>
    <w:rsid w:val="00A70883"/>
    <w:rsid w:val="00A70FE1"/>
    <w:rsid w:val="00A72123"/>
    <w:rsid w:val="00A726AA"/>
    <w:rsid w:val="00A730B6"/>
    <w:rsid w:val="00A74501"/>
    <w:rsid w:val="00A74CCB"/>
    <w:rsid w:val="00A74FCA"/>
    <w:rsid w:val="00A751DE"/>
    <w:rsid w:val="00A753CE"/>
    <w:rsid w:val="00A7569F"/>
    <w:rsid w:val="00A75D15"/>
    <w:rsid w:val="00A75F57"/>
    <w:rsid w:val="00A76957"/>
    <w:rsid w:val="00A76C19"/>
    <w:rsid w:val="00A7724F"/>
    <w:rsid w:val="00A80A16"/>
    <w:rsid w:val="00A81A78"/>
    <w:rsid w:val="00A81D7C"/>
    <w:rsid w:val="00A81F49"/>
    <w:rsid w:val="00A82B3B"/>
    <w:rsid w:val="00A82DB0"/>
    <w:rsid w:val="00A83E3E"/>
    <w:rsid w:val="00A83FC0"/>
    <w:rsid w:val="00A84200"/>
    <w:rsid w:val="00A84994"/>
    <w:rsid w:val="00A85600"/>
    <w:rsid w:val="00A85CB5"/>
    <w:rsid w:val="00A85E1A"/>
    <w:rsid w:val="00A865C9"/>
    <w:rsid w:val="00A86CFF"/>
    <w:rsid w:val="00A86E25"/>
    <w:rsid w:val="00A86F27"/>
    <w:rsid w:val="00A87113"/>
    <w:rsid w:val="00A875FB"/>
    <w:rsid w:val="00A87601"/>
    <w:rsid w:val="00A87691"/>
    <w:rsid w:val="00A87766"/>
    <w:rsid w:val="00A87E01"/>
    <w:rsid w:val="00A90708"/>
    <w:rsid w:val="00A9089E"/>
    <w:rsid w:val="00A90CB2"/>
    <w:rsid w:val="00A90CF2"/>
    <w:rsid w:val="00A91023"/>
    <w:rsid w:val="00A913B2"/>
    <w:rsid w:val="00A91624"/>
    <w:rsid w:val="00A91D4D"/>
    <w:rsid w:val="00A91FFC"/>
    <w:rsid w:val="00A9261A"/>
    <w:rsid w:val="00A92B46"/>
    <w:rsid w:val="00A930CB"/>
    <w:rsid w:val="00A932FE"/>
    <w:rsid w:val="00A93389"/>
    <w:rsid w:val="00A933D5"/>
    <w:rsid w:val="00A9377E"/>
    <w:rsid w:val="00A94AAB"/>
    <w:rsid w:val="00A94DE5"/>
    <w:rsid w:val="00A954B2"/>
    <w:rsid w:val="00A95C64"/>
    <w:rsid w:val="00A95CA1"/>
    <w:rsid w:val="00A96737"/>
    <w:rsid w:val="00A969E0"/>
    <w:rsid w:val="00A969EE"/>
    <w:rsid w:val="00A96C12"/>
    <w:rsid w:val="00A97421"/>
    <w:rsid w:val="00A976D1"/>
    <w:rsid w:val="00A97755"/>
    <w:rsid w:val="00AA00D2"/>
    <w:rsid w:val="00AA0207"/>
    <w:rsid w:val="00AA162F"/>
    <w:rsid w:val="00AA1A04"/>
    <w:rsid w:val="00AA1D3D"/>
    <w:rsid w:val="00AA1FC2"/>
    <w:rsid w:val="00AA26C8"/>
    <w:rsid w:val="00AA27E7"/>
    <w:rsid w:val="00AA3B1F"/>
    <w:rsid w:val="00AA47FB"/>
    <w:rsid w:val="00AA56E3"/>
    <w:rsid w:val="00AA5DCF"/>
    <w:rsid w:val="00AA60B0"/>
    <w:rsid w:val="00AA66E1"/>
    <w:rsid w:val="00AA6B3B"/>
    <w:rsid w:val="00AA6DE9"/>
    <w:rsid w:val="00AA79BE"/>
    <w:rsid w:val="00AA7B5E"/>
    <w:rsid w:val="00AA7D0F"/>
    <w:rsid w:val="00AB00B7"/>
    <w:rsid w:val="00AB0DFE"/>
    <w:rsid w:val="00AB1169"/>
    <w:rsid w:val="00AB2312"/>
    <w:rsid w:val="00AB252B"/>
    <w:rsid w:val="00AB283F"/>
    <w:rsid w:val="00AB2AF6"/>
    <w:rsid w:val="00AB2B4E"/>
    <w:rsid w:val="00AB364C"/>
    <w:rsid w:val="00AB36B1"/>
    <w:rsid w:val="00AB3A15"/>
    <w:rsid w:val="00AB3A20"/>
    <w:rsid w:val="00AB3B68"/>
    <w:rsid w:val="00AB5111"/>
    <w:rsid w:val="00AB54DA"/>
    <w:rsid w:val="00AB5A6A"/>
    <w:rsid w:val="00AB6A37"/>
    <w:rsid w:val="00AB6B17"/>
    <w:rsid w:val="00AB72D9"/>
    <w:rsid w:val="00AB755E"/>
    <w:rsid w:val="00AC033E"/>
    <w:rsid w:val="00AC06AB"/>
    <w:rsid w:val="00AC0F7A"/>
    <w:rsid w:val="00AC1D32"/>
    <w:rsid w:val="00AC1D36"/>
    <w:rsid w:val="00AC2CFF"/>
    <w:rsid w:val="00AC3241"/>
    <w:rsid w:val="00AC3E21"/>
    <w:rsid w:val="00AC5304"/>
    <w:rsid w:val="00AC71A5"/>
    <w:rsid w:val="00AD004A"/>
    <w:rsid w:val="00AD01CC"/>
    <w:rsid w:val="00AD0334"/>
    <w:rsid w:val="00AD05F1"/>
    <w:rsid w:val="00AD0E16"/>
    <w:rsid w:val="00AD15E1"/>
    <w:rsid w:val="00AD1C6B"/>
    <w:rsid w:val="00AD2263"/>
    <w:rsid w:val="00AD2C48"/>
    <w:rsid w:val="00AD315A"/>
    <w:rsid w:val="00AD3389"/>
    <w:rsid w:val="00AD4126"/>
    <w:rsid w:val="00AD42AA"/>
    <w:rsid w:val="00AD48B6"/>
    <w:rsid w:val="00AD5AA4"/>
    <w:rsid w:val="00AD5C4B"/>
    <w:rsid w:val="00AD5D39"/>
    <w:rsid w:val="00AD691A"/>
    <w:rsid w:val="00AD71BB"/>
    <w:rsid w:val="00AD75A3"/>
    <w:rsid w:val="00AD7B9D"/>
    <w:rsid w:val="00AD7E3C"/>
    <w:rsid w:val="00AE0034"/>
    <w:rsid w:val="00AE0052"/>
    <w:rsid w:val="00AE03AE"/>
    <w:rsid w:val="00AE0A2D"/>
    <w:rsid w:val="00AE0DC4"/>
    <w:rsid w:val="00AE1232"/>
    <w:rsid w:val="00AE17A0"/>
    <w:rsid w:val="00AE2165"/>
    <w:rsid w:val="00AE2509"/>
    <w:rsid w:val="00AE27AB"/>
    <w:rsid w:val="00AE2F8D"/>
    <w:rsid w:val="00AE34FE"/>
    <w:rsid w:val="00AE37F3"/>
    <w:rsid w:val="00AE45A2"/>
    <w:rsid w:val="00AE45EE"/>
    <w:rsid w:val="00AE4DDC"/>
    <w:rsid w:val="00AE69C1"/>
    <w:rsid w:val="00AE700C"/>
    <w:rsid w:val="00AE7E40"/>
    <w:rsid w:val="00AF0216"/>
    <w:rsid w:val="00AF023E"/>
    <w:rsid w:val="00AF1364"/>
    <w:rsid w:val="00AF2989"/>
    <w:rsid w:val="00AF2AF7"/>
    <w:rsid w:val="00AF3154"/>
    <w:rsid w:val="00AF3327"/>
    <w:rsid w:val="00AF3473"/>
    <w:rsid w:val="00AF34A6"/>
    <w:rsid w:val="00AF4D4B"/>
    <w:rsid w:val="00AF4FAB"/>
    <w:rsid w:val="00AF5471"/>
    <w:rsid w:val="00AF5604"/>
    <w:rsid w:val="00AF59A4"/>
    <w:rsid w:val="00AF60C7"/>
    <w:rsid w:val="00AF63E6"/>
    <w:rsid w:val="00AF6A01"/>
    <w:rsid w:val="00AF6C22"/>
    <w:rsid w:val="00AF6C3A"/>
    <w:rsid w:val="00AF7050"/>
    <w:rsid w:val="00AF7E68"/>
    <w:rsid w:val="00B00AB3"/>
    <w:rsid w:val="00B01815"/>
    <w:rsid w:val="00B01A3B"/>
    <w:rsid w:val="00B023C8"/>
    <w:rsid w:val="00B0258A"/>
    <w:rsid w:val="00B02632"/>
    <w:rsid w:val="00B02913"/>
    <w:rsid w:val="00B02CB5"/>
    <w:rsid w:val="00B02DA2"/>
    <w:rsid w:val="00B038BA"/>
    <w:rsid w:val="00B04196"/>
    <w:rsid w:val="00B04247"/>
    <w:rsid w:val="00B04F34"/>
    <w:rsid w:val="00B06080"/>
    <w:rsid w:val="00B06763"/>
    <w:rsid w:val="00B06D23"/>
    <w:rsid w:val="00B07FBC"/>
    <w:rsid w:val="00B10286"/>
    <w:rsid w:val="00B10590"/>
    <w:rsid w:val="00B108D1"/>
    <w:rsid w:val="00B10A4D"/>
    <w:rsid w:val="00B1110F"/>
    <w:rsid w:val="00B11899"/>
    <w:rsid w:val="00B12141"/>
    <w:rsid w:val="00B13C88"/>
    <w:rsid w:val="00B1485D"/>
    <w:rsid w:val="00B14891"/>
    <w:rsid w:val="00B15F1E"/>
    <w:rsid w:val="00B16482"/>
    <w:rsid w:val="00B1668B"/>
    <w:rsid w:val="00B20162"/>
    <w:rsid w:val="00B21289"/>
    <w:rsid w:val="00B21319"/>
    <w:rsid w:val="00B22392"/>
    <w:rsid w:val="00B22902"/>
    <w:rsid w:val="00B2297C"/>
    <w:rsid w:val="00B22F1D"/>
    <w:rsid w:val="00B22F6D"/>
    <w:rsid w:val="00B22FDC"/>
    <w:rsid w:val="00B22FE2"/>
    <w:rsid w:val="00B2396A"/>
    <w:rsid w:val="00B2482B"/>
    <w:rsid w:val="00B24E44"/>
    <w:rsid w:val="00B25C5B"/>
    <w:rsid w:val="00B25FB6"/>
    <w:rsid w:val="00B26121"/>
    <w:rsid w:val="00B26A7C"/>
    <w:rsid w:val="00B26B50"/>
    <w:rsid w:val="00B2774E"/>
    <w:rsid w:val="00B27C0F"/>
    <w:rsid w:val="00B27F80"/>
    <w:rsid w:val="00B30544"/>
    <w:rsid w:val="00B3078F"/>
    <w:rsid w:val="00B30A0F"/>
    <w:rsid w:val="00B32584"/>
    <w:rsid w:val="00B33120"/>
    <w:rsid w:val="00B338F1"/>
    <w:rsid w:val="00B3392F"/>
    <w:rsid w:val="00B34533"/>
    <w:rsid w:val="00B35A1F"/>
    <w:rsid w:val="00B35A53"/>
    <w:rsid w:val="00B35AA2"/>
    <w:rsid w:val="00B360B8"/>
    <w:rsid w:val="00B36DD4"/>
    <w:rsid w:val="00B373E2"/>
    <w:rsid w:val="00B40162"/>
    <w:rsid w:val="00B411C1"/>
    <w:rsid w:val="00B412CD"/>
    <w:rsid w:val="00B42D66"/>
    <w:rsid w:val="00B4426D"/>
    <w:rsid w:val="00B443B9"/>
    <w:rsid w:val="00B444BB"/>
    <w:rsid w:val="00B45948"/>
    <w:rsid w:val="00B45D36"/>
    <w:rsid w:val="00B45F99"/>
    <w:rsid w:val="00B4616B"/>
    <w:rsid w:val="00B463EF"/>
    <w:rsid w:val="00B46A23"/>
    <w:rsid w:val="00B46C80"/>
    <w:rsid w:val="00B479D7"/>
    <w:rsid w:val="00B47C2F"/>
    <w:rsid w:val="00B47E58"/>
    <w:rsid w:val="00B47F9C"/>
    <w:rsid w:val="00B50660"/>
    <w:rsid w:val="00B508F5"/>
    <w:rsid w:val="00B5120E"/>
    <w:rsid w:val="00B5196D"/>
    <w:rsid w:val="00B5208D"/>
    <w:rsid w:val="00B52486"/>
    <w:rsid w:val="00B525A1"/>
    <w:rsid w:val="00B526B2"/>
    <w:rsid w:val="00B5293F"/>
    <w:rsid w:val="00B52ADA"/>
    <w:rsid w:val="00B532FF"/>
    <w:rsid w:val="00B53A0F"/>
    <w:rsid w:val="00B5418C"/>
    <w:rsid w:val="00B54394"/>
    <w:rsid w:val="00B55327"/>
    <w:rsid w:val="00B556D0"/>
    <w:rsid w:val="00B5588D"/>
    <w:rsid w:val="00B55990"/>
    <w:rsid w:val="00B55C53"/>
    <w:rsid w:val="00B55D9A"/>
    <w:rsid w:val="00B55ED1"/>
    <w:rsid w:val="00B56229"/>
    <w:rsid w:val="00B56AD9"/>
    <w:rsid w:val="00B57120"/>
    <w:rsid w:val="00B57441"/>
    <w:rsid w:val="00B57BCC"/>
    <w:rsid w:val="00B57C17"/>
    <w:rsid w:val="00B6046F"/>
    <w:rsid w:val="00B60631"/>
    <w:rsid w:val="00B63141"/>
    <w:rsid w:val="00B63332"/>
    <w:rsid w:val="00B64420"/>
    <w:rsid w:val="00B646B5"/>
    <w:rsid w:val="00B6517E"/>
    <w:rsid w:val="00B6590C"/>
    <w:rsid w:val="00B65EBF"/>
    <w:rsid w:val="00B665A5"/>
    <w:rsid w:val="00B6669D"/>
    <w:rsid w:val="00B6744C"/>
    <w:rsid w:val="00B700E3"/>
    <w:rsid w:val="00B7075A"/>
    <w:rsid w:val="00B70833"/>
    <w:rsid w:val="00B710E4"/>
    <w:rsid w:val="00B719EF"/>
    <w:rsid w:val="00B7374B"/>
    <w:rsid w:val="00B73F21"/>
    <w:rsid w:val="00B73F74"/>
    <w:rsid w:val="00B74098"/>
    <w:rsid w:val="00B7437C"/>
    <w:rsid w:val="00B74CB9"/>
    <w:rsid w:val="00B7560F"/>
    <w:rsid w:val="00B75B72"/>
    <w:rsid w:val="00B75D26"/>
    <w:rsid w:val="00B75F7F"/>
    <w:rsid w:val="00B76413"/>
    <w:rsid w:val="00B76C77"/>
    <w:rsid w:val="00B772CC"/>
    <w:rsid w:val="00B772DB"/>
    <w:rsid w:val="00B777D3"/>
    <w:rsid w:val="00B77BDC"/>
    <w:rsid w:val="00B805E2"/>
    <w:rsid w:val="00B809D9"/>
    <w:rsid w:val="00B81392"/>
    <w:rsid w:val="00B81984"/>
    <w:rsid w:val="00B8323F"/>
    <w:rsid w:val="00B8333A"/>
    <w:rsid w:val="00B83988"/>
    <w:rsid w:val="00B83B24"/>
    <w:rsid w:val="00B83D7C"/>
    <w:rsid w:val="00B84566"/>
    <w:rsid w:val="00B848BA"/>
    <w:rsid w:val="00B8511C"/>
    <w:rsid w:val="00B857F6"/>
    <w:rsid w:val="00B86C1D"/>
    <w:rsid w:val="00B87573"/>
    <w:rsid w:val="00B87CC1"/>
    <w:rsid w:val="00B90C22"/>
    <w:rsid w:val="00B9100C"/>
    <w:rsid w:val="00B91B01"/>
    <w:rsid w:val="00B91B12"/>
    <w:rsid w:val="00B91F38"/>
    <w:rsid w:val="00B91FFF"/>
    <w:rsid w:val="00B927B1"/>
    <w:rsid w:val="00B92DF3"/>
    <w:rsid w:val="00B92E2E"/>
    <w:rsid w:val="00B930CD"/>
    <w:rsid w:val="00B9342D"/>
    <w:rsid w:val="00B9368F"/>
    <w:rsid w:val="00B93E64"/>
    <w:rsid w:val="00B9428E"/>
    <w:rsid w:val="00B94685"/>
    <w:rsid w:val="00B95A91"/>
    <w:rsid w:val="00B95EBC"/>
    <w:rsid w:val="00B96A9D"/>
    <w:rsid w:val="00B96B5C"/>
    <w:rsid w:val="00BA021C"/>
    <w:rsid w:val="00BA04D0"/>
    <w:rsid w:val="00BA0C32"/>
    <w:rsid w:val="00BA0F55"/>
    <w:rsid w:val="00BA12DA"/>
    <w:rsid w:val="00BA1E11"/>
    <w:rsid w:val="00BA1EC1"/>
    <w:rsid w:val="00BA205A"/>
    <w:rsid w:val="00BA26A5"/>
    <w:rsid w:val="00BA2704"/>
    <w:rsid w:val="00BA316C"/>
    <w:rsid w:val="00BA3181"/>
    <w:rsid w:val="00BA3C24"/>
    <w:rsid w:val="00BA3E4C"/>
    <w:rsid w:val="00BA55A1"/>
    <w:rsid w:val="00BA5730"/>
    <w:rsid w:val="00BA59D7"/>
    <w:rsid w:val="00BA5AAC"/>
    <w:rsid w:val="00BA6450"/>
    <w:rsid w:val="00BA6486"/>
    <w:rsid w:val="00BA6513"/>
    <w:rsid w:val="00BA6621"/>
    <w:rsid w:val="00BA6BB7"/>
    <w:rsid w:val="00BA7908"/>
    <w:rsid w:val="00BA79EA"/>
    <w:rsid w:val="00BA7C62"/>
    <w:rsid w:val="00BB00A5"/>
    <w:rsid w:val="00BB09AA"/>
    <w:rsid w:val="00BB12A1"/>
    <w:rsid w:val="00BB16AC"/>
    <w:rsid w:val="00BB201A"/>
    <w:rsid w:val="00BB2C2C"/>
    <w:rsid w:val="00BB3233"/>
    <w:rsid w:val="00BB3501"/>
    <w:rsid w:val="00BB5636"/>
    <w:rsid w:val="00BB56F3"/>
    <w:rsid w:val="00BB5921"/>
    <w:rsid w:val="00BB640D"/>
    <w:rsid w:val="00BB652D"/>
    <w:rsid w:val="00BC0BE7"/>
    <w:rsid w:val="00BC12B5"/>
    <w:rsid w:val="00BC1F2A"/>
    <w:rsid w:val="00BC21D2"/>
    <w:rsid w:val="00BC2E1A"/>
    <w:rsid w:val="00BC35D3"/>
    <w:rsid w:val="00BC3A84"/>
    <w:rsid w:val="00BC3CB7"/>
    <w:rsid w:val="00BC3D81"/>
    <w:rsid w:val="00BC3DDC"/>
    <w:rsid w:val="00BC482D"/>
    <w:rsid w:val="00BC4898"/>
    <w:rsid w:val="00BC4A2B"/>
    <w:rsid w:val="00BC4E12"/>
    <w:rsid w:val="00BC50CD"/>
    <w:rsid w:val="00BC576B"/>
    <w:rsid w:val="00BC57FC"/>
    <w:rsid w:val="00BC6315"/>
    <w:rsid w:val="00BC66E5"/>
    <w:rsid w:val="00BC67D9"/>
    <w:rsid w:val="00BC74D3"/>
    <w:rsid w:val="00BC7B20"/>
    <w:rsid w:val="00BD04D0"/>
    <w:rsid w:val="00BD0640"/>
    <w:rsid w:val="00BD06C9"/>
    <w:rsid w:val="00BD1352"/>
    <w:rsid w:val="00BD172C"/>
    <w:rsid w:val="00BD1C12"/>
    <w:rsid w:val="00BD28B3"/>
    <w:rsid w:val="00BD2E24"/>
    <w:rsid w:val="00BD34BA"/>
    <w:rsid w:val="00BD351C"/>
    <w:rsid w:val="00BD3B5F"/>
    <w:rsid w:val="00BD3FC7"/>
    <w:rsid w:val="00BD3FE1"/>
    <w:rsid w:val="00BD49AF"/>
    <w:rsid w:val="00BD4D28"/>
    <w:rsid w:val="00BD5514"/>
    <w:rsid w:val="00BD59FB"/>
    <w:rsid w:val="00BD5D5F"/>
    <w:rsid w:val="00BD5DED"/>
    <w:rsid w:val="00BD6013"/>
    <w:rsid w:val="00BD7D46"/>
    <w:rsid w:val="00BE025F"/>
    <w:rsid w:val="00BE04E6"/>
    <w:rsid w:val="00BE066A"/>
    <w:rsid w:val="00BE0B0F"/>
    <w:rsid w:val="00BE0C3C"/>
    <w:rsid w:val="00BE148F"/>
    <w:rsid w:val="00BE1A1A"/>
    <w:rsid w:val="00BE1C1B"/>
    <w:rsid w:val="00BE1D8E"/>
    <w:rsid w:val="00BE2109"/>
    <w:rsid w:val="00BE26A0"/>
    <w:rsid w:val="00BE26B5"/>
    <w:rsid w:val="00BE2D7F"/>
    <w:rsid w:val="00BE353B"/>
    <w:rsid w:val="00BE3701"/>
    <w:rsid w:val="00BE38C7"/>
    <w:rsid w:val="00BE38D0"/>
    <w:rsid w:val="00BE4351"/>
    <w:rsid w:val="00BE5155"/>
    <w:rsid w:val="00BE57F1"/>
    <w:rsid w:val="00BE64E3"/>
    <w:rsid w:val="00BE6533"/>
    <w:rsid w:val="00BE6F3C"/>
    <w:rsid w:val="00BE7FF2"/>
    <w:rsid w:val="00BF0708"/>
    <w:rsid w:val="00BF0891"/>
    <w:rsid w:val="00BF0CAD"/>
    <w:rsid w:val="00BF13CD"/>
    <w:rsid w:val="00BF17E3"/>
    <w:rsid w:val="00BF200C"/>
    <w:rsid w:val="00BF24ED"/>
    <w:rsid w:val="00BF2CA6"/>
    <w:rsid w:val="00BF2F08"/>
    <w:rsid w:val="00BF3693"/>
    <w:rsid w:val="00BF3814"/>
    <w:rsid w:val="00BF3BE8"/>
    <w:rsid w:val="00BF433A"/>
    <w:rsid w:val="00BF474F"/>
    <w:rsid w:val="00BF4B60"/>
    <w:rsid w:val="00BF51C6"/>
    <w:rsid w:val="00BF54BF"/>
    <w:rsid w:val="00BF576B"/>
    <w:rsid w:val="00BF5ED3"/>
    <w:rsid w:val="00BF64EF"/>
    <w:rsid w:val="00BF654C"/>
    <w:rsid w:val="00BF6855"/>
    <w:rsid w:val="00BF725F"/>
    <w:rsid w:val="00BF7B3F"/>
    <w:rsid w:val="00BF7D4C"/>
    <w:rsid w:val="00C012D1"/>
    <w:rsid w:val="00C01455"/>
    <w:rsid w:val="00C0161D"/>
    <w:rsid w:val="00C0228E"/>
    <w:rsid w:val="00C0338C"/>
    <w:rsid w:val="00C03774"/>
    <w:rsid w:val="00C0391A"/>
    <w:rsid w:val="00C03C6D"/>
    <w:rsid w:val="00C03EC4"/>
    <w:rsid w:val="00C041A5"/>
    <w:rsid w:val="00C051FC"/>
    <w:rsid w:val="00C0551B"/>
    <w:rsid w:val="00C056A1"/>
    <w:rsid w:val="00C05705"/>
    <w:rsid w:val="00C06BC7"/>
    <w:rsid w:val="00C06E3E"/>
    <w:rsid w:val="00C0764E"/>
    <w:rsid w:val="00C07706"/>
    <w:rsid w:val="00C07C63"/>
    <w:rsid w:val="00C07F30"/>
    <w:rsid w:val="00C1025A"/>
    <w:rsid w:val="00C10422"/>
    <w:rsid w:val="00C1069B"/>
    <w:rsid w:val="00C10B39"/>
    <w:rsid w:val="00C10F8F"/>
    <w:rsid w:val="00C11C1B"/>
    <w:rsid w:val="00C11D82"/>
    <w:rsid w:val="00C12B10"/>
    <w:rsid w:val="00C1307C"/>
    <w:rsid w:val="00C1384B"/>
    <w:rsid w:val="00C13A97"/>
    <w:rsid w:val="00C14042"/>
    <w:rsid w:val="00C14A10"/>
    <w:rsid w:val="00C155BE"/>
    <w:rsid w:val="00C15837"/>
    <w:rsid w:val="00C171EF"/>
    <w:rsid w:val="00C200B3"/>
    <w:rsid w:val="00C206B1"/>
    <w:rsid w:val="00C20944"/>
    <w:rsid w:val="00C20C63"/>
    <w:rsid w:val="00C2106F"/>
    <w:rsid w:val="00C210F3"/>
    <w:rsid w:val="00C2173F"/>
    <w:rsid w:val="00C21AFC"/>
    <w:rsid w:val="00C21D46"/>
    <w:rsid w:val="00C220BF"/>
    <w:rsid w:val="00C221B3"/>
    <w:rsid w:val="00C22659"/>
    <w:rsid w:val="00C24082"/>
    <w:rsid w:val="00C247D2"/>
    <w:rsid w:val="00C2506B"/>
    <w:rsid w:val="00C2526E"/>
    <w:rsid w:val="00C2545E"/>
    <w:rsid w:val="00C258FE"/>
    <w:rsid w:val="00C25FB8"/>
    <w:rsid w:val="00C2627A"/>
    <w:rsid w:val="00C26CA9"/>
    <w:rsid w:val="00C2790B"/>
    <w:rsid w:val="00C30081"/>
    <w:rsid w:val="00C3021F"/>
    <w:rsid w:val="00C30708"/>
    <w:rsid w:val="00C31616"/>
    <w:rsid w:val="00C31D38"/>
    <w:rsid w:val="00C31D70"/>
    <w:rsid w:val="00C31F61"/>
    <w:rsid w:val="00C321AB"/>
    <w:rsid w:val="00C326DD"/>
    <w:rsid w:val="00C3296E"/>
    <w:rsid w:val="00C33300"/>
    <w:rsid w:val="00C337B6"/>
    <w:rsid w:val="00C3474D"/>
    <w:rsid w:val="00C347C0"/>
    <w:rsid w:val="00C34CC8"/>
    <w:rsid w:val="00C351EC"/>
    <w:rsid w:val="00C355BC"/>
    <w:rsid w:val="00C364D5"/>
    <w:rsid w:val="00C36A04"/>
    <w:rsid w:val="00C371BE"/>
    <w:rsid w:val="00C37682"/>
    <w:rsid w:val="00C407D2"/>
    <w:rsid w:val="00C40A3A"/>
    <w:rsid w:val="00C40BF4"/>
    <w:rsid w:val="00C41D6F"/>
    <w:rsid w:val="00C41E17"/>
    <w:rsid w:val="00C41F94"/>
    <w:rsid w:val="00C421C3"/>
    <w:rsid w:val="00C42721"/>
    <w:rsid w:val="00C42979"/>
    <w:rsid w:val="00C42BF1"/>
    <w:rsid w:val="00C43273"/>
    <w:rsid w:val="00C43535"/>
    <w:rsid w:val="00C43732"/>
    <w:rsid w:val="00C44057"/>
    <w:rsid w:val="00C441B1"/>
    <w:rsid w:val="00C44DAE"/>
    <w:rsid w:val="00C452F0"/>
    <w:rsid w:val="00C454A8"/>
    <w:rsid w:val="00C45790"/>
    <w:rsid w:val="00C46362"/>
    <w:rsid w:val="00C46552"/>
    <w:rsid w:val="00C4684C"/>
    <w:rsid w:val="00C469A9"/>
    <w:rsid w:val="00C47337"/>
    <w:rsid w:val="00C47D44"/>
    <w:rsid w:val="00C47ED6"/>
    <w:rsid w:val="00C5079F"/>
    <w:rsid w:val="00C50910"/>
    <w:rsid w:val="00C50FCE"/>
    <w:rsid w:val="00C511A1"/>
    <w:rsid w:val="00C51A49"/>
    <w:rsid w:val="00C51C24"/>
    <w:rsid w:val="00C51D7D"/>
    <w:rsid w:val="00C5250A"/>
    <w:rsid w:val="00C527C8"/>
    <w:rsid w:val="00C52944"/>
    <w:rsid w:val="00C53355"/>
    <w:rsid w:val="00C53AFF"/>
    <w:rsid w:val="00C53BF9"/>
    <w:rsid w:val="00C53EEC"/>
    <w:rsid w:val="00C544D4"/>
    <w:rsid w:val="00C55A91"/>
    <w:rsid w:val="00C56560"/>
    <w:rsid w:val="00C56D84"/>
    <w:rsid w:val="00C57143"/>
    <w:rsid w:val="00C57BEA"/>
    <w:rsid w:val="00C57F9D"/>
    <w:rsid w:val="00C60D4C"/>
    <w:rsid w:val="00C62A75"/>
    <w:rsid w:val="00C62E25"/>
    <w:rsid w:val="00C63434"/>
    <w:rsid w:val="00C63DBE"/>
    <w:rsid w:val="00C6455B"/>
    <w:rsid w:val="00C64F59"/>
    <w:rsid w:val="00C65041"/>
    <w:rsid w:val="00C66F6E"/>
    <w:rsid w:val="00C70230"/>
    <w:rsid w:val="00C70361"/>
    <w:rsid w:val="00C70705"/>
    <w:rsid w:val="00C70D80"/>
    <w:rsid w:val="00C70E2A"/>
    <w:rsid w:val="00C71294"/>
    <w:rsid w:val="00C719F8"/>
    <w:rsid w:val="00C71BC7"/>
    <w:rsid w:val="00C721E0"/>
    <w:rsid w:val="00C72894"/>
    <w:rsid w:val="00C7298E"/>
    <w:rsid w:val="00C73183"/>
    <w:rsid w:val="00C73926"/>
    <w:rsid w:val="00C73E81"/>
    <w:rsid w:val="00C741A5"/>
    <w:rsid w:val="00C745F2"/>
    <w:rsid w:val="00C748BE"/>
    <w:rsid w:val="00C74F60"/>
    <w:rsid w:val="00C75724"/>
    <w:rsid w:val="00C75963"/>
    <w:rsid w:val="00C75B6B"/>
    <w:rsid w:val="00C76486"/>
    <w:rsid w:val="00C76CC3"/>
    <w:rsid w:val="00C76D99"/>
    <w:rsid w:val="00C76FA9"/>
    <w:rsid w:val="00C77200"/>
    <w:rsid w:val="00C7746F"/>
    <w:rsid w:val="00C77EED"/>
    <w:rsid w:val="00C80964"/>
    <w:rsid w:val="00C80DB8"/>
    <w:rsid w:val="00C816AA"/>
    <w:rsid w:val="00C817B6"/>
    <w:rsid w:val="00C82592"/>
    <w:rsid w:val="00C82ECD"/>
    <w:rsid w:val="00C82F14"/>
    <w:rsid w:val="00C830A6"/>
    <w:rsid w:val="00C83D1D"/>
    <w:rsid w:val="00C8511A"/>
    <w:rsid w:val="00C85904"/>
    <w:rsid w:val="00C8635D"/>
    <w:rsid w:val="00C869FB"/>
    <w:rsid w:val="00C86D14"/>
    <w:rsid w:val="00C9148E"/>
    <w:rsid w:val="00C91498"/>
    <w:rsid w:val="00C91768"/>
    <w:rsid w:val="00C92FDA"/>
    <w:rsid w:val="00C942B4"/>
    <w:rsid w:val="00C974FB"/>
    <w:rsid w:val="00C975D4"/>
    <w:rsid w:val="00CA0BB9"/>
    <w:rsid w:val="00CA1189"/>
    <w:rsid w:val="00CA1253"/>
    <w:rsid w:val="00CA17F8"/>
    <w:rsid w:val="00CA1BF9"/>
    <w:rsid w:val="00CA2F66"/>
    <w:rsid w:val="00CA353B"/>
    <w:rsid w:val="00CA35DF"/>
    <w:rsid w:val="00CA3A53"/>
    <w:rsid w:val="00CA4D68"/>
    <w:rsid w:val="00CA50C3"/>
    <w:rsid w:val="00CA53EF"/>
    <w:rsid w:val="00CA546E"/>
    <w:rsid w:val="00CA5726"/>
    <w:rsid w:val="00CA669A"/>
    <w:rsid w:val="00CA674E"/>
    <w:rsid w:val="00CA6AEA"/>
    <w:rsid w:val="00CA6CC3"/>
    <w:rsid w:val="00CA6DD8"/>
    <w:rsid w:val="00CA6E01"/>
    <w:rsid w:val="00CA6E2F"/>
    <w:rsid w:val="00CA6E9E"/>
    <w:rsid w:val="00CA772D"/>
    <w:rsid w:val="00CA7C74"/>
    <w:rsid w:val="00CB049E"/>
    <w:rsid w:val="00CB05F2"/>
    <w:rsid w:val="00CB0AC0"/>
    <w:rsid w:val="00CB0EA1"/>
    <w:rsid w:val="00CB12F5"/>
    <w:rsid w:val="00CB2134"/>
    <w:rsid w:val="00CB26AD"/>
    <w:rsid w:val="00CB3008"/>
    <w:rsid w:val="00CB34F0"/>
    <w:rsid w:val="00CB4125"/>
    <w:rsid w:val="00CB4988"/>
    <w:rsid w:val="00CB63C0"/>
    <w:rsid w:val="00CB677A"/>
    <w:rsid w:val="00CB77E1"/>
    <w:rsid w:val="00CB78FC"/>
    <w:rsid w:val="00CB7F2D"/>
    <w:rsid w:val="00CC17A4"/>
    <w:rsid w:val="00CC1967"/>
    <w:rsid w:val="00CC1CE4"/>
    <w:rsid w:val="00CC250F"/>
    <w:rsid w:val="00CC253C"/>
    <w:rsid w:val="00CC2858"/>
    <w:rsid w:val="00CC2BEC"/>
    <w:rsid w:val="00CC2FE6"/>
    <w:rsid w:val="00CC3491"/>
    <w:rsid w:val="00CC54EB"/>
    <w:rsid w:val="00CC56E1"/>
    <w:rsid w:val="00CC5743"/>
    <w:rsid w:val="00CC5AAB"/>
    <w:rsid w:val="00CC5C22"/>
    <w:rsid w:val="00CC68E3"/>
    <w:rsid w:val="00CC6999"/>
    <w:rsid w:val="00CC772D"/>
    <w:rsid w:val="00CD017C"/>
    <w:rsid w:val="00CD0195"/>
    <w:rsid w:val="00CD0CFA"/>
    <w:rsid w:val="00CD20A5"/>
    <w:rsid w:val="00CD21A6"/>
    <w:rsid w:val="00CD22EC"/>
    <w:rsid w:val="00CD33B2"/>
    <w:rsid w:val="00CD3A91"/>
    <w:rsid w:val="00CD4689"/>
    <w:rsid w:val="00CD46E1"/>
    <w:rsid w:val="00CD4B81"/>
    <w:rsid w:val="00CD65F1"/>
    <w:rsid w:val="00CD76F9"/>
    <w:rsid w:val="00CE00C8"/>
    <w:rsid w:val="00CE10C4"/>
    <w:rsid w:val="00CE1663"/>
    <w:rsid w:val="00CE197D"/>
    <w:rsid w:val="00CE1D81"/>
    <w:rsid w:val="00CE2586"/>
    <w:rsid w:val="00CE273A"/>
    <w:rsid w:val="00CE2B0D"/>
    <w:rsid w:val="00CE3D2E"/>
    <w:rsid w:val="00CE46A2"/>
    <w:rsid w:val="00CE58DB"/>
    <w:rsid w:val="00CE63F4"/>
    <w:rsid w:val="00CE7611"/>
    <w:rsid w:val="00CE7F25"/>
    <w:rsid w:val="00CF00C1"/>
    <w:rsid w:val="00CF0803"/>
    <w:rsid w:val="00CF1742"/>
    <w:rsid w:val="00CF1D69"/>
    <w:rsid w:val="00CF1E37"/>
    <w:rsid w:val="00CF1F86"/>
    <w:rsid w:val="00CF3350"/>
    <w:rsid w:val="00CF3469"/>
    <w:rsid w:val="00CF38D4"/>
    <w:rsid w:val="00CF39D3"/>
    <w:rsid w:val="00CF4518"/>
    <w:rsid w:val="00CF4E3E"/>
    <w:rsid w:val="00CF5353"/>
    <w:rsid w:val="00CF53CB"/>
    <w:rsid w:val="00CF5ECD"/>
    <w:rsid w:val="00CF68E6"/>
    <w:rsid w:val="00CF6BC2"/>
    <w:rsid w:val="00CF6CAF"/>
    <w:rsid w:val="00CF71A1"/>
    <w:rsid w:val="00CF79D8"/>
    <w:rsid w:val="00CF7C30"/>
    <w:rsid w:val="00D002C2"/>
    <w:rsid w:val="00D021A2"/>
    <w:rsid w:val="00D02240"/>
    <w:rsid w:val="00D02365"/>
    <w:rsid w:val="00D02B3D"/>
    <w:rsid w:val="00D02BE7"/>
    <w:rsid w:val="00D031A0"/>
    <w:rsid w:val="00D03440"/>
    <w:rsid w:val="00D0484D"/>
    <w:rsid w:val="00D05089"/>
    <w:rsid w:val="00D05DBB"/>
    <w:rsid w:val="00D06AAF"/>
    <w:rsid w:val="00D074C4"/>
    <w:rsid w:val="00D07597"/>
    <w:rsid w:val="00D07CF3"/>
    <w:rsid w:val="00D10DF4"/>
    <w:rsid w:val="00D10FBC"/>
    <w:rsid w:val="00D127C5"/>
    <w:rsid w:val="00D148AC"/>
    <w:rsid w:val="00D14F3A"/>
    <w:rsid w:val="00D14FFB"/>
    <w:rsid w:val="00D15558"/>
    <w:rsid w:val="00D15D80"/>
    <w:rsid w:val="00D15ECC"/>
    <w:rsid w:val="00D16477"/>
    <w:rsid w:val="00D16719"/>
    <w:rsid w:val="00D17EFC"/>
    <w:rsid w:val="00D2000C"/>
    <w:rsid w:val="00D2117D"/>
    <w:rsid w:val="00D213B4"/>
    <w:rsid w:val="00D21A6D"/>
    <w:rsid w:val="00D21C03"/>
    <w:rsid w:val="00D21FFF"/>
    <w:rsid w:val="00D22B03"/>
    <w:rsid w:val="00D23A20"/>
    <w:rsid w:val="00D23ABA"/>
    <w:rsid w:val="00D23D40"/>
    <w:rsid w:val="00D23EA0"/>
    <w:rsid w:val="00D24557"/>
    <w:rsid w:val="00D26034"/>
    <w:rsid w:val="00D26B81"/>
    <w:rsid w:val="00D26E49"/>
    <w:rsid w:val="00D31CE5"/>
    <w:rsid w:val="00D31D48"/>
    <w:rsid w:val="00D32E5E"/>
    <w:rsid w:val="00D3320E"/>
    <w:rsid w:val="00D333FD"/>
    <w:rsid w:val="00D33872"/>
    <w:rsid w:val="00D338BD"/>
    <w:rsid w:val="00D345CB"/>
    <w:rsid w:val="00D34B50"/>
    <w:rsid w:val="00D34D57"/>
    <w:rsid w:val="00D35E26"/>
    <w:rsid w:val="00D367A3"/>
    <w:rsid w:val="00D37431"/>
    <w:rsid w:val="00D374A1"/>
    <w:rsid w:val="00D404C7"/>
    <w:rsid w:val="00D40566"/>
    <w:rsid w:val="00D40C05"/>
    <w:rsid w:val="00D41330"/>
    <w:rsid w:val="00D419BD"/>
    <w:rsid w:val="00D42020"/>
    <w:rsid w:val="00D427C2"/>
    <w:rsid w:val="00D427F5"/>
    <w:rsid w:val="00D42AF7"/>
    <w:rsid w:val="00D43ACB"/>
    <w:rsid w:val="00D44BA0"/>
    <w:rsid w:val="00D44C1E"/>
    <w:rsid w:val="00D44D4F"/>
    <w:rsid w:val="00D454B9"/>
    <w:rsid w:val="00D455F0"/>
    <w:rsid w:val="00D45A40"/>
    <w:rsid w:val="00D462FF"/>
    <w:rsid w:val="00D46500"/>
    <w:rsid w:val="00D46DF4"/>
    <w:rsid w:val="00D47280"/>
    <w:rsid w:val="00D47F07"/>
    <w:rsid w:val="00D50535"/>
    <w:rsid w:val="00D517AC"/>
    <w:rsid w:val="00D517E6"/>
    <w:rsid w:val="00D524E1"/>
    <w:rsid w:val="00D52DF7"/>
    <w:rsid w:val="00D5325E"/>
    <w:rsid w:val="00D536B3"/>
    <w:rsid w:val="00D53705"/>
    <w:rsid w:val="00D53B1D"/>
    <w:rsid w:val="00D53B8D"/>
    <w:rsid w:val="00D53BCB"/>
    <w:rsid w:val="00D53CCD"/>
    <w:rsid w:val="00D53CF8"/>
    <w:rsid w:val="00D53FC4"/>
    <w:rsid w:val="00D54076"/>
    <w:rsid w:val="00D55B2B"/>
    <w:rsid w:val="00D56007"/>
    <w:rsid w:val="00D56884"/>
    <w:rsid w:val="00D56B30"/>
    <w:rsid w:val="00D56C17"/>
    <w:rsid w:val="00D57DCA"/>
    <w:rsid w:val="00D607F7"/>
    <w:rsid w:val="00D60B67"/>
    <w:rsid w:val="00D61FE5"/>
    <w:rsid w:val="00D622E1"/>
    <w:rsid w:val="00D625C4"/>
    <w:rsid w:val="00D628FC"/>
    <w:rsid w:val="00D62A77"/>
    <w:rsid w:val="00D63116"/>
    <w:rsid w:val="00D64F43"/>
    <w:rsid w:val="00D65167"/>
    <w:rsid w:val="00D6544D"/>
    <w:rsid w:val="00D6570E"/>
    <w:rsid w:val="00D664B2"/>
    <w:rsid w:val="00D66C52"/>
    <w:rsid w:val="00D66EB5"/>
    <w:rsid w:val="00D66FE0"/>
    <w:rsid w:val="00D67503"/>
    <w:rsid w:val="00D677C6"/>
    <w:rsid w:val="00D70FF1"/>
    <w:rsid w:val="00D71D20"/>
    <w:rsid w:val="00D71FC0"/>
    <w:rsid w:val="00D72393"/>
    <w:rsid w:val="00D72591"/>
    <w:rsid w:val="00D7268D"/>
    <w:rsid w:val="00D734DF"/>
    <w:rsid w:val="00D73BB7"/>
    <w:rsid w:val="00D73DA7"/>
    <w:rsid w:val="00D74385"/>
    <w:rsid w:val="00D75154"/>
    <w:rsid w:val="00D754A3"/>
    <w:rsid w:val="00D75AA6"/>
    <w:rsid w:val="00D75AC2"/>
    <w:rsid w:val="00D76518"/>
    <w:rsid w:val="00D76AC0"/>
    <w:rsid w:val="00D773E3"/>
    <w:rsid w:val="00D77479"/>
    <w:rsid w:val="00D77DE5"/>
    <w:rsid w:val="00D8000F"/>
    <w:rsid w:val="00D80537"/>
    <w:rsid w:val="00D8068E"/>
    <w:rsid w:val="00D8080F"/>
    <w:rsid w:val="00D8186E"/>
    <w:rsid w:val="00D82129"/>
    <w:rsid w:val="00D823DB"/>
    <w:rsid w:val="00D82845"/>
    <w:rsid w:val="00D82940"/>
    <w:rsid w:val="00D834C0"/>
    <w:rsid w:val="00D83554"/>
    <w:rsid w:val="00D835E1"/>
    <w:rsid w:val="00D838F5"/>
    <w:rsid w:val="00D839F5"/>
    <w:rsid w:val="00D84F51"/>
    <w:rsid w:val="00D8514E"/>
    <w:rsid w:val="00D85903"/>
    <w:rsid w:val="00D859EA"/>
    <w:rsid w:val="00D860CB"/>
    <w:rsid w:val="00D86798"/>
    <w:rsid w:val="00D86C98"/>
    <w:rsid w:val="00D86D2F"/>
    <w:rsid w:val="00D86E82"/>
    <w:rsid w:val="00D871B1"/>
    <w:rsid w:val="00D8722F"/>
    <w:rsid w:val="00D904C0"/>
    <w:rsid w:val="00D90A14"/>
    <w:rsid w:val="00D911D3"/>
    <w:rsid w:val="00D91EB7"/>
    <w:rsid w:val="00D9214A"/>
    <w:rsid w:val="00D922D3"/>
    <w:rsid w:val="00D926B2"/>
    <w:rsid w:val="00D926E7"/>
    <w:rsid w:val="00D92D58"/>
    <w:rsid w:val="00D92D6B"/>
    <w:rsid w:val="00D93048"/>
    <w:rsid w:val="00D9312B"/>
    <w:rsid w:val="00D9337B"/>
    <w:rsid w:val="00D936E0"/>
    <w:rsid w:val="00D93CD0"/>
    <w:rsid w:val="00D93DD8"/>
    <w:rsid w:val="00D942BF"/>
    <w:rsid w:val="00D94B01"/>
    <w:rsid w:val="00D94D0D"/>
    <w:rsid w:val="00D9525C"/>
    <w:rsid w:val="00D97481"/>
    <w:rsid w:val="00DA10F6"/>
    <w:rsid w:val="00DA123B"/>
    <w:rsid w:val="00DA199A"/>
    <w:rsid w:val="00DA1F70"/>
    <w:rsid w:val="00DA2171"/>
    <w:rsid w:val="00DA3572"/>
    <w:rsid w:val="00DA372F"/>
    <w:rsid w:val="00DA41C6"/>
    <w:rsid w:val="00DA4286"/>
    <w:rsid w:val="00DA550A"/>
    <w:rsid w:val="00DA578F"/>
    <w:rsid w:val="00DA5B2A"/>
    <w:rsid w:val="00DA6560"/>
    <w:rsid w:val="00DA6852"/>
    <w:rsid w:val="00DA6C14"/>
    <w:rsid w:val="00DA703F"/>
    <w:rsid w:val="00DA75BF"/>
    <w:rsid w:val="00DB1254"/>
    <w:rsid w:val="00DB1259"/>
    <w:rsid w:val="00DB2BA2"/>
    <w:rsid w:val="00DB3092"/>
    <w:rsid w:val="00DB3CFF"/>
    <w:rsid w:val="00DB447C"/>
    <w:rsid w:val="00DB4BB4"/>
    <w:rsid w:val="00DB779A"/>
    <w:rsid w:val="00DB7873"/>
    <w:rsid w:val="00DC0618"/>
    <w:rsid w:val="00DC112A"/>
    <w:rsid w:val="00DC12C9"/>
    <w:rsid w:val="00DC1DBA"/>
    <w:rsid w:val="00DC329C"/>
    <w:rsid w:val="00DC3FA3"/>
    <w:rsid w:val="00DC5380"/>
    <w:rsid w:val="00DC5536"/>
    <w:rsid w:val="00DC59C5"/>
    <w:rsid w:val="00DC649C"/>
    <w:rsid w:val="00DD0648"/>
    <w:rsid w:val="00DD0F2A"/>
    <w:rsid w:val="00DD1126"/>
    <w:rsid w:val="00DD16D3"/>
    <w:rsid w:val="00DD2286"/>
    <w:rsid w:val="00DD354A"/>
    <w:rsid w:val="00DD3F17"/>
    <w:rsid w:val="00DD4076"/>
    <w:rsid w:val="00DD42FF"/>
    <w:rsid w:val="00DD4506"/>
    <w:rsid w:val="00DD4718"/>
    <w:rsid w:val="00DD4FC0"/>
    <w:rsid w:val="00DD63C7"/>
    <w:rsid w:val="00DD6839"/>
    <w:rsid w:val="00DD7928"/>
    <w:rsid w:val="00DD7A55"/>
    <w:rsid w:val="00DE0359"/>
    <w:rsid w:val="00DE05E3"/>
    <w:rsid w:val="00DE0656"/>
    <w:rsid w:val="00DE0E48"/>
    <w:rsid w:val="00DE11A7"/>
    <w:rsid w:val="00DE1729"/>
    <w:rsid w:val="00DE1B4B"/>
    <w:rsid w:val="00DE1E29"/>
    <w:rsid w:val="00DE1E69"/>
    <w:rsid w:val="00DE2657"/>
    <w:rsid w:val="00DE3138"/>
    <w:rsid w:val="00DE3A86"/>
    <w:rsid w:val="00DE3CC0"/>
    <w:rsid w:val="00DE3E33"/>
    <w:rsid w:val="00DE48FA"/>
    <w:rsid w:val="00DE57FB"/>
    <w:rsid w:val="00DE635A"/>
    <w:rsid w:val="00DE6652"/>
    <w:rsid w:val="00DE682F"/>
    <w:rsid w:val="00DE6D67"/>
    <w:rsid w:val="00DE70F1"/>
    <w:rsid w:val="00DE73DB"/>
    <w:rsid w:val="00DE75BD"/>
    <w:rsid w:val="00DE7D84"/>
    <w:rsid w:val="00DE7EB8"/>
    <w:rsid w:val="00DF0BFE"/>
    <w:rsid w:val="00DF0C76"/>
    <w:rsid w:val="00DF0D7C"/>
    <w:rsid w:val="00DF167C"/>
    <w:rsid w:val="00DF19CC"/>
    <w:rsid w:val="00DF217E"/>
    <w:rsid w:val="00DF225F"/>
    <w:rsid w:val="00DF2B37"/>
    <w:rsid w:val="00DF2D8C"/>
    <w:rsid w:val="00DF33C5"/>
    <w:rsid w:val="00DF4678"/>
    <w:rsid w:val="00DF4AAA"/>
    <w:rsid w:val="00DF4CA2"/>
    <w:rsid w:val="00DF4DE3"/>
    <w:rsid w:val="00DF5514"/>
    <w:rsid w:val="00DF5911"/>
    <w:rsid w:val="00DF61B5"/>
    <w:rsid w:val="00DF63C4"/>
    <w:rsid w:val="00DF6419"/>
    <w:rsid w:val="00DF680E"/>
    <w:rsid w:val="00DF6D70"/>
    <w:rsid w:val="00E0003B"/>
    <w:rsid w:val="00E00061"/>
    <w:rsid w:val="00E00450"/>
    <w:rsid w:val="00E027A1"/>
    <w:rsid w:val="00E0298B"/>
    <w:rsid w:val="00E02A15"/>
    <w:rsid w:val="00E02DCE"/>
    <w:rsid w:val="00E02E2F"/>
    <w:rsid w:val="00E02FAB"/>
    <w:rsid w:val="00E0330C"/>
    <w:rsid w:val="00E037A7"/>
    <w:rsid w:val="00E03B14"/>
    <w:rsid w:val="00E04180"/>
    <w:rsid w:val="00E06368"/>
    <w:rsid w:val="00E065FF"/>
    <w:rsid w:val="00E06FB2"/>
    <w:rsid w:val="00E073FB"/>
    <w:rsid w:val="00E07D88"/>
    <w:rsid w:val="00E103BC"/>
    <w:rsid w:val="00E110AB"/>
    <w:rsid w:val="00E11328"/>
    <w:rsid w:val="00E116EF"/>
    <w:rsid w:val="00E11AA5"/>
    <w:rsid w:val="00E12318"/>
    <w:rsid w:val="00E12617"/>
    <w:rsid w:val="00E12BD3"/>
    <w:rsid w:val="00E12D33"/>
    <w:rsid w:val="00E13D28"/>
    <w:rsid w:val="00E13E2E"/>
    <w:rsid w:val="00E1453A"/>
    <w:rsid w:val="00E1496D"/>
    <w:rsid w:val="00E15822"/>
    <w:rsid w:val="00E15C42"/>
    <w:rsid w:val="00E1611D"/>
    <w:rsid w:val="00E163B6"/>
    <w:rsid w:val="00E16DA1"/>
    <w:rsid w:val="00E175D1"/>
    <w:rsid w:val="00E179CB"/>
    <w:rsid w:val="00E17FE5"/>
    <w:rsid w:val="00E2003D"/>
    <w:rsid w:val="00E200A0"/>
    <w:rsid w:val="00E2071B"/>
    <w:rsid w:val="00E20986"/>
    <w:rsid w:val="00E20A57"/>
    <w:rsid w:val="00E20B60"/>
    <w:rsid w:val="00E20EF2"/>
    <w:rsid w:val="00E2126B"/>
    <w:rsid w:val="00E21B11"/>
    <w:rsid w:val="00E21FC6"/>
    <w:rsid w:val="00E223B5"/>
    <w:rsid w:val="00E2296C"/>
    <w:rsid w:val="00E22C0D"/>
    <w:rsid w:val="00E233DE"/>
    <w:rsid w:val="00E23A0A"/>
    <w:rsid w:val="00E24350"/>
    <w:rsid w:val="00E24393"/>
    <w:rsid w:val="00E2459B"/>
    <w:rsid w:val="00E24B5C"/>
    <w:rsid w:val="00E2591D"/>
    <w:rsid w:val="00E264CF"/>
    <w:rsid w:val="00E27079"/>
    <w:rsid w:val="00E27EBE"/>
    <w:rsid w:val="00E30E6D"/>
    <w:rsid w:val="00E31488"/>
    <w:rsid w:val="00E31B87"/>
    <w:rsid w:val="00E320BB"/>
    <w:rsid w:val="00E3220D"/>
    <w:rsid w:val="00E32238"/>
    <w:rsid w:val="00E328E8"/>
    <w:rsid w:val="00E32FBA"/>
    <w:rsid w:val="00E3370D"/>
    <w:rsid w:val="00E33771"/>
    <w:rsid w:val="00E34034"/>
    <w:rsid w:val="00E34718"/>
    <w:rsid w:val="00E350B7"/>
    <w:rsid w:val="00E35344"/>
    <w:rsid w:val="00E3670A"/>
    <w:rsid w:val="00E36942"/>
    <w:rsid w:val="00E36B86"/>
    <w:rsid w:val="00E3738D"/>
    <w:rsid w:val="00E375C8"/>
    <w:rsid w:val="00E37E62"/>
    <w:rsid w:val="00E4032C"/>
    <w:rsid w:val="00E40435"/>
    <w:rsid w:val="00E40444"/>
    <w:rsid w:val="00E40C79"/>
    <w:rsid w:val="00E41760"/>
    <w:rsid w:val="00E41C3A"/>
    <w:rsid w:val="00E42176"/>
    <w:rsid w:val="00E42294"/>
    <w:rsid w:val="00E422BD"/>
    <w:rsid w:val="00E42FB5"/>
    <w:rsid w:val="00E43B43"/>
    <w:rsid w:val="00E44057"/>
    <w:rsid w:val="00E45402"/>
    <w:rsid w:val="00E4548D"/>
    <w:rsid w:val="00E45A58"/>
    <w:rsid w:val="00E46741"/>
    <w:rsid w:val="00E4693D"/>
    <w:rsid w:val="00E46A94"/>
    <w:rsid w:val="00E46E99"/>
    <w:rsid w:val="00E470D7"/>
    <w:rsid w:val="00E474B5"/>
    <w:rsid w:val="00E5005A"/>
    <w:rsid w:val="00E50A96"/>
    <w:rsid w:val="00E50F7D"/>
    <w:rsid w:val="00E51630"/>
    <w:rsid w:val="00E517AC"/>
    <w:rsid w:val="00E51B28"/>
    <w:rsid w:val="00E533DE"/>
    <w:rsid w:val="00E539E2"/>
    <w:rsid w:val="00E53A45"/>
    <w:rsid w:val="00E53AE3"/>
    <w:rsid w:val="00E53F01"/>
    <w:rsid w:val="00E54975"/>
    <w:rsid w:val="00E549EF"/>
    <w:rsid w:val="00E54C58"/>
    <w:rsid w:val="00E54D3F"/>
    <w:rsid w:val="00E551A4"/>
    <w:rsid w:val="00E56564"/>
    <w:rsid w:val="00E579C7"/>
    <w:rsid w:val="00E57E2E"/>
    <w:rsid w:val="00E61CED"/>
    <w:rsid w:val="00E62410"/>
    <w:rsid w:val="00E62577"/>
    <w:rsid w:val="00E62BAC"/>
    <w:rsid w:val="00E6322C"/>
    <w:rsid w:val="00E6394E"/>
    <w:rsid w:val="00E63F6C"/>
    <w:rsid w:val="00E64001"/>
    <w:rsid w:val="00E64818"/>
    <w:rsid w:val="00E64B92"/>
    <w:rsid w:val="00E65116"/>
    <w:rsid w:val="00E6538D"/>
    <w:rsid w:val="00E65FD8"/>
    <w:rsid w:val="00E6674C"/>
    <w:rsid w:val="00E667BF"/>
    <w:rsid w:val="00E66D00"/>
    <w:rsid w:val="00E7044F"/>
    <w:rsid w:val="00E70F4F"/>
    <w:rsid w:val="00E71889"/>
    <w:rsid w:val="00E71FA0"/>
    <w:rsid w:val="00E724B2"/>
    <w:rsid w:val="00E73A1D"/>
    <w:rsid w:val="00E73A7B"/>
    <w:rsid w:val="00E73A99"/>
    <w:rsid w:val="00E73B92"/>
    <w:rsid w:val="00E740E9"/>
    <w:rsid w:val="00E75A41"/>
    <w:rsid w:val="00E76AD1"/>
    <w:rsid w:val="00E76BA3"/>
    <w:rsid w:val="00E80240"/>
    <w:rsid w:val="00E805F5"/>
    <w:rsid w:val="00E80ED5"/>
    <w:rsid w:val="00E811CA"/>
    <w:rsid w:val="00E81AF2"/>
    <w:rsid w:val="00E82230"/>
    <w:rsid w:val="00E828A8"/>
    <w:rsid w:val="00E83940"/>
    <w:rsid w:val="00E83DBA"/>
    <w:rsid w:val="00E8427F"/>
    <w:rsid w:val="00E84281"/>
    <w:rsid w:val="00E8498E"/>
    <w:rsid w:val="00E84D10"/>
    <w:rsid w:val="00E84EE3"/>
    <w:rsid w:val="00E862F8"/>
    <w:rsid w:val="00E86BF1"/>
    <w:rsid w:val="00E86D90"/>
    <w:rsid w:val="00E878AD"/>
    <w:rsid w:val="00E87E54"/>
    <w:rsid w:val="00E913D4"/>
    <w:rsid w:val="00E91BFF"/>
    <w:rsid w:val="00E91C56"/>
    <w:rsid w:val="00E934CC"/>
    <w:rsid w:val="00E93584"/>
    <w:rsid w:val="00E93A0D"/>
    <w:rsid w:val="00E93E37"/>
    <w:rsid w:val="00E94D39"/>
    <w:rsid w:val="00E94D8D"/>
    <w:rsid w:val="00E9554B"/>
    <w:rsid w:val="00E955C0"/>
    <w:rsid w:val="00E9569F"/>
    <w:rsid w:val="00E957ED"/>
    <w:rsid w:val="00E95CCB"/>
    <w:rsid w:val="00E960FA"/>
    <w:rsid w:val="00E96735"/>
    <w:rsid w:val="00E9683E"/>
    <w:rsid w:val="00E96D8E"/>
    <w:rsid w:val="00E97701"/>
    <w:rsid w:val="00E97810"/>
    <w:rsid w:val="00E97E5E"/>
    <w:rsid w:val="00E97EAE"/>
    <w:rsid w:val="00EA03F4"/>
    <w:rsid w:val="00EA0A76"/>
    <w:rsid w:val="00EA13F8"/>
    <w:rsid w:val="00EA1CE8"/>
    <w:rsid w:val="00EA31BB"/>
    <w:rsid w:val="00EA34ED"/>
    <w:rsid w:val="00EA3DB1"/>
    <w:rsid w:val="00EA3DED"/>
    <w:rsid w:val="00EA4AD1"/>
    <w:rsid w:val="00EA4EBF"/>
    <w:rsid w:val="00EA55D7"/>
    <w:rsid w:val="00EA5606"/>
    <w:rsid w:val="00EA612C"/>
    <w:rsid w:val="00EA66C3"/>
    <w:rsid w:val="00EA78EF"/>
    <w:rsid w:val="00EA7BCA"/>
    <w:rsid w:val="00EA7E8F"/>
    <w:rsid w:val="00EA7F5F"/>
    <w:rsid w:val="00EB0CA0"/>
    <w:rsid w:val="00EB11AE"/>
    <w:rsid w:val="00EB138E"/>
    <w:rsid w:val="00EB15AD"/>
    <w:rsid w:val="00EB196E"/>
    <w:rsid w:val="00EB19F0"/>
    <w:rsid w:val="00EB1D9A"/>
    <w:rsid w:val="00EB2219"/>
    <w:rsid w:val="00EB2230"/>
    <w:rsid w:val="00EB2543"/>
    <w:rsid w:val="00EB2A0B"/>
    <w:rsid w:val="00EB4C10"/>
    <w:rsid w:val="00EB5337"/>
    <w:rsid w:val="00EB535F"/>
    <w:rsid w:val="00EB551C"/>
    <w:rsid w:val="00EB5C6B"/>
    <w:rsid w:val="00EB66C4"/>
    <w:rsid w:val="00EB6860"/>
    <w:rsid w:val="00EB68AB"/>
    <w:rsid w:val="00EB6DEA"/>
    <w:rsid w:val="00EC0399"/>
    <w:rsid w:val="00EC0C40"/>
    <w:rsid w:val="00EC18BC"/>
    <w:rsid w:val="00EC1CC1"/>
    <w:rsid w:val="00EC2D9C"/>
    <w:rsid w:val="00EC3641"/>
    <w:rsid w:val="00EC3969"/>
    <w:rsid w:val="00EC5A46"/>
    <w:rsid w:val="00EC7579"/>
    <w:rsid w:val="00EC7C30"/>
    <w:rsid w:val="00EC7E9F"/>
    <w:rsid w:val="00ED0540"/>
    <w:rsid w:val="00ED07A5"/>
    <w:rsid w:val="00ED0F85"/>
    <w:rsid w:val="00ED1BE8"/>
    <w:rsid w:val="00ED1C47"/>
    <w:rsid w:val="00ED3E2D"/>
    <w:rsid w:val="00ED3E6F"/>
    <w:rsid w:val="00ED4279"/>
    <w:rsid w:val="00ED44B8"/>
    <w:rsid w:val="00ED44C1"/>
    <w:rsid w:val="00ED52F9"/>
    <w:rsid w:val="00ED73CC"/>
    <w:rsid w:val="00ED75DD"/>
    <w:rsid w:val="00ED7D97"/>
    <w:rsid w:val="00EE041C"/>
    <w:rsid w:val="00EE086E"/>
    <w:rsid w:val="00EE16E3"/>
    <w:rsid w:val="00EE210C"/>
    <w:rsid w:val="00EE2381"/>
    <w:rsid w:val="00EE2612"/>
    <w:rsid w:val="00EE2B68"/>
    <w:rsid w:val="00EE3936"/>
    <w:rsid w:val="00EE3AE5"/>
    <w:rsid w:val="00EE3F4C"/>
    <w:rsid w:val="00EE44F8"/>
    <w:rsid w:val="00EE4D0D"/>
    <w:rsid w:val="00EE51F6"/>
    <w:rsid w:val="00EE60B1"/>
    <w:rsid w:val="00EE643B"/>
    <w:rsid w:val="00EE6B58"/>
    <w:rsid w:val="00EE6B6E"/>
    <w:rsid w:val="00EE7BB0"/>
    <w:rsid w:val="00EE7E9D"/>
    <w:rsid w:val="00EF007A"/>
    <w:rsid w:val="00EF17D2"/>
    <w:rsid w:val="00EF237E"/>
    <w:rsid w:val="00EF2A2F"/>
    <w:rsid w:val="00EF3048"/>
    <w:rsid w:val="00EF32AE"/>
    <w:rsid w:val="00EF340A"/>
    <w:rsid w:val="00EF3B59"/>
    <w:rsid w:val="00EF3C82"/>
    <w:rsid w:val="00EF4188"/>
    <w:rsid w:val="00EF46B0"/>
    <w:rsid w:val="00EF4B85"/>
    <w:rsid w:val="00EF553A"/>
    <w:rsid w:val="00EF56DD"/>
    <w:rsid w:val="00EF5BDC"/>
    <w:rsid w:val="00EF61E3"/>
    <w:rsid w:val="00EF6B93"/>
    <w:rsid w:val="00EF71C6"/>
    <w:rsid w:val="00EF72E8"/>
    <w:rsid w:val="00EF7398"/>
    <w:rsid w:val="00EF7C74"/>
    <w:rsid w:val="00EF7DBE"/>
    <w:rsid w:val="00EF7EF7"/>
    <w:rsid w:val="00F0000C"/>
    <w:rsid w:val="00F00858"/>
    <w:rsid w:val="00F008A0"/>
    <w:rsid w:val="00F009E9"/>
    <w:rsid w:val="00F00C8E"/>
    <w:rsid w:val="00F01B75"/>
    <w:rsid w:val="00F020CA"/>
    <w:rsid w:val="00F02307"/>
    <w:rsid w:val="00F02343"/>
    <w:rsid w:val="00F0281D"/>
    <w:rsid w:val="00F02867"/>
    <w:rsid w:val="00F03B59"/>
    <w:rsid w:val="00F041DB"/>
    <w:rsid w:val="00F04235"/>
    <w:rsid w:val="00F056B2"/>
    <w:rsid w:val="00F05746"/>
    <w:rsid w:val="00F062E6"/>
    <w:rsid w:val="00F067DB"/>
    <w:rsid w:val="00F06C0C"/>
    <w:rsid w:val="00F0780C"/>
    <w:rsid w:val="00F07EE1"/>
    <w:rsid w:val="00F1034D"/>
    <w:rsid w:val="00F1072E"/>
    <w:rsid w:val="00F10C94"/>
    <w:rsid w:val="00F10D7A"/>
    <w:rsid w:val="00F11465"/>
    <w:rsid w:val="00F11936"/>
    <w:rsid w:val="00F12A9E"/>
    <w:rsid w:val="00F14461"/>
    <w:rsid w:val="00F1462A"/>
    <w:rsid w:val="00F14EF2"/>
    <w:rsid w:val="00F1578E"/>
    <w:rsid w:val="00F16247"/>
    <w:rsid w:val="00F1654A"/>
    <w:rsid w:val="00F17715"/>
    <w:rsid w:val="00F2091A"/>
    <w:rsid w:val="00F22345"/>
    <w:rsid w:val="00F2258F"/>
    <w:rsid w:val="00F225E5"/>
    <w:rsid w:val="00F22784"/>
    <w:rsid w:val="00F23285"/>
    <w:rsid w:val="00F23298"/>
    <w:rsid w:val="00F2363A"/>
    <w:rsid w:val="00F23F6E"/>
    <w:rsid w:val="00F24854"/>
    <w:rsid w:val="00F252C8"/>
    <w:rsid w:val="00F2587F"/>
    <w:rsid w:val="00F26221"/>
    <w:rsid w:val="00F263B5"/>
    <w:rsid w:val="00F2651B"/>
    <w:rsid w:val="00F26A31"/>
    <w:rsid w:val="00F26A9F"/>
    <w:rsid w:val="00F27578"/>
    <w:rsid w:val="00F278C3"/>
    <w:rsid w:val="00F27C39"/>
    <w:rsid w:val="00F27F5D"/>
    <w:rsid w:val="00F30E95"/>
    <w:rsid w:val="00F31CE2"/>
    <w:rsid w:val="00F32025"/>
    <w:rsid w:val="00F3238C"/>
    <w:rsid w:val="00F325E2"/>
    <w:rsid w:val="00F33249"/>
    <w:rsid w:val="00F338AF"/>
    <w:rsid w:val="00F33EE4"/>
    <w:rsid w:val="00F33FDB"/>
    <w:rsid w:val="00F34039"/>
    <w:rsid w:val="00F348FD"/>
    <w:rsid w:val="00F360CB"/>
    <w:rsid w:val="00F3650E"/>
    <w:rsid w:val="00F378A7"/>
    <w:rsid w:val="00F379C7"/>
    <w:rsid w:val="00F37C01"/>
    <w:rsid w:val="00F4009F"/>
    <w:rsid w:val="00F407A9"/>
    <w:rsid w:val="00F4180B"/>
    <w:rsid w:val="00F42006"/>
    <w:rsid w:val="00F42644"/>
    <w:rsid w:val="00F42E9A"/>
    <w:rsid w:val="00F44102"/>
    <w:rsid w:val="00F45319"/>
    <w:rsid w:val="00F4549E"/>
    <w:rsid w:val="00F45953"/>
    <w:rsid w:val="00F45A17"/>
    <w:rsid w:val="00F45F67"/>
    <w:rsid w:val="00F45FFE"/>
    <w:rsid w:val="00F46632"/>
    <w:rsid w:val="00F46899"/>
    <w:rsid w:val="00F46CA7"/>
    <w:rsid w:val="00F47343"/>
    <w:rsid w:val="00F478C7"/>
    <w:rsid w:val="00F47AEC"/>
    <w:rsid w:val="00F50046"/>
    <w:rsid w:val="00F505C6"/>
    <w:rsid w:val="00F50804"/>
    <w:rsid w:val="00F50C63"/>
    <w:rsid w:val="00F50D3F"/>
    <w:rsid w:val="00F51132"/>
    <w:rsid w:val="00F517D8"/>
    <w:rsid w:val="00F5187C"/>
    <w:rsid w:val="00F520B9"/>
    <w:rsid w:val="00F5254A"/>
    <w:rsid w:val="00F53561"/>
    <w:rsid w:val="00F538E1"/>
    <w:rsid w:val="00F54060"/>
    <w:rsid w:val="00F542D5"/>
    <w:rsid w:val="00F54436"/>
    <w:rsid w:val="00F5479B"/>
    <w:rsid w:val="00F549BE"/>
    <w:rsid w:val="00F553E0"/>
    <w:rsid w:val="00F55522"/>
    <w:rsid w:val="00F556A4"/>
    <w:rsid w:val="00F56B0C"/>
    <w:rsid w:val="00F56C45"/>
    <w:rsid w:val="00F57701"/>
    <w:rsid w:val="00F57D0E"/>
    <w:rsid w:val="00F60635"/>
    <w:rsid w:val="00F613FE"/>
    <w:rsid w:val="00F6148B"/>
    <w:rsid w:val="00F61996"/>
    <w:rsid w:val="00F62301"/>
    <w:rsid w:val="00F62CDD"/>
    <w:rsid w:val="00F64002"/>
    <w:rsid w:val="00F6471D"/>
    <w:rsid w:val="00F650F1"/>
    <w:rsid w:val="00F65318"/>
    <w:rsid w:val="00F65A3D"/>
    <w:rsid w:val="00F66976"/>
    <w:rsid w:val="00F66E69"/>
    <w:rsid w:val="00F67FE7"/>
    <w:rsid w:val="00F70ED4"/>
    <w:rsid w:val="00F710FF"/>
    <w:rsid w:val="00F71489"/>
    <w:rsid w:val="00F71DD2"/>
    <w:rsid w:val="00F74971"/>
    <w:rsid w:val="00F75638"/>
    <w:rsid w:val="00F75F58"/>
    <w:rsid w:val="00F764A2"/>
    <w:rsid w:val="00F76A3F"/>
    <w:rsid w:val="00F7709D"/>
    <w:rsid w:val="00F77179"/>
    <w:rsid w:val="00F779AF"/>
    <w:rsid w:val="00F77D56"/>
    <w:rsid w:val="00F800F6"/>
    <w:rsid w:val="00F805E3"/>
    <w:rsid w:val="00F80898"/>
    <w:rsid w:val="00F813E3"/>
    <w:rsid w:val="00F81B48"/>
    <w:rsid w:val="00F81EF2"/>
    <w:rsid w:val="00F8201C"/>
    <w:rsid w:val="00F82284"/>
    <w:rsid w:val="00F83A16"/>
    <w:rsid w:val="00F84749"/>
    <w:rsid w:val="00F84E38"/>
    <w:rsid w:val="00F85117"/>
    <w:rsid w:val="00F854DC"/>
    <w:rsid w:val="00F85E17"/>
    <w:rsid w:val="00F85E69"/>
    <w:rsid w:val="00F8607E"/>
    <w:rsid w:val="00F860AF"/>
    <w:rsid w:val="00F865DD"/>
    <w:rsid w:val="00F866CC"/>
    <w:rsid w:val="00F8715A"/>
    <w:rsid w:val="00F87215"/>
    <w:rsid w:val="00F87263"/>
    <w:rsid w:val="00F87458"/>
    <w:rsid w:val="00F87830"/>
    <w:rsid w:val="00F90464"/>
    <w:rsid w:val="00F909D6"/>
    <w:rsid w:val="00F91306"/>
    <w:rsid w:val="00F91745"/>
    <w:rsid w:val="00F91C04"/>
    <w:rsid w:val="00F91D1C"/>
    <w:rsid w:val="00F91E67"/>
    <w:rsid w:val="00F9223A"/>
    <w:rsid w:val="00F93175"/>
    <w:rsid w:val="00F93AD4"/>
    <w:rsid w:val="00F93F17"/>
    <w:rsid w:val="00F94609"/>
    <w:rsid w:val="00F94789"/>
    <w:rsid w:val="00F94A9E"/>
    <w:rsid w:val="00F950A6"/>
    <w:rsid w:val="00F954AC"/>
    <w:rsid w:val="00F958DF"/>
    <w:rsid w:val="00F96703"/>
    <w:rsid w:val="00F97A6F"/>
    <w:rsid w:val="00F97CFA"/>
    <w:rsid w:val="00FA1133"/>
    <w:rsid w:val="00FA18C8"/>
    <w:rsid w:val="00FA1D9B"/>
    <w:rsid w:val="00FA2260"/>
    <w:rsid w:val="00FA24B8"/>
    <w:rsid w:val="00FA2638"/>
    <w:rsid w:val="00FA2A60"/>
    <w:rsid w:val="00FA2BCD"/>
    <w:rsid w:val="00FA326D"/>
    <w:rsid w:val="00FA3407"/>
    <w:rsid w:val="00FA3A02"/>
    <w:rsid w:val="00FA40CB"/>
    <w:rsid w:val="00FA4D45"/>
    <w:rsid w:val="00FA597F"/>
    <w:rsid w:val="00FA59FE"/>
    <w:rsid w:val="00FA686E"/>
    <w:rsid w:val="00FA6F77"/>
    <w:rsid w:val="00FA73BE"/>
    <w:rsid w:val="00FA74CB"/>
    <w:rsid w:val="00FB0074"/>
    <w:rsid w:val="00FB084F"/>
    <w:rsid w:val="00FB091F"/>
    <w:rsid w:val="00FB1FB7"/>
    <w:rsid w:val="00FB25CC"/>
    <w:rsid w:val="00FB2AF1"/>
    <w:rsid w:val="00FB2FDC"/>
    <w:rsid w:val="00FB3E44"/>
    <w:rsid w:val="00FB3F21"/>
    <w:rsid w:val="00FB41DC"/>
    <w:rsid w:val="00FB4D93"/>
    <w:rsid w:val="00FB4FC1"/>
    <w:rsid w:val="00FB52E4"/>
    <w:rsid w:val="00FB5650"/>
    <w:rsid w:val="00FB586F"/>
    <w:rsid w:val="00FB594F"/>
    <w:rsid w:val="00FB5DBD"/>
    <w:rsid w:val="00FB5FDF"/>
    <w:rsid w:val="00FB6295"/>
    <w:rsid w:val="00FB6625"/>
    <w:rsid w:val="00FB7083"/>
    <w:rsid w:val="00FB7CE2"/>
    <w:rsid w:val="00FB7D87"/>
    <w:rsid w:val="00FC0498"/>
    <w:rsid w:val="00FC08F5"/>
    <w:rsid w:val="00FC0B9C"/>
    <w:rsid w:val="00FC0DE7"/>
    <w:rsid w:val="00FC0F89"/>
    <w:rsid w:val="00FC118A"/>
    <w:rsid w:val="00FC2BCB"/>
    <w:rsid w:val="00FC2DE2"/>
    <w:rsid w:val="00FC326B"/>
    <w:rsid w:val="00FC3B8C"/>
    <w:rsid w:val="00FC3C7D"/>
    <w:rsid w:val="00FC3E42"/>
    <w:rsid w:val="00FC3F8A"/>
    <w:rsid w:val="00FC4DBB"/>
    <w:rsid w:val="00FC5592"/>
    <w:rsid w:val="00FC5C32"/>
    <w:rsid w:val="00FC61EB"/>
    <w:rsid w:val="00FC6255"/>
    <w:rsid w:val="00FC6DC8"/>
    <w:rsid w:val="00FC6E08"/>
    <w:rsid w:val="00FC6E22"/>
    <w:rsid w:val="00FC7339"/>
    <w:rsid w:val="00FC7519"/>
    <w:rsid w:val="00FC78AC"/>
    <w:rsid w:val="00FD0454"/>
    <w:rsid w:val="00FD0F7C"/>
    <w:rsid w:val="00FD26FE"/>
    <w:rsid w:val="00FD28BB"/>
    <w:rsid w:val="00FD2F7F"/>
    <w:rsid w:val="00FD30DC"/>
    <w:rsid w:val="00FD3E03"/>
    <w:rsid w:val="00FD3F91"/>
    <w:rsid w:val="00FD43A1"/>
    <w:rsid w:val="00FD4CB1"/>
    <w:rsid w:val="00FD5041"/>
    <w:rsid w:val="00FD5317"/>
    <w:rsid w:val="00FD56E6"/>
    <w:rsid w:val="00FD5817"/>
    <w:rsid w:val="00FD5B0B"/>
    <w:rsid w:val="00FD5E74"/>
    <w:rsid w:val="00FD5F4A"/>
    <w:rsid w:val="00FD638B"/>
    <w:rsid w:val="00FD65F8"/>
    <w:rsid w:val="00FD6A58"/>
    <w:rsid w:val="00FD6C30"/>
    <w:rsid w:val="00FD76D6"/>
    <w:rsid w:val="00FD7A82"/>
    <w:rsid w:val="00FE089D"/>
    <w:rsid w:val="00FE095B"/>
    <w:rsid w:val="00FE10B2"/>
    <w:rsid w:val="00FE1125"/>
    <w:rsid w:val="00FE12D9"/>
    <w:rsid w:val="00FE1786"/>
    <w:rsid w:val="00FE17F3"/>
    <w:rsid w:val="00FE19D8"/>
    <w:rsid w:val="00FE2C77"/>
    <w:rsid w:val="00FE2D81"/>
    <w:rsid w:val="00FE3EA7"/>
    <w:rsid w:val="00FE4B29"/>
    <w:rsid w:val="00FE6B24"/>
    <w:rsid w:val="00FE73BD"/>
    <w:rsid w:val="00FE79F6"/>
    <w:rsid w:val="00FF0C7C"/>
    <w:rsid w:val="00FF103A"/>
    <w:rsid w:val="00FF111F"/>
    <w:rsid w:val="00FF1AB3"/>
    <w:rsid w:val="00FF1E0A"/>
    <w:rsid w:val="00FF2FE0"/>
    <w:rsid w:val="00FF3018"/>
    <w:rsid w:val="00FF3561"/>
    <w:rsid w:val="00FF372A"/>
    <w:rsid w:val="00FF3A3C"/>
    <w:rsid w:val="00FF3DB8"/>
    <w:rsid w:val="00FF45ED"/>
    <w:rsid w:val="00FF57B2"/>
    <w:rsid w:val="00FF5E3A"/>
    <w:rsid w:val="00FF6E80"/>
    <w:rsid w:val="00FF732F"/>
    <w:rsid w:val="00FF7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395095"/>
    <w:pPr>
      <w:spacing w:after="0" w:line="240" w:lineRule="auto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3AA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6371B7"/>
  </w:style>
  <w:style w:type="paragraph" w:styleId="Header">
    <w:name w:val="header"/>
    <w:basedOn w:val="Normal"/>
    <w:link w:val="HeaderChar"/>
    <w:uiPriority w:val="99"/>
    <w:unhideWhenUsed/>
    <w:rsid w:val="001507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07BD"/>
  </w:style>
  <w:style w:type="paragraph" w:styleId="Footer">
    <w:name w:val="footer"/>
    <w:basedOn w:val="Normal"/>
    <w:link w:val="FooterChar"/>
    <w:uiPriority w:val="99"/>
    <w:unhideWhenUsed/>
    <w:rsid w:val="001507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07BD"/>
  </w:style>
  <w:style w:type="paragraph" w:styleId="BalloonText">
    <w:name w:val="Balloon Text"/>
    <w:basedOn w:val="Normal"/>
    <w:link w:val="BalloonTextChar"/>
    <w:uiPriority w:val="99"/>
    <w:semiHidden/>
    <w:unhideWhenUsed/>
    <w:rsid w:val="00E667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7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97F7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A31BB"/>
    <w:rPr>
      <w:color w:val="0000FF"/>
      <w:u w:val="single"/>
    </w:rPr>
  </w:style>
  <w:style w:type="character" w:customStyle="1" w:styleId="lrzxr">
    <w:name w:val="lrzxr"/>
    <w:basedOn w:val="DefaultParagraphFont"/>
    <w:rsid w:val="008034FB"/>
  </w:style>
  <w:style w:type="character" w:customStyle="1" w:styleId="coveo-highlight">
    <w:name w:val="coveo-highlight"/>
    <w:basedOn w:val="DefaultParagraphFont"/>
    <w:rsid w:val="00B55327"/>
  </w:style>
  <w:style w:type="character" w:customStyle="1" w:styleId="Heading2Char">
    <w:name w:val="Heading 2 Char"/>
    <w:basedOn w:val="DefaultParagraphFont"/>
    <w:link w:val="Heading2"/>
    <w:uiPriority w:val="9"/>
    <w:semiHidden/>
    <w:rsid w:val="00523AA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BB563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395095"/>
    <w:pPr>
      <w:spacing w:after="0" w:line="240" w:lineRule="auto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3AA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6371B7"/>
  </w:style>
  <w:style w:type="paragraph" w:styleId="Header">
    <w:name w:val="header"/>
    <w:basedOn w:val="Normal"/>
    <w:link w:val="HeaderChar"/>
    <w:uiPriority w:val="99"/>
    <w:unhideWhenUsed/>
    <w:rsid w:val="001507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07BD"/>
  </w:style>
  <w:style w:type="paragraph" w:styleId="Footer">
    <w:name w:val="footer"/>
    <w:basedOn w:val="Normal"/>
    <w:link w:val="FooterChar"/>
    <w:uiPriority w:val="99"/>
    <w:unhideWhenUsed/>
    <w:rsid w:val="001507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07BD"/>
  </w:style>
  <w:style w:type="paragraph" w:styleId="BalloonText">
    <w:name w:val="Balloon Text"/>
    <w:basedOn w:val="Normal"/>
    <w:link w:val="BalloonTextChar"/>
    <w:uiPriority w:val="99"/>
    <w:semiHidden/>
    <w:unhideWhenUsed/>
    <w:rsid w:val="00E667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7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97F7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A31BB"/>
    <w:rPr>
      <w:color w:val="0000FF"/>
      <w:u w:val="single"/>
    </w:rPr>
  </w:style>
  <w:style w:type="character" w:customStyle="1" w:styleId="lrzxr">
    <w:name w:val="lrzxr"/>
    <w:basedOn w:val="DefaultParagraphFont"/>
    <w:rsid w:val="008034FB"/>
  </w:style>
  <w:style w:type="character" w:customStyle="1" w:styleId="coveo-highlight">
    <w:name w:val="coveo-highlight"/>
    <w:basedOn w:val="DefaultParagraphFont"/>
    <w:rsid w:val="00B55327"/>
  </w:style>
  <w:style w:type="character" w:customStyle="1" w:styleId="Heading2Char">
    <w:name w:val="Heading 2 Char"/>
    <w:basedOn w:val="DefaultParagraphFont"/>
    <w:link w:val="Heading2"/>
    <w:uiPriority w:val="9"/>
    <w:semiHidden/>
    <w:rsid w:val="00523AA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BB563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675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A9A0FC-A7B0-4AAE-A3F9-B1F921DD1D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8</Words>
  <Characters>404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Wooster</Company>
  <LinksUpToDate>false</LinksUpToDate>
  <CharactersWithSpaces>47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Dutton</dc:creator>
  <cp:lastModifiedBy>Carla Jessie</cp:lastModifiedBy>
  <cp:revision>2</cp:revision>
  <cp:lastPrinted>2021-11-24T15:18:00Z</cp:lastPrinted>
  <dcterms:created xsi:type="dcterms:W3CDTF">2021-11-24T16:29:00Z</dcterms:created>
  <dcterms:modified xsi:type="dcterms:W3CDTF">2021-11-24T16:29:00Z</dcterms:modified>
</cp:coreProperties>
</file>